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92B1F" w14:textId="6874CE42" w:rsidR="00BF3750" w:rsidRPr="00BF3750" w:rsidRDefault="00761517" w:rsidP="006F099D">
      <w:pPr>
        <w:spacing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761517">
        <w:rPr>
          <w:rFonts w:ascii="Arial" w:hAnsi="Arial" w:cs="Arial"/>
          <w:b/>
          <w:sz w:val="20"/>
          <w:szCs w:val="20"/>
        </w:rPr>
        <w:t>Table S6 Key resources table</w:t>
      </w:r>
    </w:p>
    <w:tbl>
      <w:tblPr>
        <w:tblStyle w:val="a3"/>
        <w:tblW w:w="957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59"/>
        <w:gridCol w:w="2409"/>
        <w:gridCol w:w="2208"/>
      </w:tblGrid>
      <w:tr w:rsidR="00C66DB7" w:rsidRPr="003C67F3" w14:paraId="6DF20E4E" w14:textId="77777777" w:rsidTr="006F2F88">
        <w:trPr>
          <w:cantSplit/>
          <w:trHeight w:hRule="exact" w:val="288"/>
        </w:trPr>
        <w:tc>
          <w:tcPr>
            <w:tcW w:w="495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DB5EBE4" w14:textId="77777777" w:rsidR="00C66DB7" w:rsidRPr="003C67F3" w:rsidRDefault="00C66DB7" w:rsidP="00AD16C5">
            <w:pPr>
              <w:rPr>
                <w:rFonts w:ascii="Arial" w:hAnsi="Arial" w:cs="Arial"/>
                <w:sz w:val="20"/>
                <w:szCs w:val="20"/>
              </w:rPr>
            </w:pPr>
            <w:r w:rsidRPr="003C67F3">
              <w:rPr>
                <w:rFonts w:ascii="Arial" w:hAnsi="Arial" w:cs="Arial"/>
                <w:sz w:val="20"/>
                <w:szCs w:val="20"/>
              </w:rPr>
              <w:t>REAGENT or RESOURCE</w:t>
            </w:r>
          </w:p>
        </w:tc>
        <w:tc>
          <w:tcPr>
            <w:tcW w:w="24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727617F" w14:textId="77777777" w:rsidR="00C66DB7" w:rsidRPr="003C67F3" w:rsidRDefault="00C66DB7" w:rsidP="00AD16C5">
            <w:pPr>
              <w:rPr>
                <w:rFonts w:ascii="Arial" w:hAnsi="Arial" w:cs="Arial"/>
                <w:sz w:val="20"/>
                <w:szCs w:val="20"/>
              </w:rPr>
            </w:pPr>
            <w:r w:rsidRPr="003C67F3">
              <w:rPr>
                <w:rFonts w:ascii="Arial" w:hAnsi="Arial" w:cs="Arial"/>
                <w:sz w:val="20"/>
                <w:szCs w:val="20"/>
              </w:rPr>
              <w:t>SOURCE</w:t>
            </w:r>
          </w:p>
        </w:tc>
        <w:tc>
          <w:tcPr>
            <w:tcW w:w="2208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7CD40C8A" w14:textId="77777777" w:rsidR="00C66DB7" w:rsidRPr="003C67F3" w:rsidRDefault="00C66DB7" w:rsidP="00AD16C5">
            <w:pPr>
              <w:rPr>
                <w:rFonts w:ascii="Arial" w:hAnsi="Arial" w:cs="Arial"/>
                <w:sz w:val="20"/>
                <w:szCs w:val="20"/>
              </w:rPr>
            </w:pPr>
            <w:r w:rsidRPr="003C67F3">
              <w:rPr>
                <w:rFonts w:ascii="Arial" w:hAnsi="Arial" w:cs="Arial"/>
                <w:sz w:val="20"/>
                <w:szCs w:val="20"/>
              </w:rPr>
              <w:t>IDENTIFIER</w:t>
            </w:r>
          </w:p>
        </w:tc>
      </w:tr>
      <w:tr w:rsidR="00C66DB7" w:rsidRPr="003C67F3" w14:paraId="133E14AE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7A1BB00E" w14:textId="77777777" w:rsidR="00C66DB7" w:rsidRPr="003C67F3" w:rsidRDefault="00C66DB7" w:rsidP="00AD16C5">
            <w:pPr>
              <w:rPr>
                <w:rFonts w:ascii="Arial" w:hAnsi="Arial" w:cs="Arial"/>
                <w:sz w:val="20"/>
                <w:szCs w:val="20"/>
              </w:rPr>
            </w:pPr>
            <w:r w:rsidRPr="003C67F3">
              <w:rPr>
                <w:rFonts w:ascii="Arial" w:hAnsi="Arial" w:cs="Arial"/>
                <w:sz w:val="20"/>
                <w:szCs w:val="20"/>
              </w:rPr>
              <w:t>Antibodies</w:t>
            </w:r>
          </w:p>
        </w:tc>
      </w:tr>
      <w:tr w:rsidR="00C66DB7" w:rsidRPr="003C67F3" w14:paraId="7CC2DA66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4FAC19F9" w14:textId="565FF0C0" w:rsidR="00C66DB7" w:rsidRPr="00BF7835" w:rsidRDefault="0090147E" w:rsidP="000450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abbit</w:t>
            </w:r>
            <w:r w:rsidR="00047829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monoclonal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ti-</w:t>
            </w:r>
            <w:r w:rsidR="00E16A76">
              <w:rPr>
                <w:rFonts w:ascii="Arial" w:hAnsi="Arial" w:cs="Arial"/>
                <w:color w:val="000000" w:themeColor="text1"/>
                <w:sz w:val="20"/>
                <w:szCs w:val="20"/>
              </w:rPr>
              <w:t>Usp39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186D393B" w14:textId="6D45BC38" w:rsidR="00C66DB7" w:rsidRPr="00BF7835" w:rsidRDefault="00763EC1" w:rsidP="00CC1F2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bcam</w:t>
            </w:r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313942C2" w14:textId="7631769F" w:rsidR="00C66DB7" w:rsidRPr="00BF7835" w:rsidRDefault="00763EC1" w:rsidP="00CC1F21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b131244</w:t>
            </w:r>
            <w:r w:rsidR="00583F7B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; </w:t>
            </w:r>
            <w:proofErr w:type="gram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RID:AB</w:t>
            </w:r>
            <w:proofErr w:type="gram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_11155482</w:t>
            </w:r>
          </w:p>
        </w:tc>
      </w:tr>
      <w:tr w:rsidR="005002DC" w:rsidRPr="003C67F3" w14:paraId="08475C61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2FC7B68" w14:textId="5D2E9C37" w:rsidR="005002DC" w:rsidRPr="00BF7835" w:rsidRDefault="005002DC" w:rsidP="00AD16C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Rabbit </w:t>
            </w:r>
            <w:r w:rsidR="000D217D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olyclonal anti-</w:t>
            </w:r>
            <w:r w:rsidR="00763EC1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E16A76">
              <w:rPr>
                <w:rFonts w:ascii="Arial" w:hAnsi="Arial" w:cs="Arial"/>
                <w:color w:val="000000" w:themeColor="text1"/>
                <w:sz w:val="20"/>
                <w:szCs w:val="20"/>
              </w:rPr>
              <w:t>Usp39</w:t>
            </w:r>
          </w:p>
        </w:tc>
        <w:tc>
          <w:tcPr>
            <w:tcW w:w="2409" w:type="dxa"/>
            <w:shd w:val="clear" w:color="auto" w:fill="auto"/>
          </w:tcPr>
          <w:p w14:paraId="2B16E5FA" w14:textId="76D21046" w:rsidR="005002DC" w:rsidRPr="00BF7835" w:rsidRDefault="00763EC1" w:rsidP="00AD16C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bcam</w:t>
            </w:r>
          </w:p>
        </w:tc>
        <w:tc>
          <w:tcPr>
            <w:tcW w:w="2208" w:type="dxa"/>
            <w:shd w:val="clear" w:color="auto" w:fill="auto"/>
          </w:tcPr>
          <w:p w14:paraId="28816D35" w14:textId="25FEC381" w:rsidR="005002DC" w:rsidRPr="00BF7835" w:rsidRDefault="00763EC1" w:rsidP="00AD16C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b2</w:t>
            </w:r>
            <w:r w:rsidR="001509BF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557</w:t>
            </w:r>
            <w:r w:rsidR="00DF4C3D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  <w:r w:rsidR="00583F7B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; </w:t>
            </w:r>
          </w:p>
        </w:tc>
      </w:tr>
      <w:tr w:rsidR="005002DC" w:rsidRPr="003C67F3" w14:paraId="50D3A098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5D099FBC" w14:textId="045558BC" w:rsidR="005002DC" w:rsidRPr="00BF7835" w:rsidRDefault="005002DC" w:rsidP="00AD16C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abbit</w:t>
            </w:r>
            <w:r w:rsidR="00047829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monoclonal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ti-</w:t>
            </w:r>
            <w:r w:rsidR="001509BF" w:rsidRPr="00BF7835">
              <w:rPr>
                <w:color w:val="000000" w:themeColor="text1"/>
              </w:rPr>
              <w:t xml:space="preserve"> </w:t>
            </w:r>
            <w:r w:rsidR="001509BF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LC3A/B (D3U4C) XP</w:t>
            </w:r>
          </w:p>
        </w:tc>
        <w:tc>
          <w:tcPr>
            <w:tcW w:w="2409" w:type="dxa"/>
            <w:shd w:val="clear" w:color="auto" w:fill="auto"/>
          </w:tcPr>
          <w:p w14:paraId="5541D80C" w14:textId="3A0471AA" w:rsidR="005002DC" w:rsidRPr="00BF7835" w:rsidRDefault="001509BF" w:rsidP="00AD16C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ell Signaling Technology</w:t>
            </w:r>
          </w:p>
        </w:tc>
        <w:tc>
          <w:tcPr>
            <w:tcW w:w="2208" w:type="dxa"/>
            <w:shd w:val="clear" w:color="auto" w:fill="auto"/>
          </w:tcPr>
          <w:p w14:paraId="5A0A1BA6" w14:textId="54A961C4" w:rsidR="005002DC" w:rsidRPr="00BF7835" w:rsidRDefault="001509BF" w:rsidP="00AD16C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12741</w:t>
            </w:r>
            <w:r w:rsidRPr="00BF7835">
              <w:rPr>
                <w:rFonts w:ascii="宋体" w:eastAsia="宋体" w:hAnsi="宋体" w:cs="Arial" w:hint="eastAsia"/>
                <w:color w:val="000000" w:themeColor="text1"/>
                <w:sz w:val="20"/>
                <w:szCs w:val="20"/>
                <w:lang w:eastAsia="zh-CN"/>
              </w:rPr>
              <w:t>;</w:t>
            </w:r>
            <w:r w:rsidRPr="00BF7835">
              <w:rPr>
                <w:color w:val="000000" w:themeColor="text1"/>
              </w:rPr>
              <w:t xml:space="preserve"> </w:t>
            </w:r>
            <w:proofErr w:type="gramStart"/>
            <w:r w:rsidRPr="00C77CC5">
              <w:rPr>
                <w:rFonts w:ascii="Arial" w:hAnsi="Arial" w:cs="Arial"/>
                <w:color w:val="000000" w:themeColor="text1"/>
                <w:sz w:val="20"/>
                <w:szCs w:val="20"/>
              </w:rPr>
              <w:t>RRID:AB</w:t>
            </w:r>
            <w:proofErr w:type="gramEnd"/>
            <w:r w:rsidRPr="00C77CC5">
              <w:rPr>
                <w:rFonts w:ascii="Arial" w:hAnsi="Arial" w:cs="Arial"/>
                <w:color w:val="000000" w:themeColor="text1"/>
                <w:sz w:val="20"/>
                <w:szCs w:val="20"/>
              </w:rPr>
              <w:t>_2617131</w:t>
            </w:r>
          </w:p>
        </w:tc>
      </w:tr>
      <w:tr w:rsidR="005002DC" w:rsidRPr="003C67F3" w14:paraId="324C1228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1BA8CA47" w14:textId="380CF71E" w:rsidR="005002DC" w:rsidRPr="00BF7835" w:rsidRDefault="005002DC" w:rsidP="005002D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R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abbit </w:t>
            </w:r>
            <w:r w:rsidR="000D217D"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p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olyclonal anti-</w:t>
            </w:r>
            <w:r w:rsidR="00047829" w:rsidRPr="00BF7835">
              <w:rPr>
                <w:color w:val="000000" w:themeColor="text1"/>
              </w:rPr>
              <w:t xml:space="preserve"> </w:t>
            </w:r>
            <w:r w:rsidR="00047829"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Albumin</w:t>
            </w:r>
          </w:p>
        </w:tc>
        <w:tc>
          <w:tcPr>
            <w:tcW w:w="2409" w:type="dxa"/>
            <w:shd w:val="clear" w:color="auto" w:fill="auto"/>
          </w:tcPr>
          <w:p w14:paraId="3564B466" w14:textId="6FF02385" w:rsidR="005002DC" w:rsidRPr="00BF7835" w:rsidRDefault="00047829" w:rsidP="005002D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roteintech</w:t>
            </w:r>
            <w:proofErr w:type="spellEnd"/>
          </w:p>
        </w:tc>
        <w:tc>
          <w:tcPr>
            <w:tcW w:w="2208" w:type="dxa"/>
            <w:shd w:val="clear" w:color="auto" w:fill="auto"/>
          </w:tcPr>
          <w:p w14:paraId="73698624" w14:textId="7A01F31C" w:rsidR="005002DC" w:rsidRPr="00BF7835" w:rsidRDefault="00047829" w:rsidP="005002DC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16475-1-AP</w:t>
            </w:r>
            <w:r w:rsidR="00A903EE"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; </w:t>
            </w:r>
            <w:proofErr w:type="gramStart"/>
            <w:r w:rsidR="00A903EE"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AB</w:t>
            </w:r>
            <w:proofErr w:type="gramEnd"/>
            <w:r w:rsidR="00A903EE"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2242567</w:t>
            </w:r>
          </w:p>
        </w:tc>
      </w:tr>
      <w:tr w:rsidR="005002DC" w:rsidRPr="003C67F3" w14:paraId="1A2FAF57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3A9722AC" w14:textId="5198292C" w:rsidR="005002DC" w:rsidRPr="00BF7835" w:rsidRDefault="001509BF" w:rsidP="005002D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mouse</w:t>
            </w:r>
            <w:r w:rsidR="00843FE4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mono</w:t>
            </w:r>
            <w:r w:rsidR="00843FE4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lonal anti-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ctin</w:t>
            </w:r>
          </w:p>
        </w:tc>
        <w:tc>
          <w:tcPr>
            <w:tcW w:w="2409" w:type="dxa"/>
            <w:shd w:val="clear" w:color="auto" w:fill="auto"/>
          </w:tcPr>
          <w:p w14:paraId="5319F8C0" w14:textId="162CC441" w:rsidR="005002DC" w:rsidRPr="00BF7835" w:rsidRDefault="00A903EE" w:rsidP="005002DC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roteintech</w:t>
            </w:r>
            <w:proofErr w:type="spellEnd"/>
          </w:p>
        </w:tc>
        <w:tc>
          <w:tcPr>
            <w:tcW w:w="2208" w:type="dxa"/>
            <w:shd w:val="clear" w:color="auto" w:fill="auto"/>
          </w:tcPr>
          <w:p w14:paraId="2668B68B" w14:textId="55EBEDCF" w:rsidR="00DF4C3D" w:rsidRPr="00BF7835" w:rsidRDefault="00DF4C3D" w:rsidP="005002DC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66009-1-Ig </w:t>
            </w:r>
            <w:proofErr w:type="gram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AB</w:t>
            </w:r>
            <w:proofErr w:type="gramEnd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2687938</w:t>
            </w:r>
          </w:p>
        </w:tc>
      </w:tr>
      <w:tr w:rsidR="003E7594" w:rsidRPr="003C67F3" w14:paraId="44DF9E12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25B7AAA5" w14:textId="03AE38B6" w:rsidR="003E7594" w:rsidRPr="00BF7835" w:rsidRDefault="003E7594" w:rsidP="003E759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Rabbit </w:t>
            </w:r>
            <w:r w:rsidR="000D217D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olyclonal anti-</w:t>
            </w:r>
            <w:r w:rsidR="00A903EE" w:rsidRPr="00BF7835">
              <w:rPr>
                <w:color w:val="000000" w:themeColor="text1"/>
              </w:rPr>
              <w:t xml:space="preserve"> </w:t>
            </w:r>
            <w:r w:rsidR="00A903EE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QSTM1/p62</w:t>
            </w:r>
          </w:p>
        </w:tc>
        <w:tc>
          <w:tcPr>
            <w:tcW w:w="2409" w:type="dxa"/>
            <w:tcBorders>
              <w:right w:val="single" w:sz="4" w:space="0" w:color="auto"/>
            </w:tcBorders>
            <w:shd w:val="clear" w:color="auto" w:fill="auto"/>
          </w:tcPr>
          <w:p w14:paraId="121A4A05" w14:textId="4BB567CF" w:rsidR="003E7594" w:rsidRPr="00BF7835" w:rsidRDefault="00A903EE" w:rsidP="003E759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roteintech</w:t>
            </w:r>
            <w:proofErr w:type="spellEnd"/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5FA3" w14:textId="7CDE3AE5" w:rsidR="003E7594" w:rsidRPr="00BF7835" w:rsidRDefault="00A903EE" w:rsidP="003E759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16475-1-AP; </w:t>
            </w:r>
            <w:proofErr w:type="gram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RID:AB</w:t>
            </w:r>
            <w:proofErr w:type="gram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_2242567</w:t>
            </w:r>
          </w:p>
        </w:tc>
      </w:tr>
      <w:tr w:rsidR="003E7594" w:rsidRPr="003C67F3" w14:paraId="1A314969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2D54F4E" w14:textId="75BA9313" w:rsidR="003E7594" w:rsidRPr="00BF7835" w:rsidRDefault="00074A63" w:rsidP="003E7594">
            <w:pPr>
              <w:tabs>
                <w:tab w:val="left" w:pos="1525"/>
              </w:tabs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abbit monoclonal anti-</w:t>
            </w:r>
            <w:r w:rsidR="00A903EE" w:rsidRPr="00BF7835">
              <w:rPr>
                <w:color w:val="000000" w:themeColor="text1"/>
              </w:rPr>
              <w:t xml:space="preserve"> </w:t>
            </w:r>
            <w:r w:rsidR="00A903EE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tg7</w:t>
            </w:r>
          </w:p>
        </w:tc>
        <w:tc>
          <w:tcPr>
            <w:tcW w:w="2409" w:type="dxa"/>
            <w:shd w:val="clear" w:color="auto" w:fill="auto"/>
          </w:tcPr>
          <w:p w14:paraId="4C5016A9" w14:textId="66D84459" w:rsidR="003E7594" w:rsidRPr="00BF7835" w:rsidRDefault="00A87070" w:rsidP="003E7594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ell Signaling Technology</w:t>
            </w:r>
          </w:p>
        </w:tc>
        <w:tc>
          <w:tcPr>
            <w:tcW w:w="2208" w:type="dxa"/>
            <w:tcBorders>
              <w:top w:val="single" w:sz="4" w:space="0" w:color="auto"/>
            </w:tcBorders>
            <w:shd w:val="clear" w:color="auto" w:fill="auto"/>
          </w:tcPr>
          <w:p w14:paraId="37823B7F" w14:textId="1A346A55" w:rsidR="003E7594" w:rsidRPr="00BF7835" w:rsidRDefault="00A903EE" w:rsidP="003E7594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8</w:t>
            </w:r>
            <w:r w:rsidR="002053BA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5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58;</w:t>
            </w:r>
            <w:r w:rsidRPr="00BF7835">
              <w:rPr>
                <w:color w:val="000000" w:themeColor="text1"/>
              </w:rPr>
              <w:t xml:space="preserve"> </w:t>
            </w:r>
            <w:proofErr w:type="gram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AB</w:t>
            </w:r>
            <w:proofErr w:type="gramEnd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10831194</w:t>
            </w:r>
          </w:p>
        </w:tc>
      </w:tr>
      <w:tr w:rsidR="00A87070" w:rsidRPr="003C67F3" w14:paraId="3E5907B4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3CCD3018" w14:textId="7D5E1AF9" w:rsidR="007D14D2" w:rsidRPr="00BF7835" w:rsidRDefault="007D14D2" w:rsidP="007D14D2">
            <w:pPr>
              <w:tabs>
                <w:tab w:val="left" w:pos="1525"/>
              </w:tabs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abbit Polyclonal anti-ULK1</w:t>
            </w:r>
          </w:p>
          <w:p w14:paraId="4096F634" w14:textId="77777777" w:rsidR="00A87070" w:rsidRPr="00BF7835" w:rsidRDefault="00A87070" w:rsidP="00A87070">
            <w:pPr>
              <w:tabs>
                <w:tab w:val="left" w:pos="1525"/>
              </w:tabs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3E29AEE5" w14:textId="77777777" w:rsidR="007D14D2" w:rsidRPr="00C77CC5" w:rsidRDefault="007D14D2" w:rsidP="007D14D2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C77CC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abways</w:t>
            </w:r>
            <w:proofErr w:type="spellEnd"/>
          </w:p>
          <w:p w14:paraId="7A701289" w14:textId="77777777" w:rsidR="00A87070" w:rsidRPr="00BF7835" w:rsidRDefault="00A87070" w:rsidP="00A8707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208" w:type="dxa"/>
            <w:tcBorders>
              <w:top w:val="single" w:sz="4" w:space="0" w:color="auto"/>
            </w:tcBorders>
            <w:shd w:val="clear" w:color="auto" w:fill="auto"/>
          </w:tcPr>
          <w:p w14:paraId="38841652" w14:textId="0E63E8FC" w:rsidR="00A87070" w:rsidRPr="00BF7835" w:rsidRDefault="000464C7" w:rsidP="003E7594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CY6902</w:t>
            </w:r>
          </w:p>
        </w:tc>
      </w:tr>
      <w:tr w:rsidR="00F04B8E" w:rsidRPr="003C67F3" w14:paraId="399BE3AF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585557EA" w14:textId="02B90513" w:rsidR="00F04B8E" w:rsidRPr="00BF7835" w:rsidRDefault="00B1352E" w:rsidP="000464C7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abbit Polyclonal anti-</w:t>
            </w:r>
            <w:r w:rsidRPr="00BF7835">
              <w:rPr>
                <w:color w:val="000000" w:themeColor="text1"/>
              </w:rPr>
              <w:t xml:space="preserve"> 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ADRP/Perilipin 2</w:t>
            </w:r>
          </w:p>
        </w:tc>
        <w:tc>
          <w:tcPr>
            <w:tcW w:w="2409" w:type="dxa"/>
            <w:shd w:val="clear" w:color="auto" w:fill="auto"/>
          </w:tcPr>
          <w:p w14:paraId="5D1A9342" w14:textId="346B3054" w:rsidR="00F04B8E" w:rsidRPr="00BF7835" w:rsidRDefault="00B1352E" w:rsidP="007D14D2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roteintech</w:t>
            </w:r>
            <w:proofErr w:type="spellEnd"/>
          </w:p>
        </w:tc>
        <w:tc>
          <w:tcPr>
            <w:tcW w:w="2208" w:type="dxa"/>
            <w:tcBorders>
              <w:top w:val="single" w:sz="4" w:space="0" w:color="auto"/>
            </w:tcBorders>
            <w:shd w:val="clear" w:color="auto" w:fill="auto"/>
          </w:tcPr>
          <w:p w14:paraId="5F90305A" w14:textId="27B7A73F" w:rsidR="00F04B8E" w:rsidRPr="00BF7835" w:rsidRDefault="00B1352E" w:rsidP="003E7594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15294-1-AP</w:t>
            </w: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；</w:t>
            </w:r>
            <w:proofErr w:type="gram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AB</w:t>
            </w:r>
            <w:proofErr w:type="gramEnd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2878122</w:t>
            </w:r>
          </w:p>
        </w:tc>
      </w:tr>
      <w:tr w:rsidR="00F04B8E" w:rsidRPr="003C67F3" w14:paraId="0216957E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2354219A" w14:textId="3F7C9150" w:rsidR="00F04B8E" w:rsidRPr="00BF7835" w:rsidRDefault="00B1352E" w:rsidP="000464C7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at monoclonal</w:t>
            </w: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 xml:space="preserve"> 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ti- </w:t>
            </w:r>
            <w:r w:rsidR="00F04B8E"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L</w:t>
            </w:r>
            <w:r w:rsidR="00F04B8E"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MP2</w:t>
            </w:r>
          </w:p>
        </w:tc>
        <w:tc>
          <w:tcPr>
            <w:tcW w:w="2409" w:type="dxa"/>
            <w:shd w:val="clear" w:color="auto" w:fill="auto"/>
          </w:tcPr>
          <w:p w14:paraId="6D99D0EE" w14:textId="19DAD310" w:rsidR="00F04B8E" w:rsidRPr="00BF7835" w:rsidRDefault="00B1352E" w:rsidP="007D14D2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A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bcam</w:t>
            </w:r>
          </w:p>
        </w:tc>
        <w:tc>
          <w:tcPr>
            <w:tcW w:w="2208" w:type="dxa"/>
            <w:tcBorders>
              <w:top w:val="single" w:sz="4" w:space="0" w:color="auto"/>
            </w:tcBorders>
            <w:shd w:val="clear" w:color="auto" w:fill="auto"/>
          </w:tcPr>
          <w:p w14:paraId="40F13F4F" w14:textId="6EFEDC7D" w:rsidR="00F04B8E" w:rsidRPr="00BF7835" w:rsidRDefault="00B1352E" w:rsidP="003E7594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ab13524</w:t>
            </w: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；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AB</w:t>
            </w:r>
            <w:proofErr w:type="gramEnd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2134736</w:t>
            </w:r>
          </w:p>
        </w:tc>
      </w:tr>
      <w:tr w:rsidR="00C847FA" w:rsidRPr="003C67F3" w14:paraId="2082AE21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1C622AC6" w14:textId="0B79D027" w:rsidR="00C847FA" w:rsidRPr="00BF7835" w:rsidRDefault="00C847FA" w:rsidP="00C847FA">
            <w:pPr>
              <w:rPr>
                <w:rFonts w:ascii="等线" w:eastAsia="等线" w:hAnsi="等线"/>
                <w:color w:val="000000" w:themeColor="text1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abbit monoclonal anti-</w:t>
            </w:r>
            <w:r w:rsidR="00E16A76">
              <w:rPr>
                <w:rFonts w:ascii="Arial" w:hAnsi="Arial" w:cs="Arial"/>
                <w:color w:val="000000" w:themeColor="text1"/>
                <w:sz w:val="20"/>
                <w:szCs w:val="20"/>
              </w:rPr>
              <w:t>Hsf1</w:t>
            </w:r>
          </w:p>
          <w:p w14:paraId="70A177ED" w14:textId="505EE7FA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7D82B508" w14:textId="7D0FB81B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ell Signaling Technology</w:t>
            </w:r>
          </w:p>
        </w:tc>
        <w:tc>
          <w:tcPr>
            <w:tcW w:w="2208" w:type="dxa"/>
            <w:tcBorders>
              <w:top w:val="single" w:sz="4" w:space="0" w:color="auto"/>
            </w:tcBorders>
            <w:shd w:val="clear" w:color="auto" w:fill="auto"/>
          </w:tcPr>
          <w:p w14:paraId="6DAEBB7D" w14:textId="77777777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4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356T</w:t>
            </w:r>
          </w:p>
          <w:p w14:paraId="1A67F084" w14:textId="093AA9CC" w:rsidR="006735FB" w:rsidRPr="00BF7835" w:rsidRDefault="006735FB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gram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AB</w:t>
            </w:r>
            <w:proofErr w:type="gramEnd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2120258</w:t>
            </w:r>
          </w:p>
        </w:tc>
      </w:tr>
      <w:tr w:rsidR="00C847FA" w:rsidRPr="003C67F3" w14:paraId="2378F1DF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AF30B6C" w14:textId="52DAD90F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abbit polyclonal anti-</w:t>
            </w:r>
            <w:r w:rsidRPr="00BF7835">
              <w:rPr>
                <w:color w:val="000000" w:themeColor="text1"/>
              </w:rPr>
              <w:t xml:space="preserve"> </w:t>
            </w:r>
            <w:r w:rsidR="00E16A76">
              <w:rPr>
                <w:rFonts w:ascii="Arial" w:hAnsi="Arial" w:cs="Arial"/>
                <w:color w:val="000000" w:themeColor="text1"/>
                <w:sz w:val="20"/>
                <w:szCs w:val="20"/>
              </w:rPr>
              <w:t>Hsf1</w:t>
            </w:r>
          </w:p>
        </w:tc>
        <w:tc>
          <w:tcPr>
            <w:tcW w:w="2409" w:type="dxa"/>
            <w:shd w:val="clear" w:color="auto" w:fill="auto"/>
          </w:tcPr>
          <w:p w14:paraId="2909EA8E" w14:textId="4F13BBE8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roteintech</w:t>
            </w:r>
            <w:proofErr w:type="spellEnd"/>
          </w:p>
        </w:tc>
        <w:tc>
          <w:tcPr>
            <w:tcW w:w="2208" w:type="dxa"/>
            <w:tcBorders>
              <w:top w:val="single" w:sz="4" w:space="0" w:color="auto"/>
            </w:tcBorders>
            <w:shd w:val="clear" w:color="auto" w:fill="auto"/>
          </w:tcPr>
          <w:p w14:paraId="205898CB" w14:textId="77777777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5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1034-1-AP</w:t>
            </w:r>
          </w:p>
          <w:p w14:paraId="7C780586" w14:textId="54BA9572" w:rsidR="006735FB" w:rsidRPr="00BF7835" w:rsidRDefault="006735FB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gram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AB</w:t>
            </w:r>
            <w:proofErr w:type="gramEnd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2120269</w:t>
            </w:r>
          </w:p>
        </w:tc>
      </w:tr>
      <w:tr w:rsidR="00C847FA" w:rsidRPr="003C67F3" w14:paraId="6141E8F2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1B27CF21" w14:textId="42A9B747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Bacterial and virus strains </w:t>
            </w:r>
          </w:p>
        </w:tc>
      </w:tr>
      <w:tr w:rsidR="00C847FA" w:rsidRPr="003C67F3" w14:paraId="43B28BB2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00F001C" w14:textId="3D5DA9C3" w:rsidR="00C847FA" w:rsidRPr="00BF7835" w:rsidRDefault="00C847FA" w:rsidP="00C847FA">
            <w:pPr>
              <w:tabs>
                <w:tab w:val="left" w:pos="1525"/>
              </w:tabs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DH5α Chemically Competent Cell</w:t>
            </w:r>
          </w:p>
        </w:tc>
        <w:tc>
          <w:tcPr>
            <w:tcW w:w="2409" w:type="dxa"/>
            <w:shd w:val="clear" w:color="auto" w:fill="auto"/>
          </w:tcPr>
          <w:p w14:paraId="5A83D131" w14:textId="10B4210C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hanghai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Weidi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iotechnology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o.Ltd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208" w:type="dxa"/>
            <w:shd w:val="clear" w:color="auto" w:fill="auto"/>
          </w:tcPr>
          <w:p w14:paraId="0DFD264A" w14:textId="5C12D604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DL1001</w:t>
            </w:r>
          </w:p>
        </w:tc>
      </w:tr>
      <w:tr w:rsidR="00C847FA" w:rsidRPr="003C67F3" w14:paraId="2AC835E0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10D09D4F" w14:textId="28354977" w:rsidR="00C847FA" w:rsidRPr="00BF7835" w:rsidRDefault="00C847FA" w:rsidP="00C847FA">
            <w:pPr>
              <w:tabs>
                <w:tab w:val="left" w:pos="1525"/>
              </w:tabs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tbl3 Chemically Competent Cell</w:t>
            </w:r>
          </w:p>
        </w:tc>
        <w:tc>
          <w:tcPr>
            <w:tcW w:w="2409" w:type="dxa"/>
            <w:shd w:val="clear" w:color="auto" w:fill="auto"/>
          </w:tcPr>
          <w:p w14:paraId="2E2FAAB4" w14:textId="6007A972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hanghai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Weidi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iotechnology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o.Ltd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208" w:type="dxa"/>
            <w:shd w:val="clear" w:color="auto" w:fill="auto"/>
          </w:tcPr>
          <w:p w14:paraId="75B48E69" w14:textId="645C641A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DL1046</w:t>
            </w:r>
          </w:p>
        </w:tc>
      </w:tr>
      <w:tr w:rsidR="00C847FA" w:rsidRPr="004A1B42" w14:paraId="05C34C17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12" w:space="0" w:color="000000"/>
            </w:tcBorders>
            <w:shd w:val="clear" w:color="auto" w:fill="auto"/>
          </w:tcPr>
          <w:p w14:paraId="181172DC" w14:textId="03E8F4D1" w:rsidR="00C847FA" w:rsidRPr="00BF7835" w:rsidRDefault="00C847FA" w:rsidP="00C847FA">
            <w:pPr>
              <w:tabs>
                <w:tab w:val="left" w:pos="1525"/>
              </w:tabs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Biological samples</w:t>
            </w:r>
          </w:p>
        </w:tc>
        <w:tc>
          <w:tcPr>
            <w:tcW w:w="2409" w:type="dxa"/>
            <w:tcBorders>
              <w:bottom w:val="single" w:sz="12" w:space="0" w:color="000000"/>
            </w:tcBorders>
            <w:shd w:val="clear" w:color="auto" w:fill="auto"/>
          </w:tcPr>
          <w:p w14:paraId="70701C37" w14:textId="05D08991" w:rsidR="00C847FA" w:rsidRPr="00E16A76" w:rsidRDefault="00C847FA" w:rsidP="00C847FA">
            <w:pPr>
              <w:tabs>
                <w:tab w:val="left" w:pos="1525"/>
              </w:tabs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</w:p>
        </w:tc>
        <w:tc>
          <w:tcPr>
            <w:tcW w:w="2208" w:type="dxa"/>
            <w:tcBorders>
              <w:bottom w:val="single" w:sz="12" w:space="0" w:color="000000"/>
            </w:tcBorders>
            <w:shd w:val="clear" w:color="auto" w:fill="auto"/>
          </w:tcPr>
          <w:p w14:paraId="17F74FF6" w14:textId="2C3A2DC2" w:rsidR="00C847FA" w:rsidRPr="00BF7835" w:rsidRDefault="00C847FA" w:rsidP="00C847FA">
            <w:pPr>
              <w:tabs>
                <w:tab w:val="left" w:pos="1525"/>
              </w:tabs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C847FA" w:rsidRPr="003C67F3" w14:paraId="418A55B7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574A41C9" w14:textId="06C2D39E" w:rsidR="00C847FA" w:rsidRPr="00BF7835" w:rsidRDefault="00C847FA" w:rsidP="00C847FA">
            <w:pPr>
              <w:tabs>
                <w:tab w:val="left" w:pos="1525"/>
              </w:tabs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NAFLD and NASH liver samples from human patients</w:t>
            </w:r>
          </w:p>
        </w:tc>
        <w:tc>
          <w:tcPr>
            <w:tcW w:w="2409" w:type="dxa"/>
            <w:shd w:val="clear" w:color="auto" w:fill="auto"/>
          </w:tcPr>
          <w:p w14:paraId="56CAB1E1" w14:textId="5DE3F28A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Qilu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Hospital of Shandong University</w:t>
            </w:r>
          </w:p>
        </w:tc>
        <w:tc>
          <w:tcPr>
            <w:tcW w:w="2208" w:type="dxa"/>
            <w:shd w:val="clear" w:color="auto" w:fill="auto"/>
          </w:tcPr>
          <w:p w14:paraId="3916FA3A" w14:textId="1203D405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C847FA" w:rsidRPr="003C67F3" w14:paraId="34989EDD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622806C5" w14:textId="494AAC6C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hemicals, peptides, and recombinant proteins</w:t>
            </w:r>
          </w:p>
        </w:tc>
      </w:tr>
      <w:tr w:rsidR="00C847FA" w:rsidRPr="003C67F3" w14:paraId="1B289D95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5E136252" w14:textId="479F8B67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0" w:name="OLE_LINK131"/>
            <w:bookmarkStart w:id="1" w:name="OLE_LINK132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Isopropyl β-D-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iogalactoside</w:t>
            </w:r>
            <w:bookmarkEnd w:id="0"/>
            <w:bookmarkEnd w:id="1"/>
            <w:proofErr w:type="spellEnd"/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28AFBC0E" w14:textId="1B48CE94" w:rsidR="00C847FA" w:rsidRPr="00BF7835" w:rsidRDefault="00373106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angon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</w:t>
            </w:r>
            <w:r w:rsidRPr="00E16A76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iotech</w:t>
            </w:r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78CE3DDF" w14:textId="4E474D7B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600168</w:t>
            </w:r>
          </w:p>
        </w:tc>
      </w:tr>
      <w:tr w:rsidR="00C847FA" w:rsidRPr="003C67F3" w14:paraId="672BC6FA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0245E7C8" w14:textId="6C0F6EE5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enicillin-Streptomycin Solution, 100X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4ED99A47" w14:textId="1BA9D311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B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iosharp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0D007F99" w14:textId="3374F4C3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BL505A</w:t>
            </w:r>
          </w:p>
        </w:tc>
      </w:tr>
      <w:tr w:rsidR="00C847FA" w:rsidRPr="003C67F3" w14:paraId="0604A82F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2AB27470" w14:textId="3D709974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2" w:name="OLE_LINK129"/>
            <w:bookmarkStart w:id="3" w:name="OLE_LINK130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odium pyruvate</w:t>
            </w:r>
            <w:bookmarkEnd w:id="2"/>
            <w:bookmarkEnd w:id="3"/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B29C0D6" w14:textId="1B704439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igma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2BD7848C" w14:textId="2E9AD98A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4562</w:t>
            </w:r>
          </w:p>
        </w:tc>
      </w:tr>
      <w:tr w:rsidR="00C847FA" w:rsidRPr="003C67F3" w14:paraId="5D88D514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0FE35E0A" w14:textId="534B7DE5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4" w:name="OLE_LINK127"/>
            <w:bookmarkStart w:id="5" w:name="OLE_LINK128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Insulin</w:t>
            </w:r>
            <w:bookmarkEnd w:id="4"/>
            <w:bookmarkEnd w:id="5"/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209B5DC2" w14:textId="1F742335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Macgene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036890D4" w14:textId="339C40A4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C101</w:t>
            </w:r>
          </w:p>
        </w:tc>
      </w:tr>
      <w:tr w:rsidR="00994C50" w:rsidRPr="003C67F3" w14:paraId="0299CE54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44C8D4B7" w14:textId="749AB261" w:rsidR="00994C50" w:rsidRPr="00BF7835" w:rsidRDefault="00270D36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Insulin injection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679551CF" w14:textId="1AAD8F4D" w:rsidR="00994C50" w:rsidRPr="00BF7835" w:rsidRDefault="00270D36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FOSUN PHARMA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66707087" w14:textId="761633E3" w:rsidR="00994C50" w:rsidRPr="00BF7835" w:rsidRDefault="00270D36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6939863702032</w:t>
            </w:r>
          </w:p>
        </w:tc>
      </w:tr>
      <w:tr w:rsidR="00C847FA" w:rsidRPr="003C67F3" w14:paraId="523B3F21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46CC52E0" w14:textId="5C7B7B73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 xml:space="preserve">Dimethyl </w:t>
            </w:r>
            <w:proofErr w:type="spellStart"/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sulfoxide</w:t>
            </w: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（</w:t>
            </w: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DMSO</w:t>
            </w:r>
            <w:proofErr w:type="spellEnd"/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）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2794464D" w14:textId="4069DC48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A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ladding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7E59B32A" w14:textId="7ED294CD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D103277</w:t>
            </w:r>
          </w:p>
        </w:tc>
      </w:tr>
      <w:tr w:rsidR="00C847FA" w:rsidRPr="003C67F3" w14:paraId="4222334A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32FA31BF" w14:textId="46E91BA4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Doxycycline hydrochlorid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435345A0" w14:textId="03282E89" w:rsidR="00C847FA" w:rsidRPr="00BF7835" w:rsidRDefault="00373106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angon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</w:t>
            </w:r>
            <w:r w:rsidRPr="00E16A76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iotech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6CA2F1C6" w14:textId="67E4813D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600889</w:t>
            </w:r>
          </w:p>
        </w:tc>
      </w:tr>
      <w:tr w:rsidR="00C847FA" w:rsidRPr="003C67F3" w14:paraId="30315967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4D9C3813" w14:textId="213A48D0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L- thyroxin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7D202137" w14:textId="707FAD8A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igma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54A745E6" w14:textId="447BB65B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1775</w:t>
            </w:r>
          </w:p>
        </w:tc>
      </w:tr>
      <w:tr w:rsidR="00C847FA" w:rsidRPr="003C67F3" w14:paraId="1730AFC9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4E23A579" w14:textId="7CAE67D4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6" w:name="OLE_LINK120"/>
            <w:bookmarkStart w:id="7" w:name="OLE_LINK121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hloral hydrate</w:t>
            </w:r>
            <w:bookmarkEnd w:id="6"/>
            <w:bookmarkEnd w:id="7"/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488FF483" w14:textId="1EA210C1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angon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55A43276" w14:textId="4CAF49DF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600288</w:t>
            </w:r>
          </w:p>
        </w:tc>
      </w:tr>
      <w:tr w:rsidR="00C847FA" w:rsidRPr="003C67F3" w14:paraId="3A081F92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0A22B270" w14:textId="0B60423D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ollagenase Type IV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7024300D" w14:textId="495DEBDD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igma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375459DC" w14:textId="4A6C0073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5138</w:t>
            </w:r>
          </w:p>
        </w:tc>
      </w:tr>
      <w:tr w:rsidR="00C847FA" w:rsidRPr="003C67F3" w14:paraId="506420C0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7D6BE7C1" w14:textId="248DC201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B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ODIPY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2FA6DF42" w14:textId="43E8953F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</w:t>
            </w: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ay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man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2FCFC277" w14:textId="57347A10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25892</w:t>
            </w:r>
          </w:p>
        </w:tc>
      </w:tr>
      <w:tr w:rsidR="00C847FA" w:rsidRPr="003C67F3" w14:paraId="60CEE00D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1B3D1A0D" w14:textId="76652FC7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O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il Red O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21D30C7" w14:textId="611A429E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igma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04E503C9" w14:textId="262B2C5E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O0625</w:t>
            </w:r>
          </w:p>
        </w:tc>
      </w:tr>
      <w:tr w:rsidR="00C847FA" w:rsidRPr="003C67F3" w14:paraId="6139AC49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14456493" w14:textId="758FFBB0" w:rsidR="00C847FA" w:rsidRPr="00BF7835" w:rsidRDefault="002F07AF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Dexamethason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45301745" w14:textId="7DC2D09E" w:rsidR="00C847FA" w:rsidRPr="00BF7835" w:rsidRDefault="002F07AF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aladdin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60F990ED" w14:textId="65D28DBF" w:rsidR="00C847FA" w:rsidRPr="00BF7835" w:rsidRDefault="002F07AF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D137736</w:t>
            </w:r>
          </w:p>
        </w:tc>
      </w:tr>
      <w:tr w:rsidR="00C847FA" w:rsidRPr="003C67F3" w14:paraId="5774E7E2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9C56941" w14:textId="013601E0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E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GTA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5563D10E" w14:textId="2AC37873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Solarbio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7157FC3F" w14:textId="4A22CCFF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E8050???</w:t>
            </w:r>
          </w:p>
        </w:tc>
      </w:tr>
      <w:tr w:rsidR="00C847FA" w:rsidRPr="003C67F3" w14:paraId="2C9FFE20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26F0EF4" w14:textId="08254375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Tamoxifen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599D9409" w14:textId="0D45ACCA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igma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0D450A12" w14:textId="6CB8A070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5648</w:t>
            </w:r>
          </w:p>
        </w:tc>
      </w:tr>
      <w:tr w:rsidR="00C847FA" w:rsidRPr="003C67F3" w14:paraId="2798412B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5492CFB5" w14:textId="3C6E9C44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Trypsin without ethylenediaminetetraacetic acid (EDTA)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F3741E0" w14:textId="63DDF270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Macgene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25E6F02A" w14:textId="7ABBDACE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C035</w:t>
            </w:r>
          </w:p>
        </w:tc>
      </w:tr>
      <w:tr w:rsidR="00C847FA" w:rsidRPr="003C67F3" w14:paraId="6F74BDF1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59428843" w14:textId="242D2CC4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4% paraformaldehyd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68726B0C" w14:textId="203B91A6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ervicebio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08819D1B" w14:textId="10E87300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G1101</w:t>
            </w:r>
          </w:p>
        </w:tc>
      </w:tr>
      <w:tr w:rsidR="00C847FA" w:rsidRPr="003C67F3" w14:paraId="381ADCB7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1563555" w14:textId="03226BD1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roLong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™ Gold Antifade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Mountant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with DAPI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4348EC06" w14:textId="50DDE7BD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ermo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isher Scientific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5F937C77" w14:textId="010840F4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36941</w:t>
            </w:r>
          </w:p>
        </w:tc>
      </w:tr>
      <w:tr w:rsidR="00C847FA" w:rsidRPr="003C67F3" w14:paraId="1660F7F9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2D0C9691" w14:textId="14B9EB7E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ounting Medium </w:t>
            </w:r>
            <w:proofErr w:type="gram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With</w:t>
            </w:r>
            <w:proofErr w:type="gram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API - Aqueous,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Fluoroshield</w:t>
            </w:r>
            <w:proofErr w:type="spellEnd"/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56F8FB96" w14:textId="432F5B54" w:rsidR="00C847FA" w:rsidRPr="00BF7835" w:rsidRDefault="00C847FA" w:rsidP="00C847FA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Abcam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28D88B33" w14:textId="33E51024" w:rsidR="00C847FA" w:rsidRPr="00BF7835" w:rsidRDefault="00C847FA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b104139</w:t>
            </w:r>
          </w:p>
        </w:tc>
      </w:tr>
      <w:tr w:rsidR="00C847FA" w:rsidRPr="003C67F3" w14:paraId="71D50876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55B0FE68" w14:textId="5EF0B94A" w:rsidR="00C847FA" w:rsidRPr="00D95F9F" w:rsidRDefault="00994C50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Mounting Medium, antifading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021CD086" w14:textId="4F63AA16" w:rsidR="00C847FA" w:rsidRPr="00BF7835" w:rsidRDefault="00994C50" w:rsidP="00C847FA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Solarbio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26785802" w14:textId="1CBDAC02" w:rsidR="00C847FA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2100</w:t>
            </w:r>
          </w:p>
        </w:tc>
      </w:tr>
      <w:tr w:rsidR="00994C50" w:rsidRPr="003C67F3" w14:paraId="2440E6F4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0B714986" w14:textId="3DA7F343" w:rsidR="00994C50" w:rsidRPr="00D95F9F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Hoechst 33342 Stain solution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41E4D62" w14:textId="1107AB5D" w:rsidR="00994C50" w:rsidRPr="00BF7835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Solarbio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698B68D0" w14:textId="39D14376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0031</w:t>
            </w:r>
          </w:p>
        </w:tc>
      </w:tr>
      <w:tr w:rsidR="00994C50" w:rsidRPr="003C67F3" w14:paraId="1640CE57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257982C7" w14:textId="36B75932" w:rsidR="00994C50" w:rsidRPr="00D95F9F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ProLong</w:t>
            </w:r>
            <w:proofErr w:type="spellEnd"/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™ Gold Antifade </w:t>
            </w:r>
            <w:proofErr w:type="spellStart"/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Mountant</w:t>
            </w:r>
            <w:proofErr w:type="spellEnd"/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with DAPI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419ACE4E" w14:textId="5B8E9235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ermo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isher Scientific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6AE96126" w14:textId="0A2644A0" w:rsidR="00994C50" w:rsidRPr="00BF7835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P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36941</w:t>
            </w:r>
          </w:p>
        </w:tc>
      </w:tr>
      <w:tr w:rsidR="00994C50" w:rsidRPr="003C67F3" w14:paraId="2E67A441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361EC0A7" w14:textId="6D6B68CC" w:rsidR="00994C50" w:rsidRPr="00D95F9F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williams</w:t>
            </w:r>
            <w:proofErr w:type="spellEnd"/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medium 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54D19604" w14:textId="424747F5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ermo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isher Scientific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0774FF02" w14:textId="09A4DCBF" w:rsidR="00994C50" w:rsidRPr="00BF7835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1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2551032</w:t>
            </w:r>
          </w:p>
        </w:tc>
      </w:tr>
      <w:tr w:rsidR="00994C50" w:rsidRPr="003C67F3" w14:paraId="0C210FEC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0993BE53" w14:textId="6DB50E54" w:rsidR="00994C50" w:rsidRPr="00D95F9F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Nicotinamid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03F93B04" w14:textId="70FF45D2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olarbio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0B59B929" w14:textId="67911396" w:rsidR="00994C50" w:rsidRPr="00BF7835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N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8070</w:t>
            </w:r>
          </w:p>
        </w:tc>
      </w:tr>
      <w:tr w:rsidR="00994C50" w:rsidRPr="003C67F3" w14:paraId="0AAB36B3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7B32A5D5" w14:textId="0A4D9C4C" w:rsidR="00994C50" w:rsidRPr="00D95F9F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L-Glutamin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6110E38C" w14:textId="23F25D63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angon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</w:t>
            </w:r>
            <w:r w:rsidRPr="00E16A76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iotech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5FF665C6" w14:textId="6849073B" w:rsidR="00994C50" w:rsidRPr="00BF7835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A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600224</w:t>
            </w:r>
          </w:p>
        </w:tc>
      </w:tr>
      <w:tr w:rsidR="00994C50" w:rsidRPr="003C67F3" w14:paraId="5F886CE8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745ECB18" w14:textId="6216460C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Glycerin Gelatin Mounting Tablets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73A25958" w14:textId="62645637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ervicebio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364A681A" w14:textId="43F7B7F9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G1402-30ML</w:t>
            </w:r>
          </w:p>
        </w:tc>
      </w:tr>
      <w:tr w:rsidR="00994C50" w:rsidRPr="003C67F3" w14:paraId="5EE1C396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C62FAAC" w14:textId="430662F1" w:rsidR="00994C50" w:rsidRPr="00D95F9F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Isofluran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2C37983D" w14:textId="1C0DA649" w:rsidR="00994C50" w:rsidRPr="00BF7835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R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WD </w:t>
            </w: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life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science C</w:t>
            </w:r>
            <w:r w:rsidR="00270D36"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o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.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6BD82A75" w14:textId="50989FEA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510-22-10</w:t>
            </w:r>
          </w:p>
        </w:tc>
      </w:tr>
      <w:tr w:rsidR="00994C50" w:rsidRPr="003C67F3" w14:paraId="2A07E49B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7521313D" w14:textId="1E5FD1DB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esearch Diets D12492 60 kcal% Fat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56AE5D4" w14:textId="416D79FC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esearch Diets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40FFA273" w14:textId="34B18081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D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12492</w:t>
            </w:r>
          </w:p>
        </w:tc>
      </w:tr>
      <w:tr w:rsidR="00994C50" w:rsidRPr="003C67F3" w14:paraId="6746E99B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A5D44BE" w14:textId="15E39E28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Glucose test strip</w:t>
            </w: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7231E05" w14:textId="00680C4C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OneTouch Ultra®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394355FF" w14:textId="6B889D10" w:rsidR="00994C50" w:rsidRPr="00BF7835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N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/A</w:t>
            </w:r>
          </w:p>
        </w:tc>
      </w:tr>
      <w:tr w:rsidR="00994C50" w:rsidRPr="003C67F3" w14:paraId="78B75160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7C59A9C5" w14:textId="4F018ED1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α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-D-glucos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6D2ECF2" w14:textId="27B0DCB5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olarbio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34D8B57D" w14:textId="18D0076B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G8150</w:t>
            </w:r>
          </w:p>
        </w:tc>
      </w:tr>
      <w:tr w:rsidR="00994C50" w:rsidRPr="003C67F3" w14:paraId="02C54372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E035B8F" w14:textId="4EDB696A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S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ucros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1DC69F9" w14:textId="0EB0BF56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angon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</w:t>
            </w:r>
            <w:r w:rsidRPr="00E16A76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iotech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4FDA3F8F" w14:textId="64D32FFB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A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100335-0250</w:t>
            </w:r>
          </w:p>
        </w:tc>
      </w:tr>
      <w:tr w:rsidR="00994C50" w:rsidRPr="003C67F3" w14:paraId="051ECFAE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74313C4E" w14:textId="75B17ABB" w:rsidR="00994C50" w:rsidRPr="00D95F9F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J</w:t>
            </w:r>
            <w:r w:rsidRPr="00D95F9F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et</w:t>
            </w:r>
            <w:r w:rsidRPr="00D95F9F">
              <w:rPr>
                <w:rFonts w:ascii="Arial" w:hAnsi="Arial" w:cs="Arial"/>
                <w:color w:val="000000" w:themeColor="text1"/>
                <w:sz w:val="20"/>
                <w:szCs w:val="20"/>
              </w:rPr>
              <w:t>prime</w:t>
            </w:r>
            <w:proofErr w:type="spellEnd"/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FE3781F" w14:textId="12F529A2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olyplus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-transfection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7483F36F" w14:textId="7D336AF3" w:rsidR="00994C50" w:rsidRPr="00BF7835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101000046</w:t>
            </w:r>
          </w:p>
        </w:tc>
      </w:tr>
      <w:tr w:rsidR="00994C50" w:rsidRPr="003C67F3" w14:paraId="5CF18128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279E2AA" w14:textId="27B6B4C2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Lipofectamine® 2000 CD (Chemically Defined) Transfection Reagent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78F9772F" w14:textId="4A01538C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ermo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isher Scientific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155E47B4" w14:textId="2242EF9E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12566014</w:t>
            </w:r>
          </w:p>
        </w:tc>
      </w:tr>
      <w:tr w:rsidR="00994C50" w:rsidRPr="003C67F3" w14:paraId="4772178E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366AB16B" w14:textId="6C485952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Water Nuclease-Fre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362513C3" w14:textId="2DE802E9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ervicebio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4773FB07" w14:textId="65292CA0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G4700</w:t>
            </w:r>
          </w:p>
        </w:tc>
      </w:tr>
      <w:tr w:rsidR="00994C50" w:rsidRPr="003C67F3" w14:paraId="5E59A3CF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1DA1AC3F" w14:textId="465DC6C1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ritical commercial assays</w:t>
            </w:r>
          </w:p>
        </w:tc>
      </w:tr>
      <w:tr w:rsidR="00994C50" w:rsidRPr="003C67F3" w14:paraId="5A0C5899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2FEE1B82" w14:textId="49EFCF7C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His-tag Protein Purification Kit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5CA225DD" w14:textId="2D25B752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Beyotime</w:t>
            </w:r>
            <w:proofErr w:type="spellEnd"/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53936EBE" w14:textId="47373CD1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2226</w:t>
            </w:r>
          </w:p>
        </w:tc>
      </w:tr>
      <w:tr w:rsidR="00994C50" w:rsidRPr="003C67F3" w14:paraId="47BD619D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26AFBCCD" w14:textId="51B42BEE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ell Total RNA Isolation Kit</w:t>
            </w:r>
          </w:p>
        </w:tc>
        <w:tc>
          <w:tcPr>
            <w:tcW w:w="2409" w:type="dxa"/>
            <w:shd w:val="clear" w:color="auto" w:fill="auto"/>
          </w:tcPr>
          <w:p w14:paraId="3EEAC86F" w14:textId="1F7826B4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Foregene</w:t>
            </w:r>
            <w:proofErr w:type="spellEnd"/>
          </w:p>
        </w:tc>
        <w:tc>
          <w:tcPr>
            <w:tcW w:w="2208" w:type="dxa"/>
            <w:shd w:val="clear" w:color="auto" w:fill="auto"/>
          </w:tcPr>
          <w:p w14:paraId="50181A7F" w14:textId="3F00E2B3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E-03111</w:t>
            </w:r>
          </w:p>
        </w:tc>
      </w:tr>
      <w:tr w:rsidR="00994C50" w:rsidRPr="003C67F3" w14:paraId="46BED393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5ABB4BED" w14:textId="37E0D90F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riglyceride assay kit</w:t>
            </w:r>
          </w:p>
        </w:tc>
        <w:tc>
          <w:tcPr>
            <w:tcW w:w="2409" w:type="dxa"/>
            <w:shd w:val="clear" w:color="auto" w:fill="auto"/>
          </w:tcPr>
          <w:p w14:paraId="5E5C9A03" w14:textId="43376E88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Nanjing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jiancheng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ioengineering Institute</w:t>
            </w:r>
          </w:p>
        </w:tc>
        <w:tc>
          <w:tcPr>
            <w:tcW w:w="2208" w:type="dxa"/>
            <w:shd w:val="clear" w:color="auto" w:fill="auto"/>
          </w:tcPr>
          <w:p w14:paraId="218D59E8" w14:textId="10CEEEDC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110-1-1</w:t>
            </w:r>
          </w:p>
        </w:tc>
      </w:tr>
      <w:tr w:rsidR="00994C50" w:rsidRPr="003C67F3" w14:paraId="7D021D2F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6043953A" w14:textId="0A76319E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 cholesterol assay kit</w:t>
            </w:r>
          </w:p>
        </w:tc>
        <w:tc>
          <w:tcPr>
            <w:tcW w:w="2409" w:type="dxa"/>
            <w:shd w:val="clear" w:color="auto" w:fill="auto"/>
          </w:tcPr>
          <w:p w14:paraId="1BC0C503" w14:textId="46BB16C2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Nanjing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jiancheng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ioengineering Institute</w:t>
            </w:r>
          </w:p>
        </w:tc>
        <w:tc>
          <w:tcPr>
            <w:tcW w:w="2208" w:type="dxa"/>
            <w:shd w:val="clear" w:color="auto" w:fill="auto"/>
          </w:tcPr>
          <w:p w14:paraId="4D52CFFE" w14:textId="2791E71C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111-1-1</w:t>
            </w:r>
          </w:p>
        </w:tc>
      </w:tr>
      <w:tr w:rsidR="00994C50" w:rsidRPr="003C67F3" w14:paraId="78977B8C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29C31A07" w14:textId="3301D191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Nonesterified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ree fatty acids assay kit</w:t>
            </w:r>
          </w:p>
        </w:tc>
        <w:tc>
          <w:tcPr>
            <w:tcW w:w="2409" w:type="dxa"/>
            <w:shd w:val="clear" w:color="auto" w:fill="auto"/>
          </w:tcPr>
          <w:p w14:paraId="3CCA51B7" w14:textId="68DE9397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Nanjing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jiancheng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ioengineering Institute</w:t>
            </w:r>
          </w:p>
        </w:tc>
        <w:tc>
          <w:tcPr>
            <w:tcW w:w="2208" w:type="dxa"/>
            <w:shd w:val="clear" w:color="auto" w:fill="auto"/>
          </w:tcPr>
          <w:p w14:paraId="38ADA4C9" w14:textId="3DCD650A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042-2-1</w:t>
            </w:r>
          </w:p>
        </w:tc>
      </w:tr>
      <w:tr w:rsidR="00994C50" w:rsidRPr="003C67F3" w14:paraId="0B1AF9F0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2C91FF27" w14:textId="35398E3E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8" w:name="_Hlk82020283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NAMAX-T7 in vitro transcription kit</w:t>
            </w:r>
          </w:p>
        </w:tc>
        <w:tc>
          <w:tcPr>
            <w:tcW w:w="2409" w:type="dxa"/>
            <w:shd w:val="clear" w:color="auto" w:fill="auto"/>
          </w:tcPr>
          <w:p w14:paraId="77F645A5" w14:textId="7C12A647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iboBio</w:t>
            </w:r>
            <w:proofErr w:type="spellEnd"/>
          </w:p>
        </w:tc>
        <w:tc>
          <w:tcPr>
            <w:tcW w:w="2208" w:type="dxa"/>
            <w:shd w:val="clear" w:color="auto" w:fill="auto"/>
          </w:tcPr>
          <w:p w14:paraId="3DDAB9E9" w14:textId="4D343C99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11001-1</w:t>
            </w:r>
          </w:p>
        </w:tc>
      </w:tr>
      <w:tr w:rsidR="00994C50" w:rsidRPr="003C67F3" w14:paraId="24EE6F56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3FF15FA4" w14:textId="5ED7FD1B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Picro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Sirius Red Stain</w:t>
            </w:r>
          </w:p>
        </w:tc>
        <w:tc>
          <w:tcPr>
            <w:tcW w:w="2409" w:type="dxa"/>
            <w:shd w:val="clear" w:color="auto" w:fill="auto"/>
          </w:tcPr>
          <w:p w14:paraId="29EEE734" w14:textId="26BF6B2E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hui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Leagene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iotechnology Co., Ltd.</w:t>
            </w:r>
          </w:p>
        </w:tc>
        <w:tc>
          <w:tcPr>
            <w:tcW w:w="2208" w:type="dxa"/>
            <w:shd w:val="clear" w:color="auto" w:fill="auto"/>
          </w:tcPr>
          <w:p w14:paraId="4D287A73" w14:textId="2AF4D5F9" w:rsidR="00994C50" w:rsidRPr="00BF7835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F7835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D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C0041</w:t>
            </w:r>
          </w:p>
        </w:tc>
      </w:tr>
      <w:tr w:rsidR="00994C50" w:rsidRPr="003C67F3" w14:paraId="31B9954D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33609C15" w14:textId="33F3EA0B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Glycogen Periodic Acid Schiff (PAS/Hematoxylin) staining Kit</w:t>
            </w:r>
          </w:p>
        </w:tc>
        <w:tc>
          <w:tcPr>
            <w:tcW w:w="2409" w:type="dxa"/>
            <w:shd w:val="clear" w:color="auto" w:fill="auto"/>
          </w:tcPr>
          <w:p w14:paraId="1C509358" w14:textId="19C141A6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olarbio</w:t>
            </w:r>
            <w:proofErr w:type="spellEnd"/>
          </w:p>
        </w:tc>
        <w:tc>
          <w:tcPr>
            <w:tcW w:w="2208" w:type="dxa"/>
            <w:shd w:val="clear" w:color="auto" w:fill="auto"/>
          </w:tcPr>
          <w:p w14:paraId="5A3155E8" w14:textId="721126AB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G1281</w:t>
            </w:r>
          </w:p>
        </w:tc>
      </w:tr>
      <w:bookmarkEnd w:id="8"/>
      <w:tr w:rsidR="00994C50" w:rsidRPr="003C67F3" w14:paraId="51AD39FA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191DDB61" w14:textId="66D69828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Liver / Muscle glycogen assay kit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2975CABE" w14:textId="36BCC32B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Nanjing </w:t>
            </w: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jiancheng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ioengineering Institute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26EF9ED6" w14:textId="2517B0F5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A043-1-1</w:t>
            </w:r>
          </w:p>
        </w:tc>
      </w:tr>
      <w:tr w:rsidR="00994C50" w:rsidRPr="003C67F3" w14:paraId="441E6A4C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2FE3E7A1" w14:textId="55B6BBE3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Pierce</w:t>
            </w: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™</w:t>
            </w: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 xml:space="preserve"> RNA 3</w:t>
            </w:r>
            <w:r w:rsidRPr="00BF7835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’ </w:t>
            </w:r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 xml:space="preserve">End </w:t>
            </w:r>
            <w:proofErr w:type="spellStart"/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Desthiobiotinylation</w:t>
            </w:r>
            <w:proofErr w:type="spellEnd"/>
            <w:r w:rsidRPr="00BF7835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 xml:space="preserve"> Kit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5539E660" w14:textId="169A1530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ermo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isher Scientific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2947D761" w14:textId="617D4102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20163</w:t>
            </w:r>
          </w:p>
        </w:tc>
      </w:tr>
      <w:tr w:rsidR="00994C50" w:rsidRPr="003C67F3" w14:paraId="49C742B0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44416B34" w14:textId="3FF98904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Magnetic RNA Protein Pull-Down Kit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1CBA8CA6" w14:textId="023F3CFB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ermo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isher Scientific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3BB27F37" w14:textId="11480256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20164</w:t>
            </w:r>
          </w:p>
        </w:tc>
      </w:tr>
      <w:tr w:rsidR="00994C50" w:rsidRPr="003C67F3" w14:paraId="5FCD1D0B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DC72A69" w14:textId="6DE134A7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pin Column RNA Cleanup &amp; Concentration Kit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0CB302C5" w14:textId="1C015ABE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angon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4A7E0686" w14:textId="7F629223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B518688</w:t>
            </w:r>
          </w:p>
        </w:tc>
      </w:tr>
      <w:tr w:rsidR="00994C50" w:rsidRPr="003C67F3" w14:paraId="1505F3F5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1E069FDD" w14:textId="079D3D49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Nucleoprotein Extraction Kit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7F2FAE3C" w14:textId="7C4D8478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Sangon</w:t>
            </w:r>
            <w:proofErr w:type="spellEnd"/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633C228A" w14:textId="744F3333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C500009</w:t>
            </w:r>
          </w:p>
        </w:tc>
      </w:tr>
      <w:tr w:rsidR="00994C50" w:rsidRPr="003C67F3" w14:paraId="285A67DB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2F70438" w14:textId="7AFA9A88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EZ-Nuclear RIP Kit 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3969CCDC" w14:textId="3CE11DE3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Merck Millipore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2AE4D8B5" w14:textId="7B075B06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17-701</w:t>
            </w:r>
          </w:p>
        </w:tc>
      </w:tr>
      <w:tr w:rsidR="00994C50" w:rsidRPr="003C67F3" w14:paraId="4305A6B6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546F0AFE" w14:textId="169EA831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Deposited data</w:t>
            </w:r>
          </w:p>
        </w:tc>
      </w:tr>
      <w:tr w:rsidR="00994C50" w:rsidRPr="003C67F3" w14:paraId="0E66055F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4AD9784C" w14:textId="1396EBD4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NA sequencing (RNA-seq) of U</w:t>
            </w:r>
            <w:r w:rsidR="00E16A76" w:rsidRPr="00E16A76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sp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39 knock</w:t>
            </w:r>
            <w:r w:rsidRPr="00E16A76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out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y in 5-weeks-old male mice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13E8CFD5" w14:textId="3E0234F1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6579D826" w14:textId="7580E0D0" w:rsidR="00994C50" w:rsidRPr="00BF7835" w:rsidRDefault="00B82822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GSE213633</w:t>
            </w:r>
          </w:p>
        </w:tc>
      </w:tr>
      <w:tr w:rsidR="00994C50" w:rsidRPr="003C67F3" w14:paraId="7EFBEC8A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7CD0839A" w14:textId="2DBB9513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RNA immunoprecipitation sequencing (RIP-seq) of U</w:t>
            </w:r>
            <w:r w:rsidR="00E16A76">
              <w:rPr>
                <w:rFonts w:ascii="Arial" w:hAnsi="Arial" w:cs="Arial"/>
                <w:color w:val="000000" w:themeColor="text1"/>
                <w:sz w:val="20"/>
                <w:szCs w:val="20"/>
              </w:rPr>
              <w:t>sp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39 in AML12 cells</w:t>
            </w:r>
          </w:p>
        </w:tc>
        <w:tc>
          <w:tcPr>
            <w:tcW w:w="2409" w:type="dxa"/>
            <w:shd w:val="clear" w:color="auto" w:fill="auto"/>
          </w:tcPr>
          <w:p w14:paraId="6655B6E9" w14:textId="75B5DEAF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0156EE2D" w14:textId="6C3D9235" w:rsidR="00994C50" w:rsidRPr="00BF7835" w:rsidRDefault="00B82822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GSE213629</w:t>
            </w:r>
          </w:p>
        </w:tc>
      </w:tr>
      <w:tr w:rsidR="00994C50" w:rsidRPr="003C67F3" w14:paraId="38599443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21AE732E" w14:textId="5CE23F53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Lipidomics</w:t>
            </w:r>
            <w:proofErr w:type="spellEnd"/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Sequencing Data of U</w:t>
            </w:r>
            <w:r w:rsidR="00E16A76">
              <w:rPr>
                <w:rFonts w:ascii="Arial" w:hAnsi="Arial" w:cs="Arial"/>
                <w:color w:val="000000" w:themeColor="text1"/>
                <w:sz w:val="20"/>
                <w:szCs w:val="20"/>
              </w:rPr>
              <w:t>sp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39 knock</w:t>
            </w:r>
            <w:r w:rsidRPr="00E16A76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out</w:t>
            </w: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y in 5-weeks-old male mice</w:t>
            </w:r>
          </w:p>
        </w:tc>
        <w:tc>
          <w:tcPr>
            <w:tcW w:w="2409" w:type="dxa"/>
            <w:shd w:val="clear" w:color="auto" w:fill="auto"/>
          </w:tcPr>
          <w:p w14:paraId="3C857345" w14:textId="5D2CD74F" w:rsidR="00994C50" w:rsidRPr="00BF783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F7835">
              <w:rPr>
                <w:rFonts w:ascii="Arial" w:hAnsi="Arial" w:cs="Arial"/>
                <w:color w:val="000000" w:themeColor="text1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66A3E373" w14:textId="10DBEF2A" w:rsidR="00994C50" w:rsidRPr="00BF7835" w:rsidRDefault="00B82822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994C50" w:rsidRPr="003C67F3" w14:paraId="64AA3C0C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5639060E" w14:textId="30F8E481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3C67F3">
              <w:rPr>
                <w:rFonts w:ascii="Arial" w:hAnsi="Arial" w:cs="Arial"/>
                <w:sz w:val="20"/>
                <w:szCs w:val="20"/>
              </w:rPr>
              <w:t xml:space="preserve">Experimental </w:t>
            </w: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3C67F3">
              <w:rPr>
                <w:rFonts w:ascii="Arial" w:hAnsi="Arial" w:cs="Arial"/>
                <w:sz w:val="20"/>
                <w:szCs w:val="20"/>
              </w:rPr>
              <w:t xml:space="preserve">odels: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3C67F3">
              <w:rPr>
                <w:rFonts w:ascii="Arial" w:hAnsi="Arial" w:cs="Arial"/>
                <w:sz w:val="20"/>
                <w:szCs w:val="20"/>
              </w:rPr>
              <w:t xml:space="preserve">ell 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Pr="003C67F3">
              <w:rPr>
                <w:rFonts w:ascii="Arial" w:hAnsi="Arial" w:cs="Arial"/>
                <w:sz w:val="20"/>
                <w:szCs w:val="20"/>
              </w:rPr>
              <w:t>ines</w:t>
            </w:r>
          </w:p>
        </w:tc>
      </w:tr>
      <w:tr w:rsidR="00994C50" w:rsidRPr="003C67F3" w14:paraId="6E0BF6A1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71CE86F3" w14:textId="539D20D7" w:rsidR="00994C50" w:rsidRPr="00E5432B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lastRenderedPageBreak/>
              <w:t xml:space="preserve">Mouse: AML12 alpha mouse liver 12 </w:t>
            </w:r>
            <w:r w:rsidRPr="00E5432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cell</w:t>
            </w: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line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1B1C1C61" w14:textId="52F16944" w:rsidR="00994C50" w:rsidRPr="00E5432B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5432B">
              <w:rPr>
                <w:rFonts w:ascii="Arial" w:hAnsi="Arial" w:cs="Arial"/>
                <w:color w:val="000000" w:themeColor="text1"/>
                <w:sz w:val="20"/>
                <w:szCs w:val="20"/>
              </w:rPr>
              <w:t>National collection of authenticated cell cultures</w:t>
            </w:r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207971B5" w14:textId="7C0C3935" w:rsidR="00994C50" w:rsidRPr="00E5432B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gramStart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CVCL</w:t>
            </w:r>
            <w:proofErr w:type="gramEnd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0140</w:t>
            </w:r>
          </w:p>
        </w:tc>
      </w:tr>
      <w:tr w:rsidR="00994C50" w:rsidRPr="003C67F3" w14:paraId="18401117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5C018270" w14:textId="490C95BB" w:rsidR="00994C50" w:rsidRPr="00E5432B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5432B">
              <w:rPr>
                <w:rFonts w:ascii="Arial" w:hAnsi="Arial" w:cs="Arial"/>
                <w:color w:val="000000" w:themeColor="text1"/>
                <w:sz w:val="20"/>
                <w:szCs w:val="20"/>
              </w:rPr>
              <w:t>Mouse</w:t>
            </w: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: Hepa1-6 Hepatoma epithelial </w:t>
            </w:r>
            <w:r w:rsidRPr="00E5432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cell</w:t>
            </w: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</w:t>
            </w:r>
            <w:r w:rsidRPr="00E5432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line</w:t>
            </w:r>
          </w:p>
        </w:tc>
        <w:tc>
          <w:tcPr>
            <w:tcW w:w="2409" w:type="dxa"/>
            <w:shd w:val="clear" w:color="auto" w:fill="auto"/>
          </w:tcPr>
          <w:p w14:paraId="40F5D795" w14:textId="195E0B21" w:rsidR="00994C50" w:rsidRPr="00E5432B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Peihui</w:t>
            </w:r>
            <w:proofErr w:type="spellEnd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-w</w:t>
            </w:r>
            <w:r w:rsidRPr="00E5432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ang</w:t>
            </w: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</w:t>
            </w:r>
            <w:r w:rsidRPr="00E5432B">
              <w:rPr>
                <w:rFonts w:ascii="Arial" w:hAnsi="Arial" w:cs="Arial"/>
                <w:color w:val="000000" w:themeColor="text1"/>
                <w:sz w:val="20"/>
                <w:szCs w:val="20"/>
              </w:rPr>
              <w:t>lab</w:t>
            </w:r>
          </w:p>
        </w:tc>
        <w:tc>
          <w:tcPr>
            <w:tcW w:w="2208" w:type="dxa"/>
            <w:shd w:val="clear" w:color="auto" w:fill="auto"/>
          </w:tcPr>
          <w:p w14:paraId="325C4140" w14:textId="3F926259" w:rsidR="00994C50" w:rsidRPr="00E5432B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gramStart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CVCL</w:t>
            </w:r>
            <w:proofErr w:type="gramEnd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0327</w:t>
            </w:r>
          </w:p>
        </w:tc>
      </w:tr>
      <w:tr w:rsidR="00994C50" w:rsidRPr="003C67F3" w14:paraId="002033CA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3E4C273" w14:textId="3112D247" w:rsidR="00994C50" w:rsidRPr="00E5432B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5432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uman: 293T </w:t>
            </w:r>
            <w:bookmarkStart w:id="9" w:name="OLE_LINK33"/>
            <w:bookmarkStart w:id="10" w:name="OLE_LINK34"/>
            <w:r w:rsidRPr="00E5432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Embryo </w:t>
            </w: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kidney epithelial </w:t>
            </w:r>
            <w:r w:rsidRPr="00E5432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cell</w:t>
            </w: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</w:t>
            </w:r>
            <w:r w:rsidRPr="00E5432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line</w:t>
            </w:r>
            <w:bookmarkEnd w:id="9"/>
            <w:bookmarkEnd w:id="10"/>
          </w:p>
        </w:tc>
        <w:tc>
          <w:tcPr>
            <w:tcW w:w="2409" w:type="dxa"/>
            <w:shd w:val="clear" w:color="auto" w:fill="auto"/>
          </w:tcPr>
          <w:p w14:paraId="7A046EDF" w14:textId="5C6D18F0" w:rsidR="00994C50" w:rsidRPr="00E5432B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proofErr w:type="spellStart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Peihui</w:t>
            </w:r>
            <w:proofErr w:type="spellEnd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-w</w:t>
            </w:r>
            <w:r w:rsidRPr="00E5432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ang</w:t>
            </w: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</w:t>
            </w:r>
            <w:r w:rsidRPr="00E5432B">
              <w:rPr>
                <w:rFonts w:ascii="Arial" w:hAnsi="Arial" w:cs="Arial"/>
                <w:color w:val="000000" w:themeColor="text1"/>
                <w:sz w:val="20"/>
                <w:szCs w:val="20"/>
              </w:rPr>
              <w:t>lab</w:t>
            </w:r>
          </w:p>
        </w:tc>
        <w:tc>
          <w:tcPr>
            <w:tcW w:w="2208" w:type="dxa"/>
            <w:shd w:val="clear" w:color="auto" w:fill="auto"/>
          </w:tcPr>
          <w:p w14:paraId="171E4A97" w14:textId="7C7FDE05" w:rsidR="00994C50" w:rsidRPr="00E5432B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gramStart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CVCL</w:t>
            </w:r>
            <w:proofErr w:type="gramEnd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0063</w:t>
            </w:r>
          </w:p>
        </w:tc>
      </w:tr>
      <w:tr w:rsidR="00994C50" w:rsidRPr="003C67F3" w14:paraId="3E6B0996" w14:textId="77777777" w:rsidTr="006F2F88">
        <w:trPr>
          <w:cantSplit/>
          <w:trHeight w:val="259"/>
        </w:trPr>
        <w:tc>
          <w:tcPr>
            <w:tcW w:w="4959" w:type="dxa"/>
            <w:tcBorders>
              <w:bottom w:val="single" w:sz="2" w:space="0" w:color="000000"/>
            </w:tcBorders>
            <w:shd w:val="clear" w:color="auto" w:fill="auto"/>
          </w:tcPr>
          <w:p w14:paraId="6E6F70F2" w14:textId="0A3BBEC9" w:rsidR="00994C50" w:rsidRPr="00E5432B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5432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uman: 293 Embryo </w:t>
            </w: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kidney epithelial </w:t>
            </w:r>
            <w:r w:rsidRPr="00E5432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cell</w:t>
            </w:r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</w:t>
            </w:r>
            <w:r w:rsidRPr="00E5432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line</w:t>
            </w:r>
          </w:p>
        </w:tc>
        <w:tc>
          <w:tcPr>
            <w:tcW w:w="2409" w:type="dxa"/>
            <w:tcBorders>
              <w:bottom w:val="single" w:sz="2" w:space="0" w:color="000000"/>
            </w:tcBorders>
            <w:shd w:val="clear" w:color="auto" w:fill="auto"/>
          </w:tcPr>
          <w:p w14:paraId="444CE655" w14:textId="60636AA3" w:rsidR="00994C50" w:rsidRPr="00E5432B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Hospitalfor</w:t>
            </w:r>
            <w:proofErr w:type="spellEnd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Reproductive Medicine affiliate to Shandong University</w:t>
            </w:r>
          </w:p>
        </w:tc>
        <w:tc>
          <w:tcPr>
            <w:tcW w:w="2208" w:type="dxa"/>
            <w:tcBorders>
              <w:bottom w:val="single" w:sz="2" w:space="0" w:color="000000"/>
            </w:tcBorders>
            <w:shd w:val="clear" w:color="auto" w:fill="auto"/>
          </w:tcPr>
          <w:p w14:paraId="552D1AD4" w14:textId="769B0DE0" w:rsidR="00994C50" w:rsidRPr="00E5432B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gramStart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RRID:CVCL</w:t>
            </w:r>
            <w:proofErr w:type="gramEnd"/>
            <w:r w:rsidRPr="00E5432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_0045</w:t>
            </w:r>
          </w:p>
        </w:tc>
      </w:tr>
      <w:tr w:rsidR="00994C50" w:rsidRPr="003C67F3" w14:paraId="532A388A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67F8E9B2" w14:textId="0A7FFB2E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3C67F3">
              <w:rPr>
                <w:rFonts w:ascii="Arial" w:hAnsi="Arial" w:cs="Arial"/>
                <w:sz w:val="20"/>
                <w:szCs w:val="20"/>
              </w:rPr>
              <w:t xml:space="preserve">Experimental </w:t>
            </w: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3C67F3">
              <w:rPr>
                <w:rFonts w:ascii="Arial" w:hAnsi="Arial" w:cs="Arial"/>
                <w:sz w:val="20"/>
                <w:szCs w:val="20"/>
              </w:rPr>
              <w:t xml:space="preserve">odels: 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3C67F3">
              <w:rPr>
                <w:rFonts w:ascii="Arial" w:hAnsi="Arial" w:cs="Arial"/>
                <w:sz w:val="20"/>
                <w:szCs w:val="20"/>
              </w:rPr>
              <w:t>rganisms/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3C67F3">
              <w:rPr>
                <w:rFonts w:ascii="Arial" w:hAnsi="Arial" w:cs="Arial"/>
                <w:sz w:val="20"/>
                <w:szCs w:val="20"/>
              </w:rPr>
              <w:t>trains</w:t>
            </w:r>
          </w:p>
        </w:tc>
      </w:tr>
      <w:tr w:rsidR="00994C50" w:rsidRPr="003C67F3" w14:paraId="47351C38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15C7EF09" w14:textId="66047527" w:rsidR="00994C50" w:rsidRPr="00D248C0" w:rsidRDefault="00994C50" w:rsidP="00994C50">
            <w:pPr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  <w:lang w:eastAsia="zh-CN"/>
              </w:rPr>
              <w:t>M</w:t>
            </w:r>
            <w:r>
              <w:rPr>
                <w:rFonts w:ascii="Arial" w:eastAsia="宋体" w:hAnsi="Arial" w:cs="Arial"/>
                <w:sz w:val="20"/>
                <w:szCs w:val="20"/>
                <w:lang w:eastAsia="zh-CN"/>
              </w:rPr>
              <w:t xml:space="preserve">ouse: </w:t>
            </w:r>
            <w:r w:rsidR="00C77CC5">
              <w:rPr>
                <w:rFonts w:ascii="Arial" w:eastAsia="宋体" w:hAnsi="Arial" w:cs="Arial"/>
                <w:sz w:val="20"/>
                <w:szCs w:val="20"/>
                <w:lang w:eastAsia="zh-CN"/>
              </w:rPr>
              <w:t>U</w:t>
            </w:r>
            <w:r w:rsidR="00C77CC5">
              <w:rPr>
                <w:rFonts w:ascii="Arial" w:eastAsia="宋体" w:hAnsi="Arial" w:cs="Arial" w:hint="eastAsia"/>
                <w:sz w:val="20"/>
                <w:szCs w:val="20"/>
                <w:lang w:eastAsia="zh-CN"/>
              </w:rPr>
              <w:t>sp</w:t>
            </w:r>
            <w:r w:rsidR="00C77CC5">
              <w:rPr>
                <w:rFonts w:ascii="Arial" w:eastAsia="宋体" w:hAnsi="Arial" w:cs="Arial"/>
                <w:sz w:val="20"/>
                <w:szCs w:val="20"/>
                <w:lang w:eastAsia="zh-CN"/>
              </w:rPr>
              <w:t>39</w:t>
            </w:r>
            <w:r w:rsidR="00C77CC5" w:rsidRPr="00C77CC5">
              <w:rPr>
                <w:rFonts w:ascii="Arial" w:eastAsia="宋体" w:hAnsi="Arial" w:cs="Arial"/>
                <w:sz w:val="20"/>
                <w:szCs w:val="20"/>
                <w:vertAlign w:val="superscript"/>
                <w:lang w:eastAsia="zh-CN"/>
              </w:rPr>
              <w:t>flox/</w:t>
            </w:r>
            <w:proofErr w:type="spellStart"/>
            <w:r w:rsidR="00C77CC5" w:rsidRPr="00C77CC5">
              <w:rPr>
                <w:rFonts w:ascii="Arial" w:eastAsia="宋体" w:hAnsi="Arial" w:cs="Arial"/>
                <w:sz w:val="20"/>
                <w:szCs w:val="20"/>
                <w:vertAlign w:val="superscript"/>
                <w:lang w:eastAsia="zh-CN"/>
              </w:rPr>
              <w:t>flox</w:t>
            </w:r>
            <w:proofErr w:type="spellEnd"/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3229EB23" w14:textId="2379217F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70DC7">
              <w:rPr>
                <w:rFonts w:ascii="Arial" w:hAnsi="Arial" w:cs="Arial"/>
                <w:sz w:val="20"/>
                <w:szCs w:val="20"/>
              </w:rPr>
              <w:t>Gempharmatech</w:t>
            </w:r>
            <w:proofErr w:type="spellEnd"/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0D2E6068" w14:textId="4FE93621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570DC7">
              <w:rPr>
                <w:rFonts w:ascii="Arial" w:eastAsia="宋体" w:hAnsi="Arial" w:cs="Arial"/>
                <w:sz w:val="20"/>
                <w:szCs w:val="20"/>
                <w:lang w:eastAsia="zh-CN"/>
              </w:rPr>
              <w:t>C57BL/6N</w:t>
            </w:r>
            <w:r w:rsidRPr="00D248C0">
              <w:rPr>
                <w:rFonts w:ascii="Arial" w:eastAsia="宋体" w:hAnsi="Arial" w:cs="Arial"/>
                <w:sz w:val="20"/>
                <w:szCs w:val="20"/>
                <w:lang w:eastAsia="zh-CN"/>
              </w:rPr>
              <w:t xml:space="preserve"> mice</w:t>
            </w:r>
          </w:p>
        </w:tc>
      </w:tr>
      <w:tr w:rsidR="00994C50" w:rsidRPr="003C67F3" w14:paraId="139D3B97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66322E0F" w14:textId="1D0B649D" w:rsidR="00994C50" w:rsidRDefault="00994C50" w:rsidP="00994C50">
            <w:pPr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宋体" w:hAnsi="Arial" w:cs="Arial" w:hint="eastAsia"/>
                <w:sz w:val="20"/>
                <w:szCs w:val="20"/>
                <w:lang w:eastAsia="zh-CN"/>
              </w:rPr>
              <w:t>M</w:t>
            </w:r>
            <w:r>
              <w:rPr>
                <w:rFonts w:ascii="Arial" w:eastAsia="宋体" w:hAnsi="Arial" w:cs="Arial"/>
                <w:sz w:val="20"/>
                <w:szCs w:val="20"/>
                <w:lang w:eastAsia="zh-CN"/>
              </w:rPr>
              <w:t>ouse:</w:t>
            </w:r>
            <w:r>
              <w:t xml:space="preserve"> </w:t>
            </w:r>
            <w:r>
              <w:rPr>
                <w:rFonts w:ascii="Arial" w:eastAsia="宋体" w:hAnsi="Arial" w:cs="Arial"/>
                <w:sz w:val="20"/>
                <w:szCs w:val="20"/>
                <w:lang w:eastAsia="zh-CN"/>
              </w:rPr>
              <w:t>A</w:t>
            </w:r>
            <w:r w:rsidRPr="006F4783">
              <w:rPr>
                <w:rFonts w:ascii="Arial" w:eastAsia="宋体" w:hAnsi="Arial" w:cs="Arial"/>
                <w:sz w:val="20"/>
                <w:szCs w:val="20"/>
                <w:lang w:eastAsia="zh-CN"/>
              </w:rPr>
              <w:t>lbumin</w:t>
            </w:r>
            <w:r>
              <w:rPr>
                <w:rFonts w:ascii="Arial" w:eastAsia="宋体" w:hAnsi="Arial" w:cs="Arial"/>
                <w:sz w:val="20"/>
                <w:szCs w:val="20"/>
                <w:lang w:eastAsia="zh-CN"/>
              </w:rPr>
              <w:t>-Cre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2E1DD668" w14:textId="35C5E203" w:rsidR="00994C50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70DC7">
              <w:rPr>
                <w:rFonts w:ascii="Arial" w:hAnsi="Arial" w:cs="Arial"/>
                <w:sz w:val="20"/>
                <w:szCs w:val="20"/>
              </w:rPr>
              <w:t>Gempharmatech</w:t>
            </w:r>
            <w:proofErr w:type="spellEnd"/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49B72F45" w14:textId="1FAC3761" w:rsidR="00994C50" w:rsidRPr="00D248C0" w:rsidRDefault="00994C50" w:rsidP="00994C50">
            <w:pPr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570DC7">
              <w:rPr>
                <w:rFonts w:ascii="Arial" w:eastAsia="宋体" w:hAnsi="Arial" w:cs="Arial"/>
                <w:sz w:val="20"/>
                <w:szCs w:val="20"/>
                <w:lang w:eastAsia="zh-CN"/>
              </w:rPr>
              <w:t>C57BL/6</w:t>
            </w:r>
            <w:r>
              <w:rPr>
                <w:rFonts w:ascii="Arial" w:eastAsia="宋体" w:hAnsi="Arial" w:cs="Arial"/>
                <w:sz w:val="20"/>
                <w:szCs w:val="20"/>
                <w:lang w:eastAsia="zh-CN"/>
              </w:rPr>
              <w:t>J</w:t>
            </w:r>
            <w:r w:rsidRPr="00570DC7">
              <w:rPr>
                <w:rFonts w:ascii="Arial" w:eastAsia="宋体" w:hAnsi="Arial" w:cs="Arial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Arial" w:eastAsia="宋体" w:hAnsi="Arial" w:cs="Arial"/>
                <w:sz w:val="20"/>
                <w:szCs w:val="20"/>
                <w:lang w:eastAsia="zh-CN"/>
              </w:rPr>
              <w:t>m</w:t>
            </w:r>
            <w:r w:rsidRPr="00D248C0">
              <w:rPr>
                <w:rFonts w:ascii="Arial" w:eastAsia="宋体" w:hAnsi="Arial" w:cs="Arial"/>
                <w:sz w:val="20"/>
                <w:szCs w:val="20"/>
                <w:lang w:eastAsia="zh-CN"/>
              </w:rPr>
              <w:t>ice</w:t>
            </w:r>
          </w:p>
        </w:tc>
      </w:tr>
      <w:tr w:rsidR="00994C50" w:rsidRPr="003C67F3" w14:paraId="4CF3F27C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11B0F6AD" w14:textId="09614365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ligonucleotides</w:t>
            </w:r>
          </w:p>
        </w:tc>
      </w:tr>
      <w:tr w:rsidR="00994C50" w:rsidRPr="003C67F3" w14:paraId="43756929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45AA5C42" w14:textId="50ED14F7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siRNA targeting sequence: </w:t>
            </w: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="00E16A76">
              <w:rPr>
                <w:rFonts w:ascii="Arial" w:hAnsi="Arial" w:cs="Arial"/>
                <w:sz w:val="20"/>
                <w:szCs w:val="20"/>
              </w:rPr>
              <w:t>sf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B86C50">
              <w:rPr>
                <w:rFonts w:ascii="Arial" w:hAnsi="Arial" w:cs="Arial"/>
                <w:sz w:val="20"/>
                <w:szCs w:val="20"/>
              </w:rPr>
              <w:t xml:space="preserve"> #1: </w:t>
            </w:r>
            <w:r w:rsidRPr="006A053A">
              <w:rPr>
                <w:rFonts w:ascii="Arial" w:hAnsi="Arial" w:cs="Arial"/>
                <w:sz w:val="20"/>
                <w:szCs w:val="20"/>
              </w:rPr>
              <w:t>CCTGAAGAGTGAGGACATA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33A22851" w14:textId="6E8BD60A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6EF18B2E" w14:textId="0D66251B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sz w:val="20"/>
                <w:szCs w:val="20"/>
              </w:rPr>
              <w:t>N/A</w:t>
            </w:r>
          </w:p>
        </w:tc>
      </w:tr>
      <w:tr w:rsidR="00994C50" w:rsidRPr="003C67F3" w14:paraId="1EF8FC98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674F29B5" w14:textId="1207BF48" w:rsidR="00994C50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siRNA targeting sequence:</w:t>
            </w:r>
            <w:r>
              <w:rPr>
                <w:rFonts w:ascii="Arial" w:hAnsi="Arial" w:cs="Arial"/>
                <w:sz w:val="20"/>
                <w:szCs w:val="20"/>
              </w:rPr>
              <w:t xml:space="preserve"> H</w:t>
            </w:r>
            <w:r w:rsidR="00E16A76">
              <w:rPr>
                <w:rFonts w:ascii="Arial" w:hAnsi="Arial" w:cs="Arial"/>
                <w:sz w:val="20"/>
                <w:szCs w:val="20"/>
              </w:rPr>
              <w:t>sf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B86C50">
              <w:rPr>
                <w:rFonts w:ascii="Arial" w:hAnsi="Arial" w:cs="Arial"/>
                <w:sz w:val="20"/>
                <w:szCs w:val="20"/>
              </w:rPr>
              <w:t xml:space="preserve"> #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B86C50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2A4D786E" w14:textId="534B6897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6A053A">
              <w:rPr>
                <w:rFonts w:ascii="Arial" w:hAnsi="Arial" w:cs="Arial"/>
                <w:sz w:val="20"/>
                <w:szCs w:val="20"/>
              </w:rPr>
              <w:t>GGACACAACCGGAGCCCAA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7911CDCD" w14:textId="665FAA1C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3B113A5E" w14:textId="2D1EEB3F" w:rsidR="00994C50" w:rsidRPr="00C41163" w:rsidRDefault="00994C50" w:rsidP="00994C50">
            <w:pPr>
              <w:rPr>
                <w:sz w:val="20"/>
                <w:szCs w:val="20"/>
              </w:rPr>
            </w:pPr>
            <w:r w:rsidRPr="00C41163">
              <w:rPr>
                <w:sz w:val="20"/>
                <w:szCs w:val="20"/>
              </w:rPr>
              <w:t>N/A</w:t>
            </w:r>
          </w:p>
        </w:tc>
      </w:tr>
      <w:tr w:rsidR="00994C50" w:rsidRPr="003C67F3" w14:paraId="5EF0516A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0FED0B2A" w14:textId="7835E0D8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siRNA targeting sequence: </w:t>
            </w:r>
            <w:r>
              <w:rPr>
                <w:rFonts w:ascii="Arial" w:hAnsi="Arial" w:cs="Arial"/>
                <w:sz w:val="20"/>
                <w:szCs w:val="20"/>
              </w:rPr>
              <w:t>U</w:t>
            </w:r>
            <w:r w:rsidR="00E16A76">
              <w:rPr>
                <w:rFonts w:ascii="Arial" w:hAnsi="Arial" w:cs="Arial"/>
                <w:sz w:val="20"/>
                <w:szCs w:val="20"/>
              </w:rPr>
              <w:t>sp</w:t>
            </w:r>
            <w:r>
              <w:rPr>
                <w:rFonts w:ascii="Arial" w:hAnsi="Arial" w:cs="Arial"/>
                <w:sz w:val="20"/>
                <w:szCs w:val="20"/>
              </w:rPr>
              <w:t>39</w:t>
            </w:r>
            <w:r w:rsidRPr="00B86C50">
              <w:rPr>
                <w:rFonts w:ascii="Arial" w:hAnsi="Arial" w:cs="Arial"/>
                <w:sz w:val="20"/>
                <w:szCs w:val="20"/>
              </w:rPr>
              <w:t>#1:</w:t>
            </w:r>
            <w:r>
              <w:t xml:space="preserve"> </w:t>
            </w:r>
            <w:r w:rsidRPr="00BC13DC">
              <w:rPr>
                <w:rFonts w:ascii="Arial" w:hAnsi="Arial" w:cs="Arial"/>
                <w:sz w:val="20"/>
                <w:szCs w:val="20"/>
              </w:rPr>
              <w:t>GCATCAAGAGATTTACTAA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13D21258" w14:textId="7F0DD49A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7D166367" w14:textId="1633908D" w:rsidR="00994C50" w:rsidRPr="00C41163" w:rsidRDefault="00994C50" w:rsidP="00994C50">
            <w:pPr>
              <w:rPr>
                <w:sz w:val="20"/>
                <w:szCs w:val="20"/>
              </w:rPr>
            </w:pPr>
            <w:r w:rsidRPr="00C41163">
              <w:rPr>
                <w:sz w:val="20"/>
                <w:szCs w:val="20"/>
              </w:rPr>
              <w:t>N/A</w:t>
            </w:r>
          </w:p>
        </w:tc>
      </w:tr>
      <w:tr w:rsidR="00994C50" w:rsidRPr="003C67F3" w14:paraId="1F7F8036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1373FA15" w14:textId="78AD6E85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siRNA targeting sequence: </w:t>
            </w:r>
            <w:r>
              <w:rPr>
                <w:rFonts w:ascii="Arial" w:hAnsi="Arial" w:cs="Arial"/>
                <w:sz w:val="20"/>
                <w:szCs w:val="20"/>
              </w:rPr>
              <w:t>U</w:t>
            </w:r>
            <w:r w:rsidR="00E16A76">
              <w:rPr>
                <w:rFonts w:ascii="Arial" w:hAnsi="Arial" w:cs="Arial"/>
                <w:sz w:val="20"/>
                <w:szCs w:val="20"/>
              </w:rPr>
              <w:t>sp</w:t>
            </w:r>
            <w:r>
              <w:rPr>
                <w:rFonts w:ascii="Arial" w:hAnsi="Arial" w:cs="Arial"/>
                <w:sz w:val="20"/>
                <w:szCs w:val="20"/>
              </w:rPr>
              <w:t>39</w:t>
            </w:r>
            <w:r w:rsidRPr="00B86C50">
              <w:rPr>
                <w:rFonts w:ascii="Arial" w:hAnsi="Arial" w:cs="Arial"/>
                <w:sz w:val="20"/>
                <w:szCs w:val="20"/>
              </w:rPr>
              <w:t>#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B86C50">
              <w:rPr>
                <w:rFonts w:ascii="Arial" w:hAnsi="Arial" w:cs="Arial"/>
                <w:sz w:val="20"/>
                <w:szCs w:val="20"/>
              </w:rPr>
              <w:t>:</w:t>
            </w:r>
            <w:r>
              <w:t xml:space="preserve"> </w:t>
            </w:r>
            <w:r w:rsidRPr="00BC13DC">
              <w:rPr>
                <w:rFonts w:ascii="Arial" w:hAnsi="Arial" w:cs="Arial"/>
                <w:sz w:val="20"/>
                <w:szCs w:val="20"/>
              </w:rPr>
              <w:t>CAAGTGGTATGAATTACAA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634DC3AE" w14:textId="5AF10991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3958D210" w14:textId="533D41B2" w:rsidR="00994C50" w:rsidRPr="00C41163" w:rsidRDefault="00994C50" w:rsidP="00994C50">
            <w:pPr>
              <w:rPr>
                <w:sz w:val="20"/>
                <w:szCs w:val="20"/>
              </w:rPr>
            </w:pPr>
            <w:r w:rsidRPr="00C41163">
              <w:rPr>
                <w:sz w:val="20"/>
                <w:szCs w:val="20"/>
              </w:rPr>
              <w:t>N/A</w:t>
            </w:r>
          </w:p>
        </w:tc>
      </w:tr>
      <w:tr w:rsidR="00994C50" w:rsidRPr="003C67F3" w14:paraId="23E53AC5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25702B24" w14:textId="74A5753B" w:rsidR="00994C50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9D02FB">
              <w:rPr>
                <w:rFonts w:ascii="Arial" w:hAnsi="Arial" w:cs="Arial"/>
                <w:sz w:val="20"/>
                <w:szCs w:val="20"/>
              </w:rPr>
              <w:t>PLKO.1-shU</w:t>
            </w:r>
            <w:r w:rsidR="00E16A76">
              <w:rPr>
                <w:rFonts w:ascii="Arial" w:hAnsi="Arial" w:cs="Arial"/>
                <w:sz w:val="20"/>
                <w:szCs w:val="20"/>
              </w:rPr>
              <w:t>sp</w:t>
            </w:r>
            <w:r w:rsidRPr="009D02FB">
              <w:rPr>
                <w:rFonts w:ascii="Arial" w:hAnsi="Arial" w:cs="Arial"/>
                <w:sz w:val="20"/>
                <w:szCs w:val="20"/>
              </w:rPr>
              <w:t>39</w:t>
            </w:r>
            <w:r w:rsidRPr="00B86C50">
              <w:rPr>
                <w:rFonts w:ascii="Arial" w:hAnsi="Arial" w:cs="Arial"/>
                <w:sz w:val="20"/>
                <w:szCs w:val="20"/>
              </w:rPr>
              <w:t>#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9D02FB">
              <w:rPr>
                <w:rFonts w:ascii="Arial" w:hAnsi="Arial" w:cs="Arial"/>
                <w:sz w:val="20"/>
                <w:szCs w:val="20"/>
              </w:rPr>
              <w:t xml:space="preserve">-TRC </w:t>
            </w:r>
            <w:r w:rsidRPr="00C41163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Pr="00C41163">
              <w:rPr>
                <w:rFonts w:ascii="Arial" w:hAnsi="Arial" w:cs="Arial"/>
                <w:sz w:val="20"/>
                <w:szCs w:val="20"/>
              </w:rPr>
              <w:t>RNA targeting sequence:</w:t>
            </w:r>
            <w:r>
              <w:t xml:space="preserve"> </w:t>
            </w:r>
            <w:r w:rsidRPr="00981015">
              <w:rPr>
                <w:rFonts w:ascii="Arial" w:hAnsi="Arial" w:cs="Arial"/>
                <w:sz w:val="20"/>
                <w:szCs w:val="20"/>
              </w:rPr>
              <w:t>CCTGACAACTATGAAATCATT</w:t>
            </w:r>
          </w:p>
          <w:p w14:paraId="0A5010B5" w14:textId="337EE050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3C9D95D1" w14:textId="514E84F7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6619D7">
              <w:rPr>
                <w:rFonts w:ascii="Arial" w:hAnsi="Arial" w:cs="Arial"/>
                <w:sz w:val="20"/>
                <w:szCs w:val="20"/>
              </w:rPr>
              <w:t>WZ Biosciences</w:t>
            </w:r>
          </w:p>
        </w:tc>
        <w:tc>
          <w:tcPr>
            <w:tcW w:w="2208" w:type="dxa"/>
            <w:shd w:val="clear" w:color="auto" w:fill="auto"/>
          </w:tcPr>
          <w:p w14:paraId="04895742" w14:textId="6D39829D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5D2E2D">
              <w:rPr>
                <w:rFonts w:ascii="Arial" w:hAnsi="Arial" w:cs="Arial"/>
                <w:sz w:val="20"/>
                <w:szCs w:val="20"/>
              </w:rPr>
              <w:t>TRCN0000030927</w:t>
            </w:r>
          </w:p>
        </w:tc>
      </w:tr>
      <w:tr w:rsidR="00994C50" w:rsidRPr="003C67F3" w14:paraId="6DFC8D6F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6BA24269" w14:textId="012C95FF" w:rsidR="00994C50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9D02FB">
              <w:rPr>
                <w:rFonts w:ascii="Arial" w:hAnsi="Arial" w:cs="Arial"/>
                <w:sz w:val="20"/>
                <w:szCs w:val="20"/>
              </w:rPr>
              <w:t>PLKO.1-shU</w:t>
            </w:r>
            <w:r w:rsidR="00E16A76">
              <w:rPr>
                <w:rFonts w:ascii="Arial" w:hAnsi="Arial" w:cs="Arial"/>
                <w:sz w:val="20"/>
                <w:szCs w:val="20"/>
              </w:rPr>
              <w:t>sp</w:t>
            </w:r>
            <w:r w:rsidRPr="009D02FB">
              <w:rPr>
                <w:rFonts w:ascii="Arial" w:hAnsi="Arial" w:cs="Arial"/>
                <w:sz w:val="20"/>
                <w:szCs w:val="20"/>
              </w:rPr>
              <w:t>39</w:t>
            </w:r>
            <w:r w:rsidRPr="00B86C50">
              <w:rPr>
                <w:rFonts w:ascii="Arial" w:hAnsi="Arial" w:cs="Arial"/>
                <w:sz w:val="20"/>
                <w:szCs w:val="20"/>
              </w:rPr>
              <w:t>#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9D02FB">
              <w:rPr>
                <w:rFonts w:ascii="Arial" w:hAnsi="Arial" w:cs="Arial"/>
                <w:sz w:val="20"/>
                <w:szCs w:val="20"/>
              </w:rPr>
              <w:t xml:space="preserve">-TRC </w:t>
            </w:r>
            <w:r w:rsidRPr="00C41163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Pr="00C41163">
              <w:rPr>
                <w:rFonts w:ascii="Arial" w:hAnsi="Arial" w:cs="Arial"/>
                <w:sz w:val="20"/>
                <w:szCs w:val="20"/>
              </w:rPr>
              <w:t>RNA targeting sequence:</w:t>
            </w:r>
            <w:r>
              <w:t xml:space="preserve"> CCCGCTCTATAAGGATGAGAA</w:t>
            </w:r>
          </w:p>
          <w:p w14:paraId="2C0C6F75" w14:textId="5B33C1E5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741CB7D0" w14:textId="2FFBFF1F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6619D7">
              <w:rPr>
                <w:rFonts w:ascii="Arial" w:hAnsi="Arial" w:cs="Arial"/>
                <w:sz w:val="20"/>
                <w:szCs w:val="20"/>
              </w:rPr>
              <w:t>WZ Biosciences</w:t>
            </w:r>
          </w:p>
        </w:tc>
        <w:tc>
          <w:tcPr>
            <w:tcW w:w="2208" w:type="dxa"/>
            <w:shd w:val="clear" w:color="auto" w:fill="auto"/>
          </w:tcPr>
          <w:p w14:paraId="0CC49E60" w14:textId="38C3766F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5D2E2D">
              <w:rPr>
                <w:rFonts w:ascii="Arial" w:hAnsi="Arial" w:cs="Arial"/>
                <w:sz w:val="20"/>
                <w:szCs w:val="20"/>
              </w:rPr>
              <w:t>TRCN0000030925</w:t>
            </w:r>
          </w:p>
        </w:tc>
      </w:tr>
      <w:tr w:rsidR="00994C50" w:rsidRPr="003C67F3" w14:paraId="2C750919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23B4666" w14:textId="15C42187" w:rsidR="00994C50" w:rsidRPr="00B86C50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Primers for </w:t>
            </w:r>
            <w:r>
              <w:rPr>
                <w:rFonts w:ascii="Arial" w:hAnsi="Arial" w:cs="Arial"/>
                <w:sz w:val="20"/>
                <w:szCs w:val="20"/>
              </w:rPr>
              <w:t>RNA-pull down: H</w:t>
            </w:r>
            <w:r w:rsidR="00E16A76">
              <w:rPr>
                <w:rFonts w:ascii="Arial" w:hAnsi="Arial" w:cs="Arial"/>
                <w:sz w:val="20"/>
                <w:szCs w:val="20"/>
              </w:rPr>
              <w:t>sf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B86C50">
              <w:rPr>
                <w:rFonts w:ascii="Arial" w:hAnsi="Arial" w:cs="Arial"/>
                <w:sz w:val="20"/>
                <w:szCs w:val="20"/>
              </w:rPr>
              <w:t>-E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B86C50">
              <w:rPr>
                <w:rFonts w:ascii="Arial" w:hAnsi="Arial" w:cs="Arial"/>
                <w:sz w:val="20"/>
                <w:szCs w:val="20"/>
              </w:rPr>
              <w:t>-I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Pr="00B86C50">
              <w:rPr>
                <w:rFonts w:ascii="Arial" w:hAnsi="Arial" w:cs="Arial"/>
                <w:sz w:val="20"/>
                <w:szCs w:val="20"/>
              </w:rPr>
              <w:t>-F</w:t>
            </w:r>
            <w:r>
              <w:rPr>
                <w:rFonts w:ascii="Arial" w:hAnsi="Arial" w:cs="Arial"/>
                <w:sz w:val="20"/>
                <w:szCs w:val="20"/>
              </w:rPr>
              <w:t xml:space="preserve">orward </w:t>
            </w:r>
            <w:r w:rsidRPr="00433512">
              <w:rPr>
                <w:rFonts w:ascii="Arial" w:hAnsi="Arial" w:cs="Arial"/>
                <w:sz w:val="20"/>
                <w:szCs w:val="20"/>
              </w:rPr>
              <w:t>TAATACGACTCACTATAGGGGAGAACGAGGCCCTGTGG</w:t>
            </w:r>
          </w:p>
        </w:tc>
        <w:tc>
          <w:tcPr>
            <w:tcW w:w="2409" w:type="dxa"/>
            <w:shd w:val="clear" w:color="auto" w:fill="auto"/>
          </w:tcPr>
          <w:p w14:paraId="37086A3B" w14:textId="7B05E799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58E03599" w14:textId="2C92CE4C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994C50" w:rsidRPr="003C67F3" w14:paraId="57A89842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71C688EB" w14:textId="48F5A1BE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Primers for </w:t>
            </w:r>
            <w:r>
              <w:rPr>
                <w:rFonts w:ascii="Arial" w:hAnsi="Arial" w:cs="Arial"/>
                <w:sz w:val="20"/>
                <w:szCs w:val="20"/>
              </w:rPr>
              <w:t>RNA-pull down: H</w:t>
            </w:r>
            <w:r w:rsidR="00E16A76">
              <w:rPr>
                <w:rFonts w:ascii="Arial" w:hAnsi="Arial" w:cs="Arial"/>
                <w:sz w:val="20"/>
                <w:szCs w:val="20"/>
              </w:rPr>
              <w:t>sf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B86C50">
              <w:rPr>
                <w:rFonts w:ascii="Arial" w:hAnsi="Arial" w:cs="Arial"/>
                <w:sz w:val="20"/>
                <w:szCs w:val="20"/>
              </w:rPr>
              <w:t>-E</w:t>
            </w:r>
            <w:r>
              <w:rPr>
                <w:rFonts w:ascii="Arial" w:hAnsi="Arial" w:cs="Arial"/>
                <w:sz w:val="20"/>
                <w:szCs w:val="20"/>
              </w:rPr>
              <w:t>5-I7</w:t>
            </w:r>
            <w:r w:rsidRPr="00B86C50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 Reverse </w:t>
            </w:r>
            <w:r w:rsidRPr="00433512">
              <w:rPr>
                <w:rFonts w:ascii="Arial" w:hAnsi="Arial" w:cs="Arial"/>
                <w:sz w:val="20"/>
                <w:szCs w:val="20"/>
              </w:rPr>
              <w:t xml:space="preserve">TGGGAGCCAGCTCAGTGATA </w:t>
            </w:r>
          </w:p>
        </w:tc>
        <w:tc>
          <w:tcPr>
            <w:tcW w:w="2409" w:type="dxa"/>
            <w:shd w:val="clear" w:color="auto" w:fill="auto"/>
          </w:tcPr>
          <w:p w14:paraId="687F91B6" w14:textId="1700FAE0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0105D427" w14:textId="1BA51EDF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994C50" w:rsidRPr="003C67F3" w14:paraId="488563F4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6646DB96" w14:textId="0DA73AA4" w:rsidR="00994C50" w:rsidRPr="00B86C50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Primers for </w:t>
            </w:r>
            <w:r>
              <w:rPr>
                <w:rFonts w:ascii="Arial" w:hAnsi="Arial" w:cs="Arial"/>
                <w:sz w:val="20"/>
                <w:szCs w:val="20"/>
              </w:rPr>
              <w:t xml:space="preserve">plasmid construction: </w:t>
            </w:r>
            <w:r w:rsidRPr="00FF18C5">
              <w:rPr>
                <w:rFonts w:ascii="Arial" w:hAnsi="Arial" w:cs="Arial"/>
                <w:sz w:val="20"/>
                <w:szCs w:val="20"/>
              </w:rPr>
              <w:t>U</w:t>
            </w:r>
            <w:r w:rsidR="00E16A76">
              <w:rPr>
                <w:rFonts w:ascii="Arial" w:hAnsi="Arial" w:cs="Arial"/>
                <w:sz w:val="20"/>
                <w:szCs w:val="20"/>
              </w:rPr>
              <w:t>sp</w:t>
            </w:r>
            <w:r>
              <w:rPr>
                <w:rFonts w:ascii="Arial" w:hAnsi="Arial" w:cs="Arial"/>
                <w:sz w:val="20"/>
                <w:szCs w:val="20"/>
              </w:rPr>
              <w:t>39</w:t>
            </w:r>
            <w:r w:rsidRPr="00FF18C5">
              <w:rPr>
                <w:rFonts w:ascii="Arial" w:hAnsi="Arial" w:cs="Arial"/>
                <w:sz w:val="20"/>
                <w:szCs w:val="20"/>
              </w:rPr>
              <w:t>-</w:t>
            </w:r>
            <w:r w:rsidRPr="0067199F">
              <w:rPr>
                <w:rFonts w:ascii="Arial" w:hAnsi="Arial" w:cs="Arial"/>
                <w:sz w:val="20"/>
                <w:szCs w:val="20"/>
              </w:rPr>
              <w:t>pT3G-3FPS</w:t>
            </w:r>
            <w:r w:rsidRPr="00FF18C5">
              <w:rPr>
                <w:rFonts w:ascii="Arial" w:hAnsi="Arial" w:cs="Arial"/>
                <w:sz w:val="20"/>
                <w:szCs w:val="20"/>
              </w:rPr>
              <w:t>-</w:t>
            </w:r>
            <w:r w:rsidRPr="00B86C50">
              <w:rPr>
                <w:rFonts w:ascii="Arial" w:hAnsi="Arial" w:cs="Arial"/>
                <w:sz w:val="20"/>
                <w:szCs w:val="20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>orward</w:t>
            </w:r>
            <w:r w:rsidRPr="00FF18C5">
              <w:rPr>
                <w:rFonts w:ascii="Arial" w:hAnsi="Arial" w:cs="Arial"/>
                <w:sz w:val="20"/>
                <w:szCs w:val="20"/>
              </w:rPr>
              <w:t xml:space="preserve"> ACGAAGGGCGGAGGAGGATCCATGTCTAGCCGGTCCAAGCG</w:t>
            </w:r>
          </w:p>
        </w:tc>
        <w:tc>
          <w:tcPr>
            <w:tcW w:w="2409" w:type="dxa"/>
            <w:shd w:val="clear" w:color="auto" w:fill="auto"/>
          </w:tcPr>
          <w:p w14:paraId="4762FFE1" w14:textId="4DF4F3D7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3BFF3447" w14:textId="493B4E87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994C50" w:rsidRPr="003C67F3" w14:paraId="27BDFBB6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365FD256" w14:textId="69F8B2FB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Primers for </w:t>
            </w:r>
            <w:r>
              <w:rPr>
                <w:rFonts w:ascii="Arial" w:hAnsi="Arial" w:cs="Arial"/>
                <w:sz w:val="20"/>
                <w:szCs w:val="20"/>
              </w:rPr>
              <w:t xml:space="preserve">plasmid construction: </w:t>
            </w:r>
            <w:r w:rsidRPr="0067199F">
              <w:rPr>
                <w:rFonts w:ascii="Arial" w:hAnsi="Arial" w:cs="Arial"/>
                <w:sz w:val="20"/>
                <w:szCs w:val="20"/>
              </w:rPr>
              <w:t>U</w:t>
            </w:r>
            <w:r w:rsidR="00E16A76">
              <w:rPr>
                <w:rFonts w:ascii="Arial" w:hAnsi="Arial" w:cs="Arial"/>
                <w:sz w:val="20"/>
                <w:szCs w:val="20"/>
              </w:rPr>
              <w:t>sp</w:t>
            </w:r>
            <w:r>
              <w:rPr>
                <w:rFonts w:ascii="Arial" w:hAnsi="Arial" w:cs="Arial"/>
                <w:sz w:val="20"/>
                <w:szCs w:val="20"/>
              </w:rPr>
              <w:t>39</w:t>
            </w:r>
            <w:r w:rsidRPr="0067199F">
              <w:rPr>
                <w:rFonts w:ascii="Arial" w:hAnsi="Arial" w:cs="Arial"/>
                <w:sz w:val="20"/>
                <w:szCs w:val="20"/>
              </w:rPr>
              <w:t>-pT3G-3FPS-</w:t>
            </w:r>
            <w:r>
              <w:rPr>
                <w:rFonts w:ascii="Arial" w:hAnsi="Arial" w:cs="Arial"/>
                <w:sz w:val="20"/>
                <w:szCs w:val="20"/>
              </w:rPr>
              <w:t xml:space="preserve"> Reverse</w:t>
            </w:r>
            <w:r w:rsidRPr="0067199F">
              <w:rPr>
                <w:rFonts w:ascii="Arial" w:hAnsi="Arial" w:cs="Arial"/>
                <w:sz w:val="20"/>
                <w:szCs w:val="20"/>
              </w:rPr>
              <w:t xml:space="preserve">-CCGTCATAGCGCGTTAATTAATCAAGCCCCCTGCTGGTT </w:t>
            </w:r>
          </w:p>
        </w:tc>
        <w:tc>
          <w:tcPr>
            <w:tcW w:w="2409" w:type="dxa"/>
            <w:shd w:val="clear" w:color="auto" w:fill="auto"/>
          </w:tcPr>
          <w:p w14:paraId="1514EB70" w14:textId="03407F91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5E98D205" w14:textId="5C6A8E14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994C50" w:rsidRPr="003C67F3" w14:paraId="2C727C6D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5C64ADA2" w14:textId="73CC0211" w:rsidR="00994C50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Primers for </w:t>
            </w:r>
            <w:r>
              <w:rPr>
                <w:rFonts w:ascii="Arial" w:hAnsi="Arial" w:cs="Arial"/>
                <w:sz w:val="20"/>
                <w:szCs w:val="20"/>
              </w:rPr>
              <w:t>plasmid construction:</w:t>
            </w:r>
            <w:r w:rsidRPr="0067199F">
              <w:rPr>
                <w:rFonts w:ascii="Arial" w:hAnsi="Arial" w:cs="Arial"/>
                <w:sz w:val="20"/>
                <w:szCs w:val="20"/>
              </w:rPr>
              <w:t xml:space="preserve"> H</w:t>
            </w:r>
            <w:r w:rsidR="00E16A76">
              <w:rPr>
                <w:rFonts w:ascii="Arial" w:hAnsi="Arial" w:cs="Arial"/>
                <w:sz w:val="20"/>
                <w:szCs w:val="20"/>
              </w:rPr>
              <w:t>sf</w:t>
            </w:r>
            <w:r w:rsidRPr="0067199F">
              <w:rPr>
                <w:rFonts w:ascii="Arial" w:hAnsi="Arial" w:cs="Arial"/>
                <w:sz w:val="20"/>
                <w:szCs w:val="20"/>
              </w:rPr>
              <w:t>1-pLenti- C-</w:t>
            </w:r>
            <w:proofErr w:type="spellStart"/>
            <w:r w:rsidRPr="0067199F">
              <w:rPr>
                <w:rFonts w:ascii="Arial" w:hAnsi="Arial" w:cs="Arial"/>
                <w:sz w:val="20"/>
                <w:szCs w:val="20"/>
              </w:rPr>
              <w:t>Myc</w:t>
            </w:r>
            <w:proofErr w:type="spellEnd"/>
            <w:r w:rsidRPr="0067199F">
              <w:rPr>
                <w:rFonts w:ascii="Arial" w:hAnsi="Arial" w:cs="Arial"/>
                <w:sz w:val="20"/>
                <w:szCs w:val="20"/>
              </w:rPr>
              <w:t>-DDK-IRES-Pur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86C50">
              <w:rPr>
                <w:rFonts w:ascii="Arial" w:hAnsi="Arial" w:cs="Arial"/>
                <w:sz w:val="20"/>
                <w:szCs w:val="20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 xml:space="preserve">orward </w:t>
            </w:r>
            <w:r w:rsidRPr="009D02FB">
              <w:rPr>
                <w:rFonts w:ascii="Arial" w:hAnsi="Arial" w:cs="Arial"/>
                <w:sz w:val="20"/>
                <w:szCs w:val="20"/>
              </w:rPr>
              <w:t>AGGAGATCTGCCGCCGCGATCGCATGGATCTGGCCGTGGGC</w:t>
            </w:r>
          </w:p>
          <w:p w14:paraId="1286AAAE" w14:textId="18A0658E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534E8E9B" w14:textId="70A2035E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07C1AF65" w14:textId="32799A9C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994C50" w:rsidRPr="003C67F3" w14:paraId="08299F84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278D9D1" w14:textId="2A3F656E" w:rsidR="00994C50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Primers for </w:t>
            </w:r>
            <w:r>
              <w:rPr>
                <w:rFonts w:ascii="Arial" w:hAnsi="Arial" w:cs="Arial"/>
                <w:sz w:val="20"/>
                <w:szCs w:val="20"/>
              </w:rPr>
              <w:t>plasmid construction:</w:t>
            </w:r>
            <w:r w:rsidRPr="0067199F">
              <w:rPr>
                <w:rFonts w:ascii="Arial" w:hAnsi="Arial" w:cs="Arial"/>
                <w:sz w:val="20"/>
                <w:szCs w:val="20"/>
              </w:rPr>
              <w:t xml:space="preserve"> H</w:t>
            </w:r>
            <w:r w:rsidR="00E16A76">
              <w:rPr>
                <w:rFonts w:ascii="Arial" w:hAnsi="Arial" w:cs="Arial"/>
                <w:sz w:val="20"/>
                <w:szCs w:val="20"/>
              </w:rPr>
              <w:t>sf</w:t>
            </w:r>
            <w:r w:rsidRPr="0067199F">
              <w:rPr>
                <w:rFonts w:ascii="Arial" w:hAnsi="Arial" w:cs="Arial"/>
                <w:sz w:val="20"/>
                <w:szCs w:val="20"/>
              </w:rPr>
              <w:t>1-pLenti- C-</w:t>
            </w:r>
            <w:proofErr w:type="spellStart"/>
            <w:r w:rsidRPr="0067199F">
              <w:rPr>
                <w:rFonts w:ascii="Arial" w:hAnsi="Arial" w:cs="Arial"/>
                <w:sz w:val="20"/>
                <w:szCs w:val="20"/>
              </w:rPr>
              <w:t>Myc</w:t>
            </w:r>
            <w:proofErr w:type="spellEnd"/>
            <w:r w:rsidRPr="0067199F">
              <w:rPr>
                <w:rFonts w:ascii="Arial" w:hAnsi="Arial" w:cs="Arial"/>
                <w:sz w:val="20"/>
                <w:szCs w:val="20"/>
              </w:rPr>
              <w:t>-DDK-IRES-Puro</w:t>
            </w:r>
            <w:r>
              <w:rPr>
                <w:rFonts w:ascii="Arial" w:hAnsi="Arial" w:cs="Arial"/>
                <w:sz w:val="20"/>
                <w:szCs w:val="20"/>
              </w:rPr>
              <w:t xml:space="preserve"> Reverse</w:t>
            </w:r>
            <w:r w:rsidRPr="0067199F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D02FB">
              <w:rPr>
                <w:rFonts w:ascii="Arial" w:hAnsi="Arial" w:cs="Arial"/>
                <w:sz w:val="20"/>
                <w:szCs w:val="20"/>
              </w:rPr>
              <w:t>CTCGAGCGGCCGCGTacgcgtGGAGACAGTGGGGTCCTTGG</w:t>
            </w:r>
            <w:proofErr w:type="spellEnd"/>
          </w:p>
          <w:p w14:paraId="3E6349AE" w14:textId="77777777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020E635E" w14:textId="12681693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7D06C7BD" w14:textId="7E2D1B33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994C50" w:rsidRPr="003C67F3" w14:paraId="75F1D68E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74D2F1FA" w14:textId="18E96260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Primers for </w:t>
            </w:r>
            <w:r>
              <w:rPr>
                <w:rFonts w:ascii="Arial" w:hAnsi="Arial" w:cs="Arial"/>
                <w:sz w:val="20"/>
                <w:szCs w:val="20"/>
              </w:rPr>
              <w:t>RT-PCR</w:t>
            </w:r>
            <w:r w:rsidRPr="00C41163">
              <w:rPr>
                <w:rFonts w:ascii="Arial" w:hAnsi="Arial" w:cs="Arial"/>
                <w:sz w:val="20"/>
                <w:szCs w:val="20"/>
              </w:rPr>
              <w:t xml:space="preserve">, see Table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E16A7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409" w:type="dxa"/>
            <w:shd w:val="clear" w:color="auto" w:fill="auto"/>
          </w:tcPr>
          <w:p w14:paraId="5B99FAF4" w14:textId="3639F007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3D3D5BA6" w14:textId="67BA0452" w:rsidR="00994C50" w:rsidRPr="00C41163" w:rsidRDefault="00994C50" w:rsidP="00994C50">
            <w:pPr>
              <w:rPr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994C50" w:rsidRPr="003C67F3" w14:paraId="3558AFBD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0B5C5FF" w14:textId="7684DF11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Primers for </w:t>
            </w:r>
            <w:r>
              <w:rPr>
                <w:rFonts w:ascii="Arial" w:hAnsi="Arial" w:cs="Arial"/>
                <w:sz w:val="20"/>
                <w:szCs w:val="20"/>
              </w:rPr>
              <w:t xml:space="preserve">semiquantitative RT-PCR </w:t>
            </w:r>
            <w:r w:rsidRPr="00C41163">
              <w:rPr>
                <w:rFonts w:ascii="Arial" w:hAnsi="Arial" w:cs="Arial"/>
                <w:sz w:val="20"/>
                <w:szCs w:val="20"/>
              </w:rPr>
              <w:t xml:space="preserve">see Table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E16A7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409" w:type="dxa"/>
            <w:shd w:val="clear" w:color="auto" w:fill="auto"/>
          </w:tcPr>
          <w:p w14:paraId="587982E7" w14:textId="77777777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8" w:type="dxa"/>
            <w:shd w:val="clear" w:color="auto" w:fill="auto"/>
          </w:tcPr>
          <w:p w14:paraId="489FCBC2" w14:textId="77777777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4C50" w:rsidRPr="003C67F3" w14:paraId="0FDF72EF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9A3E1D0" w14:textId="4673CE81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 xml:space="preserve">Primers for </w:t>
            </w:r>
            <w:r>
              <w:rPr>
                <w:rFonts w:ascii="Arial" w:hAnsi="Arial" w:cs="Arial"/>
                <w:sz w:val="20"/>
                <w:szCs w:val="20"/>
              </w:rPr>
              <w:t>RIP-qPCR</w:t>
            </w:r>
            <w:r w:rsidRPr="00C41163">
              <w:rPr>
                <w:rFonts w:ascii="Arial" w:hAnsi="Arial" w:cs="Arial"/>
                <w:sz w:val="20"/>
                <w:szCs w:val="20"/>
              </w:rPr>
              <w:t xml:space="preserve">, see Table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E16A7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409" w:type="dxa"/>
            <w:shd w:val="clear" w:color="auto" w:fill="auto"/>
          </w:tcPr>
          <w:p w14:paraId="6F1A8B8D" w14:textId="47D65C7B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shd w:val="clear" w:color="auto" w:fill="auto"/>
          </w:tcPr>
          <w:p w14:paraId="686899C1" w14:textId="05A6C742" w:rsidR="00994C50" w:rsidRPr="00C41163" w:rsidRDefault="00994C50" w:rsidP="00994C50">
            <w:pPr>
              <w:rPr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994C50" w:rsidRPr="003C67F3" w14:paraId="0EF2B0F3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34D949D8" w14:textId="5E7BF3F2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3C67F3">
              <w:rPr>
                <w:rFonts w:ascii="Arial" w:hAnsi="Arial" w:cs="Arial"/>
                <w:sz w:val="20"/>
                <w:szCs w:val="20"/>
              </w:rPr>
              <w:t>Recombinant DNA</w:t>
            </w:r>
          </w:p>
        </w:tc>
      </w:tr>
      <w:tr w:rsidR="00994C50" w:rsidRPr="003C67F3" w14:paraId="7260D562" w14:textId="77777777" w:rsidTr="006619D7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  <w:bottom w:val="single" w:sz="4" w:space="0" w:color="auto"/>
            </w:tcBorders>
            <w:shd w:val="clear" w:color="auto" w:fill="auto"/>
          </w:tcPr>
          <w:p w14:paraId="0F7B06B7" w14:textId="5735396D" w:rsidR="00994C50" w:rsidRPr="003C67F3" w:rsidRDefault="00994C50" w:rsidP="00994C50">
            <w:pPr>
              <w:pStyle w:val="Default"/>
              <w:rPr>
                <w:sz w:val="20"/>
                <w:szCs w:val="20"/>
              </w:rPr>
            </w:pPr>
            <w:r w:rsidRPr="006619D7">
              <w:rPr>
                <w:sz w:val="20"/>
                <w:szCs w:val="20"/>
              </w:rPr>
              <w:lastRenderedPageBreak/>
              <w:t>Doxycycline-inducible lentiviral vector</w:t>
            </w:r>
            <w:r w:rsidRPr="0067199F">
              <w:rPr>
                <w:sz w:val="20"/>
                <w:szCs w:val="20"/>
              </w:rPr>
              <w:t xml:space="preserve"> pT3G-3FPS</w:t>
            </w:r>
            <w:r>
              <w:rPr>
                <w:sz w:val="20"/>
                <w:szCs w:val="20"/>
              </w:rPr>
              <w:t>-U</w:t>
            </w:r>
            <w:r w:rsidR="00E16A76">
              <w:rPr>
                <w:sz w:val="20"/>
                <w:szCs w:val="20"/>
              </w:rPr>
              <w:t>sp</w:t>
            </w:r>
            <w:r>
              <w:rPr>
                <w:sz w:val="20"/>
                <w:szCs w:val="20"/>
              </w:rPr>
              <w:t>39</w:t>
            </w:r>
          </w:p>
        </w:tc>
        <w:tc>
          <w:tcPr>
            <w:tcW w:w="2409" w:type="dxa"/>
            <w:tcBorders>
              <w:top w:val="single" w:sz="12" w:space="0" w:color="000000"/>
              <w:bottom w:val="single" w:sz="4" w:space="0" w:color="auto"/>
            </w:tcBorders>
            <w:shd w:val="clear" w:color="auto" w:fill="auto"/>
          </w:tcPr>
          <w:p w14:paraId="7DBD42F0" w14:textId="349F870B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tcBorders>
              <w:top w:val="single" w:sz="12" w:space="0" w:color="000000"/>
              <w:bottom w:val="single" w:sz="4" w:space="0" w:color="auto"/>
            </w:tcBorders>
            <w:shd w:val="clear" w:color="auto" w:fill="auto"/>
          </w:tcPr>
          <w:p w14:paraId="60BDF4AF" w14:textId="09607F8E" w:rsidR="00994C50" w:rsidRPr="006619D7" w:rsidRDefault="00994C50" w:rsidP="00994C50">
            <w:pPr>
              <w:pStyle w:val="Default"/>
              <w:rPr>
                <w:rFonts w:eastAsia="宋体"/>
                <w:sz w:val="20"/>
                <w:szCs w:val="20"/>
                <w:lang w:eastAsia="zh-CN"/>
              </w:rPr>
            </w:pPr>
            <w:bookmarkStart w:id="11" w:name="OLE_LINK116"/>
            <w:bookmarkStart w:id="12" w:name="OLE_LINK117"/>
            <w:r>
              <w:rPr>
                <w:rFonts w:eastAsia="宋体" w:hint="eastAsia"/>
                <w:sz w:val="20"/>
                <w:szCs w:val="20"/>
                <w:lang w:eastAsia="zh-CN"/>
              </w:rPr>
              <w:t>N</w:t>
            </w:r>
            <w:r>
              <w:rPr>
                <w:rFonts w:eastAsia="宋体"/>
                <w:sz w:val="20"/>
                <w:szCs w:val="20"/>
                <w:lang w:eastAsia="zh-CN"/>
              </w:rPr>
              <w:t>/A</w:t>
            </w:r>
            <w:bookmarkEnd w:id="11"/>
            <w:bookmarkEnd w:id="12"/>
          </w:p>
        </w:tc>
      </w:tr>
      <w:tr w:rsidR="00994C50" w:rsidRPr="003C67F3" w14:paraId="7C7912E6" w14:textId="77777777" w:rsidTr="006619D7">
        <w:trPr>
          <w:cantSplit/>
          <w:trHeight w:val="259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B9E6E" w14:textId="271B8AD1" w:rsidR="00994C50" w:rsidRPr="006619D7" w:rsidRDefault="00994C50" w:rsidP="00994C50">
            <w:pPr>
              <w:pStyle w:val="Default"/>
              <w:rPr>
                <w:sz w:val="20"/>
                <w:szCs w:val="20"/>
              </w:rPr>
            </w:pPr>
            <w:proofErr w:type="spellStart"/>
            <w:r w:rsidRPr="0067199F">
              <w:rPr>
                <w:sz w:val="20"/>
                <w:szCs w:val="20"/>
              </w:rPr>
              <w:t>pLenti</w:t>
            </w:r>
            <w:proofErr w:type="spellEnd"/>
            <w:r w:rsidRPr="0067199F">
              <w:rPr>
                <w:sz w:val="20"/>
                <w:szCs w:val="20"/>
              </w:rPr>
              <w:t>- C-</w:t>
            </w:r>
            <w:proofErr w:type="spellStart"/>
            <w:r w:rsidRPr="0067199F">
              <w:rPr>
                <w:sz w:val="20"/>
                <w:szCs w:val="20"/>
              </w:rPr>
              <w:t>Myc</w:t>
            </w:r>
            <w:proofErr w:type="spellEnd"/>
            <w:r w:rsidRPr="0067199F">
              <w:rPr>
                <w:sz w:val="20"/>
                <w:szCs w:val="20"/>
              </w:rPr>
              <w:t>-DDK-IRES-Puro</w:t>
            </w:r>
            <w:r>
              <w:rPr>
                <w:sz w:val="20"/>
                <w:szCs w:val="20"/>
              </w:rPr>
              <w:t>-</w:t>
            </w:r>
            <w:r w:rsidRPr="0067199F">
              <w:rPr>
                <w:sz w:val="20"/>
                <w:szCs w:val="20"/>
              </w:rPr>
              <w:t xml:space="preserve"> H</w:t>
            </w:r>
            <w:r w:rsidR="00E16A76">
              <w:rPr>
                <w:sz w:val="20"/>
                <w:szCs w:val="20"/>
              </w:rPr>
              <w:t>sf</w:t>
            </w:r>
            <w:r w:rsidRPr="0067199F">
              <w:rPr>
                <w:sz w:val="20"/>
                <w:szCs w:val="20"/>
              </w:rPr>
              <w:t>1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9ABFE" w14:textId="34BA9977" w:rsidR="00994C50" w:rsidRPr="006619D7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C41163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7F46E" w14:textId="31091BED" w:rsidR="00994C50" w:rsidRDefault="00994C50" w:rsidP="00994C50">
            <w:pPr>
              <w:pStyle w:val="Default"/>
              <w:rPr>
                <w:rFonts w:eastAsia="宋体"/>
                <w:sz w:val="20"/>
                <w:szCs w:val="20"/>
                <w:lang w:eastAsia="zh-CN"/>
              </w:rPr>
            </w:pPr>
            <w:r>
              <w:rPr>
                <w:rFonts w:eastAsia="宋体" w:hint="eastAsia"/>
                <w:sz w:val="20"/>
                <w:szCs w:val="20"/>
                <w:lang w:eastAsia="zh-CN"/>
              </w:rPr>
              <w:t>N</w:t>
            </w:r>
            <w:r>
              <w:rPr>
                <w:rFonts w:eastAsia="宋体"/>
                <w:sz w:val="20"/>
                <w:szCs w:val="20"/>
                <w:lang w:eastAsia="zh-CN"/>
              </w:rPr>
              <w:t>/A</w:t>
            </w:r>
          </w:p>
        </w:tc>
      </w:tr>
      <w:tr w:rsidR="00994C50" w:rsidRPr="003C67F3" w14:paraId="57A9BE81" w14:textId="77777777" w:rsidTr="006619D7">
        <w:trPr>
          <w:cantSplit/>
          <w:trHeight w:val="259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FCCF" w14:textId="76CCCD00" w:rsidR="00994C50" w:rsidRPr="0067199F" w:rsidRDefault="00994C50" w:rsidP="00994C50">
            <w:pPr>
              <w:pStyle w:val="Default"/>
              <w:rPr>
                <w:sz w:val="20"/>
                <w:szCs w:val="20"/>
              </w:rPr>
            </w:pPr>
            <w:proofErr w:type="spellStart"/>
            <w:r w:rsidRPr="0067199F">
              <w:rPr>
                <w:sz w:val="20"/>
                <w:szCs w:val="20"/>
              </w:rPr>
              <w:t>pLenti</w:t>
            </w:r>
            <w:proofErr w:type="spellEnd"/>
            <w:r w:rsidRPr="0067199F">
              <w:rPr>
                <w:sz w:val="20"/>
                <w:szCs w:val="20"/>
              </w:rPr>
              <w:t>- C-</w:t>
            </w:r>
            <w:proofErr w:type="spellStart"/>
            <w:r w:rsidRPr="0067199F">
              <w:rPr>
                <w:sz w:val="20"/>
                <w:szCs w:val="20"/>
              </w:rPr>
              <w:t>Myc</w:t>
            </w:r>
            <w:proofErr w:type="spellEnd"/>
            <w:r w:rsidRPr="0067199F">
              <w:rPr>
                <w:sz w:val="20"/>
                <w:szCs w:val="20"/>
              </w:rPr>
              <w:t>-DDK-IRES-Puro</w:t>
            </w:r>
            <w:r>
              <w:rPr>
                <w:sz w:val="20"/>
                <w:szCs w:val="20"/>
              </w:rPr>
              <w:t xml:space="preserve"> </w:t>
            </w:r>
            <w:r w:rsidRPr="006619D7">
              <w:rPr>
                <w:sz w:val="20"/>
                <w:szCs w:val="20"/>
              </w:rPr>
              <w:t>vector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24580" w14:textId="680B5040" w:rsidR="00994C50" w:rsidRPr="00C4116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D2E2D">
              <w:rPr>
                <w:rFonts w:ascii="Arial" w:hAnsi="Arial" w:cs="Arial"/>
                <w:sz w:val="20"/>
                <w:szCs w:val="20"/>
              </w:rPr>
              <w:t>origene</w:t>
            </w:r>
            <w:proofErr w:type="spellEnd"/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11119" w14:textId="77777777" w:rsidR="00994C50" w:rsidRDefault="00994C50" w:rsidP="00994C50">
            <w:pPr>
              <w:pStyle w:val="Default"/>
              <w:rPr>
                <w:rFonts w:eastAsia="宋体"/>
                <w:sz w:val="20"/>
                <w:szCs w:val="20"/>
                <w:lang w:eastAsia="zh-CN"/>
              </w:rPr>
            </w:pPr>
          </w:p>
        </w:tc>
      </w:tr>
      <w:tr w:rsidR="00994C50" w:rsidRPr="003C67F3" w14:paraId="3533099E" w14:textId="77777777" w:rsidTr="006619D7">
        <w:trPr>
          <w:cantSplit/>
          <w:trHeight w:val="259"/>
        </w:trPr>
        <w:tc>
          <w:tcPr>
            <w:tcW w:w="4959" w:type="dxa"/>
            <w:tcBorders>
              <w:top w:val="single" w:sz="4" w:space="0" w:color="auto"/>
            </w:tcBorders>
            <w:shd w:val="clear" w:color="auto" w:fill="auto"/>
          </w:tcPr>
          <w:p w14:paraId="07E6FB74" w14:textId="26FB24B8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9D02FB">
              <w:rPr>
                <w:rFonts w:ascii="Arial" w:hAnsi="Arial" w:cs="Arial"/>
                <w:sz w:val="20"/>
                <w:szCs w:val="20"/>
              </w:rPr>
              <w:t>PLKO.1-TRC-shU</w:t>
            </w:r>
            <w:r w:rsidR="00E16A76">
              <w:rPr>
                <w:rFonts w:ascii="Arial" w:hAnsi="Arial" w:cs="Arial"/>
                <w:sz w:val="20"/>
                <w:szCs w:val="20"/>
              </w:rPr>
              <w:t>sp</w:t>
            </w:r>
            <w:r w:rsidRPr="009D02FB"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</w:tcPr>
          <w:p w14:paraId="43494584" w14:textId="323741CE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6619D7">
              <w:rPr>
                <w:rFonts w:ascii="Arial" w:hAnsi="Arial" w:cs="Arial"/>
                <w:sz w:val="20"/>
                <w:szCs w:val="20"/>
              </w:rPr>
              <w:t>WZ Biosciences</w:t>
            </w:r>
          </w:p>
        </w:tc>
        <w:tc>
          <w:tcPr>
            <w:tcW w:w="2208" w:type="dxa"/>
            <w:tcBorders>
              <w:top w:val="single" w:sz="4" w:space="0" w:color="auto"/>
            </w:tcBorders>
            <w:shd w:val="clear" w:color="auto" w:fill="auto"/>
          </w:tcPr>
          <w:p w14:paraId="6CFCB184" w14:textId="0CE44F9C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4C50" w:rsidRPr="003C67F3" w14:paraId="72F13B3B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26EE9F21" w14:textId="1513FACF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2B5B737B" w14:textId="2F06752A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8" w:type="dxa"/>
            <w:shd w:val="clear" w:color="auto" w:fill="auto"/>
          </w:tcPr>
          <w:p w14:paraId="6E69FBE4" w14:textId="2DCEC9FF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4C50" w:rsidRPr="003C67F3" w14:paraId="382A134D" w14:textId="77777777" w:rsidTr="005002DC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0793477C" w14:textId="360816AA" w:rsidR="00994C50" w:rsidRPr="003C67F3" w:rsidRDefault="00994C50" w:rsidP="00994C50">
            <w:pPr>
              <w:rPr>
                <w:rFonts w:ascii="Arial" w:hAnsi="Arial" w:cs="Arial"/>
                <w:sz w:val="20"/>
                <w:szCs w:val="20"/>
              </w:rPr>
            </w:pPr>
            <w:r w:rsidRPr="003C67F3">
              <w:rPr>
                <w:rFonts w:ascii="Arial" w:hAnsi="Arial" w:cs="Arial"/>
                <w:sz w:val="20"/>
                <w:szCs w:val="20"/>
              </w:rPr>
              <w:t xml:space="preserve">Software and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3C67F3">
              <w:rPr>
                <w:rFonts w:ascii="Arial" w:hAnsi="Arial" w:cs="Arial"/>
                <w:sz w:val="20"/>
                <w:szCs w:val="20"/>
              </w:rPr>
              <w:t>lgorithms</w:t>
            </w:r>
          </w:p>
        </w:tc>
      </w:tr>
      <w:tr w:rsidR="00994C50" w:rsidRPr="003C67F3" w14:paraId="1326DF82" w14:textId="77777777" w:rsidTr="006F2F88">
        <w:trPr>
          <w:cantSplit/>
          <w:trHeight w:val="259"/>
        </w:trPr>
        <w:tc>
          <w:tcPr>
            <w:tcW w:w="4959" w:type="dxa"/>
            <w:tcBorders>
              <w:top w:val="single" w:sz="12" w:space="0" w:color="000000"/>
            </w:tcBorders>
            <w:shd w:val="clear" w:color="auto" w:fill="auto"/>
          </w:tcPr>
          <w:p w14:paraId="413344BC" w14:textId="5682F399" w:rsidR="00994C50" w:rsidRPr="008106A0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13" w:name="OLE_LINK70"/>
            <w:bookmarkStart w:id="14" w:name="OLE_LINK71"/>
            <w:proofErr w:type="spellStart"/>
            <w:r w:rsidRPr="008106A0">
              <w:rPr>
                <w:rFonts w:ascii="Arial" w:hAnsi="Arial" w:cs="Arial"/>
                <w:color w:val="000000" w:themeColor="text1"/>
                <w:sz w:val="20"/>
                <w:szCs w:val="20"/>
              </w:rPr>
              <w:t>FastQC</w:t>
            </w:r>
            <w:bookmarkEnd w:id="13"/>
            <w:bookmarkEnd w:id="14"/>
            <w:proofErr w:type="spellEnd"/>
            <w:r w:rsidRPr="008106A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0.11.9</w:t>
            </w:r>
          </w:p>
        </w:tc>
        <w:tc>
          <w:tcPr>
            <w:tcW w:w="2409" w:type="dxa"/>
            <w:tcBorders>
              <w:top w:val="single" w:sz="12" w:space="0" w:color="000000"/>
            </w:tcBorders>
            <w:shd w:val="clear" w:color="auto" w:fill="auto"/>
          </w:tcPr>
          <w:p w14:paraId="66E0ADB2" w14:textId="28F39248" w:rsidR="00994C50" w:rsidRPr="008106A0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8106A0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N</w:t>
            </w:r>
            <w:r w:rsidRPr="008106A0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/A</w:t>
            </w:r>
          </w:p>
        </w:tc>
        <w:tc>
          <w:tcPr>
            <w:tcW w:w="2208" w:type="dxa"/>
            <w:tcBorders>
              <w:top w:val="single" w:sz="12" w:space="0" w:color="000000"/>
            </w:tcBorders>
            <w:shd w:val="clear" w:color="auto" w:fill="auto"/>
          </w:tcPr>
          <w:p w14:paraId="547477DB" w14:textId="6223188B" w:rsidR="00994C50" w:rsidRPr="008106A0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106A0">
              <w:rPr>
                <w:rFonts w:ascii="Arial" w:hAnsi="Arial" w:cs="Arial"/>
                <w:color w:val="000000" w:themeColor="text1"/>
                <w:sz w:val="20"/>
                <w:szCs w:val="20"/>
              </w:rPr>
              <w:t>https://www.bioinformatics.babraham.ac.uk/projects/fastqc/</w:t>
            </w:r>
          </w:p>
        </w:tc>
      </w:tr>
      <w:tr w:rsidR="00994C50" w:rsidRPr="003C67F3" w14:paraId="43A0EB70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181079D3" w14:textId="7878511F" w:rsidR="00994C50" w:rsidRPr="008106A0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15" w:name="OLE_LINK74"/>
            <w:bookmarkStart w:id="16" w:name="OLE_LINK75"/>
            <w:r w:rsidRPr="008106A0">
              <w:rPr>
                <w:rFonts w:ascii="Arial" w:hAnsi="Arial" w:cs="Arial"/>
                <w:color w:val="000000" w:themeColor="text1"/>
                <w:sz w:val="20"/>
                <w:szCs w:val="20"/>
              </w:rPr>
              <w:t>bowtie</w:t>
            </w:r>
            <w:bookmarkEnd w:id="15"/>
            <w:bookmarkEnd w:id="16"/>
            <w:r w:rsidRPr="008106A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1.2.3</w:t>
            </w:r>
          </w:p>
        </w:tc>
        <w:tc>
          <w:tcPr>
            <w:tcW w:w="2409" w:type="dxa"/>
            <w:shd w:val="clear" w:color="auto" w:fill="auto"/>
          </w:tcPr>
          <w:p w14:paraId="4B1E5DFB" w14:textId="386AA7E4" w:rsidR="00994C50" w:rsidRPr="008106A0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17" w:name="OLE_LINK145"/>
            <w:bookmarkStart w:id="18" w:name="OLE_LINK146"/>
            <w:r w:rsidRPr="008106A0">
              <w:rPr>
                <w:rFonts w:ascii="Arial" w:hAnsi="Arial" w:cs="Arial"/>
                <w:color w:val="000000" w:themeColor="text1"/>
                <w:sz w:val="20"/>
                <w:szCs w:val="20"/>
              </w:rPr>
              <w:t>Langmead et al., 2009</w:t>
            </w:r>
            <w:bookmarkEnd w:id="17"/>
            <w:bookmarkEnd w:id="18"/>
            <w:r w:rsidRPr="008106A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MID: 19261174)</w:t>
            </w:r>
          </w:p>
        </w:tc>
        <w:tc>
          <w:tcPr>
            <w:tcW w:w="2208" w:type="dxa"/>
            <w:shd w:val="clear" w:color="auto" w:fill="auto"/>
          </w:tcPr>
          <w:p w14:paraId="67084737" w14:textId="2BF2F606" w:rsidR="00994C50" w:rsidRPr="008106A0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106A0">
              <w:rPr>
                <w:rFonts w:ascii="Arial" w:hAnsi="Arial" w:cs="Arial"/>
                <w:color w:val="000000" w:themeColor="text1"/>
                <w:sz w:val="20"/>
                <w:szCs w:val="20"/>
              </w:rPr>
              <w:t>http://bowtie-bio.sourceforge.net/index.shtml</w:t>
            </w:r>
          </w:p>
        </w:tc>
      </w:tr>
      <w:tr w:rsidR="00994C50" w:rsidRPr="003C67F3" w14:paraId="79A96BA3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46621C37" w14:textId="762933B4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19" w:name="OLE_LINK78"/>
            <w:bookmarkStart w:id="20" w:name="OLE_LINK79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HISAT2</w:t>
            </w:r>
            <w:bookmarkEnd w:id="19"/>
            <w:bookmarkEnd w:id="20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2.2.0</w:t>
            </w:r>
          </w:p>
        </w:tc>
        <w:tc>
          <w:tcPr>
            <w:tcW w:w="2409" w:type="dxa"/>
            <w:shd w:val="clear" w:color="auto" w:fill="auto"/>
          </w:tcPr>
          <w:p w14:paraId="3CE15667" w14:textId="012E9FCF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21" w:name="OLE_LINK149"/>
            <w:bookmarkStart w:id="22" w:name="OLE_LINK150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Zhang et al., 2021</w:t>
            </w:r>
            <w:bookmarkEnd w:id="21"/>
            <w:bookmarkEnd w:id="22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MID: 34103331)</w:t>
            </w:r>
          </w:p>
        </w:tc>
        <w:tc>
          <w:tcPr>
            <w:tcW w:w="2208" w:type="dxa"/>
            <w:shd w:val="clear" w:color="auto" w:fill="auto"/>
          </w:tcPr>
          <w:p w14:paraId="2BBC80E4" w14:textId="53A07ACB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http://daehwankimlab.github.io/hisat2/</w:t>
            </w:r>
          </w:p>
        </w:tc>
      </w:tr>
      <w:tr w:rsidR="00994C50" w:rsidRPr="003C67F3" w14:paraId="2C11E6C6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3547BEF3" w14:textId="209459F8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Samtools</w:t>
            </w:r>
            <w:proofErr w:type="spellEnd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1.</w:t>
            </w:r>
            <w:r w:rsidR="00731EE7"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409" w:type="dxa"/>
            <w:shd w:val="clear" w:color="auto" w:fill="auto"/>
          </w:tcPr>
          <w:p w14:paraId="1C7545C6" w14:textId="7D199C58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23" w:name="OLE_LINK155"/>
            <w:bookmarkStart w:id="24" w:name="OLE_LINK156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Li et al., 2009</w:t>
            </w:r>
            <w:bookmarkEnd w:id="23"/>
            <w:bookmarkEnd w:id="24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MID: 19505943)</w:t>
            </w:r>
          </w:p>
        </w:tc>
        <w:tc>
          <w:tcPr>
            <w:tcW w:w="2208" w:type="dxa"/>
            <w:shd w:val="clear" w:color="auto" w:fill="auto"/>
          </w:tcPr>
          <w:p w14:paraId="5A027A12" w14:textId="01A08D4B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http://samtools.sourceforge.net/</w:t>
            </w:r>
          </w:p>
        </w:tc>
      </w:tr>
      <w:tr w:rsidR="00994C50" w:rsidRPr="003C67F3" w14:paraId="159B7AB8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57163EC3" w14:textId="36148FCD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731EE7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featureCounts</w:t>
            </w:r>
            <w:proofErr w:type="spellEnd"/>
            <w:r w:rsidRPr="00731EE7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 xml:space="preserve"> v2.0.0</w:t>
            </w:r>
          </w:p>
        </w:tc>
        <w:tc>
          <w:tcPr>
            <w:tcW w:w="2409" w:type="dxa"/>
            <w:shd w:val="clear" w:color="auto" w:fill="auto"/>
          </w:tcPr>
          <w:p w14:paraId="0B72A6EB" w14:textId="6071E84B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25" w:name="OLE_LINK159"/>
            <w:bookmarkStart w:id="26" w:name="OLE_LINK160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Liao Y et al., 2014</w:t>
            </w:r>
            <w:bookmarkEnd w:id="25"/>
            <w:bookmarkEnd w:id="26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Liao Y et al., 2014)</w:t>
            </w:r>
          </w:p>
        </w:tc>
        <w:tc>
          <w:tcPr>
            <w:tcW w:w="2208" w:type="dxa"/>
            <w:shd w:val="clear" w:color="auto" w:fill="auto"/>
          </w:tcPr>
          <w:p w14:paraId="487A4450" w14:textId="2CFF7AB5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http://subread.sourceforge.net/featureCounts.html</w:t>
            </w:r>
          </w:p>
        </w:tc>
      </w:tr>
      <w:tr w:rsidR="00731EE7" w:rsidRPr="00731EE7" w14:paraId="101E6392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2D7747A4" w14:textId="0CD5C13D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27" w:name="OLE_LINK90"/>
            <w:bookmarkStart w:id="28" w:name="OLE_LINK91"/>
            <w:proofErr w:type="spellStart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rMATS</w:t>
            </w:r>
            <w:bookmarkEnd w:id="27"/>
            <w:bookmarkEnd w:id="28"/>
            <w:proofErr w:type="spellEnd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4.1.0</w:t>
            </w:r>
          </w:p>
        </w:tc>
        <w:tc>
          <w:tcPr>
            <w:tcW w:w="2409" w:type="dxa"/>
            <w:shd w:val="clear" w:color="auto" w:fill="auto"/>
          </w:tcPr>
          <w:p w14:paraId="54042AEE" w14:textId="61CC0EFF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29" w:name="OLE_LINK161"/>
            <w:bookmarkStart w:id="30" w:name="OLE_LINK162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hen </w:t>
            </w:r>
            <w:bookmarkStart w:id="31" w:name="OLE_LINK94"/>
            <w:bookmarkStart w:id="32" w:name="OLE_LINK95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et al., 2014</w:t>
            </w:r>
            <w:bookmarkEnd w:id="29"/>
            <w:bookmarkEnd w:id="30"/>
            <w:bookmarkEnd w:id="31"/>
            <w:bookmarkEnd w:id="32"/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MID: 25480548)</w:t>
            </w:r>
          </w:p>
        </w:tc>
        <w:tc>
          <w:tcPr>
            <w:tcW w:w="2208" w:type="dxa"/>
            <w:shd w:val="clear" w:color="auto" w:fill="auto"/>
          </w:tcPr>
          <w:p w14:paraId="3EEFC9D2" w14:textId="3AB7AEF9" w:rsidR="00994C50" w:rsidRPr="00731EE7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31EE7">
              <w:rPr>
                <w:rFonts w:ascii="Arial" w:hAnsi="Arial" w:cs="Arial"/>
                <w:color w:val="000000" w:themeColor="text1"/>
                <w:sz w:val="20"/>
                <w:szCs w:val="20"/>
              </w:rPr>
              <w:t>http://rnaseq-mats.sourceforge.net/</w:t>
            </w:r>
          </w:p>
        </w:tc>
      </w:tr>
      <w:tr w:rsidR="00994C50" w:rsidRPr="003C67F3" w14:paraId="3BD78A02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0F9ACBF0" w14:textId="2637BBB0" w:rsidR="00994C50" w:rsidRPr="0052635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26355">
              <w:rPr>
                <w:rFonts w:ascii="Arial" w:hAnsi="Arial" w:cs="Arial"/>
                <w:color w:val="000000" w:themeColor="text1"/>
                <w:sz w:val="20"/>
                <w:szCs w:val="20"/>
              </w:rPr>
              <w:t>HOMER v4.11</w:t>
            </w:r>
          </w:p>
        </w:tc>
        <w:tc>
          <w:tcPr>
            <w:tcW w:w="2409" w:type="dxa"/>
            <w:shd w:val="clear" w:color="auto" w:fill="auto"/>
          </w:tcPr>
          <w:p w14:paraId="408E6937" w14:textId="254CC88E" w:rsidR="00994C50" w:rsidRPr="0052635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26355">
              <w:rPr>
                <w:color w:val="000000" w:themeColor="text1"/>
              </w:rPr>
              <w:t>Heinz et al., 2010</w:t>
            </w:r>
            <w:r w:rsidRPr="0052635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MID: 20513432)</w:t>
            </w:r>
          </w:p>
        </w:tc>
        <w:tc>
          <w:tcPr>
            <w:tcW w:w="2208" w:type="dxa"/>
            <w:shd w:val="clear" w:color="auto" w:fill="auto"/>
          </w:tcPr>
          <w:p w14:paraId="32673135" w14:textId="12AEBF5E" w:rsidR="00994C50" w:rsidRPr="0052635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26355">
              <w:rPr>
                <w:rFonts w:ascii="Arial" w:hAnsi="Arial" w:cs="Arial"/>
                <w:color w:val="000000" w:themeColor="text1"/>
                <w:sz w:val="20"/>
                <w:szCs w:val="20"/>
              </w:rPr>
              <w:t>http://homer.ucsd.edu/homer/</w:t>
            </w:r>
          </w:p>
        </w:tc>
      </w:tr>
      <w:tr w:rsidR="00526355" w:rsidRPr="00526355" w14:paraId="22229C00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55EC3B21" w14:textId="215EDE12" w:rsidR="00994C50" w:rsidRPr="0052635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33" w:name="OLE_LINK104"/>
            <w:bookmarkStart w:id="34" w:name="OLE_LINK105"/>
            <w:r w:rsidRPr="00526355">
              <w:rPr>
                <w:rFonts w:ascii="Arial" w:hAnsi="Arial" w:cs="Arial"/>
                <w:color w:val="000000" w:themeColor="text1"/>
                <w:sz w:val="20"/>
                <w:szCs w:val="20"/>
              </w:rPr>
              <w:t>Gene Ontology</w:t>
            </w:r>
            <w:bookmarkEnd w:id="33"/>
            <w:bookmarkEnd w:id="34"/>
          </w:p>
        </w:tc>
        <w:tc>
          <w:tcPr>
            <w:tcW w:w="2409" w:type="dxa"/>
            <w:shd w:val="clear" w:color="auto" w:fill="auto"/>
          </w:tcPr>
          <w:p w14:paraId="62A55726" w14:textId="316E7B1D" w:rsidR="00994C50" w:rsidRPr="0052635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35" w:name="OLE_LINK189"/>
            <w:bookmarkStart w:id="36" w:name="OLE_LINK190"/>
            <w:r w:rsidRPr="00526355">
              <w:rPr>
                <w:rFonts w:ascii="Arial" w:hAnsi="Arial" w:cs="Arial"/>
                <w:color w:val="000000" w:themeColor="text1"/>
                <w:sz w:val="20"/>
                <w:szCs w:val="20"/>
              </w:rPr>
              <w:t>The Gene Ontology, 2019</w:t>
            </w:r>
            <w:bookmarkEnd w:id="35"/>
            <w:bookmarkEnd w:id="36"/>
            <w:r w:rsidRPr="0052635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MID: 30395331)</w:t>
            </w:r>
          </w:p>
        </w:tc>
        <w:tc>
          <w:tcPr>
            <w:tcW w:w="2208" w:type="dxa"/>
            <w:shd w:val="clear" w:color="auto" w:fill="auto"/>
          </w:tcPr>
          <w:p w14:paraId="7C0D37CD" w14:textId="12D3D26A" w:rsidR="00994C50" w:rsidRPr="00526355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26355">
              <w:rPr>
                <w:rFonts w:ascii="Arial" w:hAnsi="Arial" w:cs="Arial"/>
                <w:color w:val="000000" w:themeColor="text1"/>
                <w:sz w:val="20"/>
                <w:szCs w:val="20"/>
              </w:rPr>
              <w:t>http://geneontology.org/</w:t>
            </w:r>
          </w:p>
        </w:tc>
      </w:tr>
      <w:tr w:rsidR="00994C50" w:rsidRPr="003C67F3" w14:paraId="17CF748D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38FC18B1" w14:textId="00A48CE0" w:rsidR="00994C50" w:rsidRPr="00B422E8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37" w:name="OLE_LINK108"/>
            <w:bookmarkStart w:id="38" w:name="OLE_LINK109"/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>GraphPad Prism 8</w:t>
            </w:r>
            <w:bookmarkEnd w:id="37"/>
            <w:bookmarkEnd w:id="38"/>
          </w:p>
        </w:tc>
        <w:tc>
          <w:tcPr>
            <w:tcW w:w="2409" w:type="dxa"/>
            <w:shd w:val="clear" w:color="auto" w:fill="auto"/>
          </w:tcPr>
          <w:p w14:paraId="3A4C1B4A" w14:textId="7725FD15" w:rsidR="00994C50" w:rsidRPr="00B422E8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422E8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N</w:t>
            </w:r>
            <w:r w:rsidRPr="00B422E8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/A</w:t>
            </w:r>
          </w:p>
        </w:tc>
        <w:tc>
          <w:tcPr>
            <w:tcW w:w="2208" w:type="dxa"/>
            <w:shd w:val="clear" w:color="auto" w:fill="auto"/>
          </w:tcPr>
          <w:p w14:paraId="14BFA952" w14:textId="6A6B6407" w:rsidR="00994C50" w:rsidRPr="00B422E8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>https://www.graphpad.com/scientific-software/prism/</w:t>
            </w:r>
          </w:p>
        </w:tc>
      </w:tr>
      <w:tr w:rsidR="00994C50" w:rsidRPr="003C67F3" w14:paraId="42D882EE" w14:textId="77777777" w:rsidTr="006F2F88">
        <w:trPr>
          <w:cantSplit/>
          <w:trHeight w:val="259"/>
        </w:trPr>
        <w:tc>
          <w:tcPr>
            <w:tcW w:w="4959" w:type="dxa"/>
            <w:shd w:val="clear" w:color="auto" w:fill="auto"/>
          </w:tcPr>
          <w:p w14:paraId="338414DC" w14:textId="69630D88" w:rsidR="00994C50" w:rsidRPr="00B422E8" w:rsidRDefault="00994C50" w:rsidP="00994C50">
            <w:pPr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</w:pPr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>ImageJ v2.1.0</w:t>
            </w:r>
          </w:p>
        </w:tc>
        <w:tc>
          <w:tcPr>
            <w:tcW w:w="2409" w:type="dxa"/>
            <w:shd w:val="clear" w:color="auto" w:fill="auto"/>
          </w:tcPr>
          <w:p w14:paraId="6D20FF48" w14:textId="4BFAA4F5" w:rsidR="00994C50" w:rsidRPr="00B422E8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39" w:name="OLE_LINK193"/>
            <w:bookmarkStart w:id="40" w:name="OLE_LINK194"/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>Schneider et al., 2012</w:t>
            </w:r>
            <w:bookmarkEnd w:id="39"/>
            <w:bookmarkEnd w:id="40"/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MID: 22930834)</w:t>
            </w:r>
          </w:p>
        </w:tc>
        <w:tc>
          <w:tcPr>
            <w:tcW w:w="2208" w:type="dxa"/>
            <w:shd w:val="clear" w:color="auto" w:fill="auto"/>
          </w:tcPr>
          <w:p w14:paraId="25EE5250" w14:textId="47C72948" w:rsidR="00994C50" w:rsidRPr="00B422E8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>https://imagej.nih.gov/ij/</w:t>
            </w:r>
          </w:p>
        </w:tc>
      </w:tr>
      <w:tr w:rsidR="00994C50" w:rsidRPr="003C67F3" w14:paraId="77EE3584" w14:textId="77777777" w:rsidTr="00036CA8">
        <w:trPr>
          <w:cantSplit/>
          <w:trHeight w:val="259"/>
        </w:trPr>
        <w:tc>
          <w:tcPr>
            <w:tcW w:w="4959" w:type="dxa"/>
            <w:tcBorders>
              <w:bottom w:val="single" w:sz="12" w:space="0" w:color="auto"/>
            </w:tcBorders>
            <w:shd w:val="clear" w:color="auto" w:fill="auto"/>
          </w:tcPr>
          <w:p w14:paraId="60E3EECA" w14:textId="7AD6A0C2" w:rsidR="00994C50" w:rsidRPr="00B422E8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41" w:name="OLE_LINK110"/>
            <w:bookmarkStart w:id="42" w:name="OLE_LINK111"/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>Integrative Genomics Viewer (IGV)</w:t>
            </w:r>
            <w:bookmarkEnd w:id="41"/>
            <w:bookmarkEnd w:id="42"/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v2.8.2</w:t>
            </w:r>
          </w:p>
        </w:tc>
        <w:tc>
          <w:tcPr>
            <w:tcW w:w="2409" w:type="dxa"/>
            <w:tcBorders>
              <w:bottom w:val="single" w:sz="12" w:space="0" w:color="auto"/>
            </w:tcBorders>
            <w:shd w:val="clear" w:color="auto" w:fill="auto"/>
          </w:tcPr>
          <w:p w14:paraId="234C954D" w14:textId="3050BFCF" w:rsidR="00994C50" w:rsidRPr="00B422E8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43" w:name="OLE_LINK195"/>
            <w:bookmarkStart w:id="44" w:name="OLE_LINK196"/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>Robinson et al., 2017</w:t>
            </w:r>
            <w:bookmarkEnd w:id="43"/>
            <w:bookmarkEnd w:id="44"/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PMID: 29092934)</w:t>
            </w:r>
          </w:p>
        </w:tc>
        <w:tc>
          <w:tcPr>
            <w:tcW w:w="2208" w:type="dxa"/>
            <w:tcBorders>
              <w:bottom w:val="single" w:sz="12" w:space="0" w:color="auto"/>
            </w:tcBorders>
            <w:shd w:val="clear" w:color="auto" w:fill="auto"/>
          </w:tcPr>
          <w:p w14:paraId="4C085D40" w14:textId="40083E32" w:rsidR="00994C50" w:rsidRPr="00B422E8" w:rsidRDefault="00994C50" w:rsidP="00994C5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B422E8">
              <w:rPr>
                <w:rFonts w:ascii="Arial" w:hAnsi="Arial" w:cs="Arial"/>
                <w:color w:val="000000" w:themeColor="text1"/>
                <w:sz w:val="20"/>
                <w:szCs w:val="20"/>
              </w:rPr>
              <w:t>https://igv.org/</w:t>
            </w:r>
          </w:p>
        </w:tc>
      </w:tr>
      <w:tr w:rsidR="00994C50" w:rsidRPr="003C67F3" w14:paraId="170A07BD" w14:textId="77777777" w:rsidTr="002F486B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1DD532C9" w14:textId="03152FF0" w:rsidR="00994C50" w:rsidRPr="00BF7835" w:rsidRDefault="00994C50" w:rsidP="00994C50">
            <w:pPr>
              <w:rPr>
                <w:rFonts w:ascii="Arial" w:eastAsia="宋体" w:hAnsi="Arial" w:cs="Arial"/>
                <w:color w:val="FF0000"/>
                <w:sz w:val="20"/>
                <w:szCs w:val="20"/>
                <w:lang w:eastAsia="zh-CN"/>
              </w:rPr>
            </w:pPr>
            <w:r w:rsidRPr="002F486B">
              <w:rPr>
                <w:rFonts w:ascii="Arial" w:eastAsia="宋体" w:hAnsi="Arial" w:cs="Arial" w:hint="eastAsia"/>
                <w:color w:val="000000" w:themeColor="text1"/>
                <w:sz w:val="20"/>
                <w:szCs w:val="20"/>
                <w:lang w:eastAsia="zh-CN"/>
              </w:rPr>
              <w:t>O</w:t>
            </w:r>
            <w:r w:rsidRPr="002F486B">
              <w:rPr>
                <w:rFonts w:ascii="Arial" w:eastAsia="宋体" w:hAnsi="Arial" w:cs="Arial"/>
                <w:color w:val="000000" w:themeColor="text1"/>
                <w:sz w:val="20"/>
                <w:szCs w:val="20"/>
                <w:lang w:eastAsia="zh-CN"/>
              </w:rPr>
              <w:t>ther</w:t>
            </w:r>
          </w:p>
        </w:tc>
      </w:tr>
      <w:tr w:rsidR="002F486B" w:rsidRPr="003C67F3" w14:paraId="190AD27F" w14:textId="77777777" w:rsidTr="00036CA8">
        <w:trPr>
          <w:cantSplit/>
          <w:trHeight w:val="259"/>
        </w:trPr>
        <w:tc>
          <w:tcPr>
            <w:tcW w:w="9576" w:type="dxa"/>
            <w:gridSpan w:val="3"/>
            <w:tcBorders>
              <w:top w:val="single" w:sz="12" w:space="0" w:color="auto"/>
            </w:tcBorders>
            <w:shd w:val="clear" w:color="auto" w:fill="auto"/>
          </w:tcPr>
          <w:p w14:paraId="3B893032" w14:textId="77777777" w:rsidR="002F486B" w:rsidRPr="00BF7835" w:rsidRDefault="002F486B" w:rsidP="00994C50">
            <w:pPr>
              <w:rPr>
                <w:rFonts w:ascii="Arial" w:eastAsia="宋体" w:hAnsi="Arial" w:cs="Arial"/>
                <w:color w:val="FF0000"/>
                <w:sz w:val="20"/>
                <w:szCs w:val="20"/>
                <w:lang w:eastAsia="zh-CN"/>
              </w:rPr>
            </w:pPr>
          </w:p>
        </w:tc>
      </w:tr>
    </w:tbl>
    <w:p w14:paraId="72817586" w14:textId="43B3BE40" w:rsidR="0079363A" w:rsidRPr="00583F7B" w:rsidRDefault="0079363A" w:rsidP="00583F7B">
      <w:pPr>
        <w:rPr>
          <w:rFonts w:ascii="Arial" w:hAnsi="Arial" w:cs="Arial"/>
          <w:b/>
          <w:i/>
          <w:sz w:val="20"/>
          <w:szCs w:val="20"/>
        </w:rPr>
      </w:pPr>
    </w:p>
    <w:sectPr w:rsidR="0079363A" w:rsidRPr="00583F7B" w:rsidSect="002C42A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C2E87" w14:textId="77777777" w:rsidR="00347B9F" w:rsidRDefault="00347B9F" w:rsidP="00723E56">
      <w:pPr>
        <w:spacing w:after="0" w:line="240" w:lineRule="auto"/>
      </w:pPr>
      <w:r>
        <w:separator/>
      </w:r>
    </w:p>
  </w:endnote>
  <w:endnote w:type="continuationSeparator" w:id="0">
    <w:p w14:paraId="6B87B577" w14:textId="77777777" w:rsidR="00347B9F" w:rsidRDefault="00347B9F" w:rsidP="00723E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1D4A6" w14:textId="77777777" w:rsidR="00347B9F" w:rsidRDefault="00347B9F" w:rsidP="00723E56">
      <w:pPr>
        <w:spacing w:after="0" w:line="240" w:lineRule="auto"/>
      </w:pPr>
      <w:r>
        <w:separator/>
      </w:r>
    </w:p>
  </w:footnote>
  <w:footnote w:type="continuationSeparator" w:id="0">
    <w:p w14:paraId="35297F0C" w14:textId="77777777" w:rsidR="00347B9F" w:rsidRDefault="00347B9F" w:rsidP="00723E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3345D" w14:textId="1B8EB506" w:rsidR="00874070" w:rsidRDefault="00874070" w:rsidP="00FF4B55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21EE8"/>
    <w:multiLevelType w:val="multilevel"/>
    <w:tmpl w:val="D0BA0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D6077C"/>
    <w:multiLevelType w:val="hybridMultilevel"/>
    <w:tmpl w:val="EC64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7268001">
    <w:abstractNumId w:val="1"/>
  </w:num>
  <w:num w:numId="2" w16cid:durableId="809056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TQ0NTIwMjY0MDJQ0lEKTi0uzszPAykwqgUA5qgXPSwAAAA="/>
  </w:docVars>
  <w:rsids>
    <w:rsidRoot w:val="00FA5D98"/>
    <w:rsid w:val="00002157"/>
    <w:rsid w:val="00006C2B"/>
    <w:rsid w:val="00011942"/>
    <w:rsid w:val="000154BD"/>
    <w:rsid w:val="00020663"/>
    <w:rsid w:val="00024AC3"/>
    <w:rsid w:val="00036543"/>
    <w:rsid w:val="00036CA8"/>
    <w:rsid w:val="000412B4"/>
    <w:rsid w:val="000413BB"/>
    <w:rsid w:val="000438CE"/>
    <w:rsid w:val="00043E35"/>
    <w:rsid w:val="000450D9"/>
    <w:rsid w:val="000464C7"/>
    <w:rsid w:val="00047829"/>
    <w:rsid w:val="00047E46"/>
    <w:rsid w:val="00050387"/>
    <w:rsid w:val="000533B2"/>
    <w:rsid w:val="00053C37"/>
    <w:rsid w:val="0005540E"/>
    <w:rsid w:val="00056DF8"/>
    <w:rsid w:val="000603A4"/>
    <w:rsid w:val="000649E2"/>
    <w:rsid w:val="00070F70"/>
    <w:rsid w:val="00074A63"/>
    <w:rsid w:val="00077197"/>
    <w:rsid w:val="000804C0"/>
    <w:rsid w:val="00087BA5"/>
    <w:rsid w:val="00087BED"/>
    <w:rsid w:val="000903D3"/>
    <w:rsid w:val="00094906"/>
    <w:rsid w:val="00096A31"/>
    <w:rsid w:val="000A6B0D"/>
    <w:rsid w:val="000C1CEB"/>
    <w:rsid w:val="000C3987"/>
    <w:rsid w:val="000C7676"/>
    <w:rsid w:val="000D052A"/>
    <w:rsid w:val="000D061D"/>
    <w:rsid w:val="000D217D"/>
    <w:rsid w:val="000D3999"/>
    <w:rsid w:val="000D76E5"/>
    <w:rsid w:val="000E045F"/>
    <w:rsid w:val="000E48ED"/>
    <w:rsid w:val="000E5ABA"/>
    <w:rsid w:val="000F2D7F"/>
    <w:rsid w:val="000F715F"/>
    <w:rsid w:val="00100484"/>
    <w:rsid w:val="001019AE"/>
    <w:rsid w:val="001051FF"/>
    <w:rsid w:val="00105913"/>
    <w:rsid w:val="001075BE"/>
    <w:rsid w:val="00107EBD"/>
    <w:rsid w:val="00111A14"/>
    <w:rsid w:val="0011387D"/>
    <w:rsid w:val="001138A4"/>
    <w:rsid w:val="00114433"/>
    <w:rsid w:val="00114CD7"/>
    <w:rsid w:val="0011565E"/>
    <w:rsid w:val="00115745"/>
    <w:rsid w:val="001158FD"/>
    <w:rsid w:val="001233DA"/>
    <w:rsid w:val="00132DA8"/>
    <w:rsid w:val="00133091"/>
    <w:rsid w:val="0013341E"/>
    <w:rsid w:val="00133E5F"/>
    <w:rsid w:val="00134A30"/>
    <w:rsid w:val="0013535C"/>
    <w:rsid w:val="00140294"/>
    <w:rsid w:val="001439F0"/>
    <w:rsid w:val="00144360"/>
    <w:rsid w:val="0014758E"/>
    <w:rsid w:val="001509BF"/>
    <w:rsid w:val="00150BF9"/>
    <w:rsid w:val="00155B57"/>
    <w:rsid w:val="001602EC"/>
    <w:rsid w:val="00160666"/>
    <w:rsid w:val="0016101B"/>
    <w:rsid w:val="00162CE8"/>
    <w:rsid w:val="00164F17"/>
    <w:rsid w:val="0016702C"/>
    <w:rsid w:val="00167DB7"/>
    <w:rsid w:val="00170CDF"/>
    <w:rsid w:val="0017211F"/>
    <w:rsid w:val="00177B60"/>
    <w:rsid w:val="00185EA1"/>
    <w:rsid w:val="00186973"/>
    <w:rsid w:val="00186BE9"/>
    <w:rsid w:val="00192109"/>
    <w:rsid w:val="0019320C"/>
    <w:rsid w:val="00194BED"/>
    <w:rsid w:val="001970E2"/>
    <w:rsid w:val="00197158"/>
    <w:rsid w:val="001978E3"/>
    <w:rsid w:val="001979AA"/>
    <w:rsid w:val="001A7A79"/>
    <w:rsid w:val="001B2958"/>
    <w:rsid w:val="001B33C7"/>
    <w:rsid w:val="001B55FF"/>
    <w:rsid w:val="001B6A23"/>
    <w:rsid w:val="001B73C2"/>
    <w:rsid w:val="001C1940"/>
    <w:rsid w:val="001C4838"/>
    <w:rsid w:val="001C63FA"/>
    <w:rsid w:val="001D2370"/>
    <w:rsid w:val="001D2F3B"/>
    <w:rsid w:val="001D350D"/>
    <w:rsid w:val="001D3EA1"/>
    <w:rsid w:val="001E0C40"/>
    <w:rsid w:val="001E1035"/>
    <w:rsid w:val="001E1456"/>
    <w:rsid w:val="001E2181"/>
    <w:rsid w:val="001E2CE6"/>
    <w:rsid w:val="001E4FAC"/>
    <w:rsid w:val="001E7249"/>
    <w:rsid w:val="001E7596"/>
    <w:rsid w:val="001F4001"/>
    <w:rsid w:val="001F421D"/>
    <w:rsid w:val="001F747F"/>
    <w:rsid w:val="00202DFB"/>
    <w:rsid w:val="00203E25"/>
    <w:rsid w:val="0020433B"/>
    <w:rsid w:val="00204C14"/>
    <w:rsid w:val="002053BA"/>
    <w:rsid w:val="00205CA6"/>
    <w:rsid w:val="00206A8A"/>
    <w:rsid w:val="00207127"/>
    <w:rsid w:val="002072BD"/>
    <w:rsid w:val="00220D92"/>
    <w:rsid w:val="00223239"/>
    <w:rsid w:val="00225712"/>
    <w:rsid w:val="002268E3"/>
    <w:rsid w:val="00226E8B"/>
    <w:rsid w:val="002335B7"/>
    <w:rsid w:val="00235BF1"/>
    <w:rsid w:val="0023691E"/>
    <w:rsid w:val="00241AEC"/>
    <w:rsid w:val="002432CA"/>
    <w:rsid w:val="0024449D"/>
    <w:rsid w:val="0024548C"/>
    <w:rsid w:val="00245523"/>
    <w:rsid w:val="0024618D"/>
    <w:rsid w:val="002479BF"/>
    <w:rsid w:val="0025239B"/>
    <w:rsid w:val="00253CDD"/>
    <w:rsid w:val="00255442"/>
    <w:rsid w:val="00255D89"/>
    <w:rsid w:val="002607C0"/>
    <w:rsid w:val="00260F89"/>
    <w:rsid w:val="00261B23"/>
    <w:rsid w:val="00264B0D"/>
    <w:rsid w:val="00270D36"/>
    <w:rsid w:val="00274CAF"/>
    <w:rsid w:val="002809B5"/>
    <w:rsid w:val="002865F4"/>
    <w:rsid w:val="00287AAC"/>
    <w:rsid w:val="00287CE6"/>
    <w:rsid w:val="00291913"/>
    <w:rsid w:val="00293E62"/>
    <w:rsid w:val="00294399"/>
    <w:rsid w:val="00296CE2"/>
    <w:rsid w:val="002A6277"/>
    <w:rsid w:val="002A6D19"/>
    <w:rsid w:val="002B08A9"/>
    <w:rsid w:val="002B08C2"/>
    <w:rsid w:val="002B4530"/>
    <w:rsid w:val="002B52E8"/>
    <w:rsid w:val="002B751C"/>
    <w:rsid w:val="002B7F13"/>
    <w:rsid w:val="002C36A2"/>
    <w:rsid w:val="002C42AD"/>
    <w:rsid w:val="002C4ED0"/>
    <w:rsid w:val="002C60D0"/>
    <w:rsid w:val="002D096B"/>
    <w:rsid w:val="002D20B2"/>
    <w:rsid w:val="002D5D34"/>
    <w:rsid w:val="002E18B9"/>
    <w:rsid w:val="002E773B"/>
    <w:rsid w:val="002F07AF"/>
    <w:rsid w:val="002F1F21"/>
    <w:rsid w:val="002F2AF9"/>
    <w:rsid w:val="002F34B6"/>
    <w:rsid w:val="002F4579"/>
    <w:rsid w:val="002F486B"/>
    <w:rsid w:val="002F6D1C"/>
    <w:rsid w:val="002F7976"/>
    <w:rsid w:val="00302D4E"/>
    <w:rsid w:val="00305637"/>
    <w:rsid w:val="00307A10"/>
    <w:rsid w:val="00310C09"/>
    <w:rsid w:val="0031466A"/>
    <w:rsid w:val="00314E28"/>
    <w:rsid w:val="003160D7"/>
    <w:rsid w:val="00316DB6"/>
    <w:rsid w:val="00317C00"/>
    <w:rsid w:val="00325B6A"/>
    <w:rsid w:val="00326089"/>
    <w:rsid w:val="00327EDE"/>
    <w:rsid w:val="00331F83"/>
    <w:rsid w:val="0034523E"/>
    <w:rsid w:val="00347B9F"/>
    <w:rsid w:val="0035251C"/>
    <w:rsid w:val="00354A74"/>
    <w:rsid w:val="00355155"/>
    <w:rsid w:val="00356E8D"/>
    <w:rsid w:val="00360626"/>
    <w:rsid w:val="00360FD1"/>
    <w:rsid w:val="00361228"/>
    <w:rsid w:val="0036184D"/>
    <w:rsid w:val="0036397A"/>
    <w:rsid w:val="0037011B"/>
    <w:rsid w:val="00373106"/>
    <w:rsid w:val="0037443C"/>
    <w:rsid w:val="00375303"/>
    <w:rsid w:val="00376654"/>
    <w:rsid w:val="00386872"/>
    <w:rsid w:val="00390237"/>
    <w:rsid w:val="00394F68"/>
    <w:rsid w:val="0039535A"/>
    <w:rsid w:val="00397C63"/>
    <w:rsid w:val="003A53E0"/>
    <w:rsid w:val="003B0E3C"/>
    <w:rsid w:val="003B2DB0"/>
    <w:rsid w:val="003B36FB"/>
    <w:rsid w:val="003B6784"/>
    <w:rsid w:val="003C15BE"/>
    <w:rsid w:val="003C67F3"/>
    <w:rsid w:val="003D118C"/>
    <w:rsid w:val="003D3372"/>
    <w:rsid w:val="003D40EB"/>
    <w:rsid w:val="003D5B11"/>
    <w:rsid w:val="003D5F35"/>
    <w:rsid w:val="003D6533"/>
    <w:rsid w:val="003E1CE3"/>
    <w:rsid w:val="003E3566"/>
    <w:rsid w:val="003E475F"/>
    <w:rsid w:val="003E4FE5"/>
    <w:rsid w:val="003E7594"/>
    <w:rsid w:val="00402CF0"/>
    <w:rsid w:val="004063A8"/>
    <w:rsid w:val="00407C8B"/>
    <w:rsid w:val="00413DAA"/>
    <w:rsid w:val="00413E6A"/>
    <w:rsid w:val="00415690"/>
    <w:rsid w:val="00415E52"/>
    <w:rsid w:val="004172B5"/>
    <w:rsid w:val="00417585"/>
    <w:rsid w:val="0042323F"/>
    <w:rsid w:val="004236F7"/>
    <w:rsid w:val="004237BF"/>
    <w:rsid w:val="004268D2"/>
    <w:rsid w:val="00427991"/>
    <w:rsid w:val="004323F8"/>
    <w:rsid w:val="00433512"/>
    <w:rsid w:val="0044058F"/>
    <w:rsid w:val="00441D56"/>
    <w:rsid w:val="0044203C"/>
    <w:rsid w:val="00443906"/>
    <w:rsid w:val="004474F2"/>
    <w:rsid w:val="0045199C"/>
    <w:rsid w:val="004548FA"/>
    <w:rsid w:val="00457F82"/>
    <w:rsid w:val="00461E3C"/>
    <w:rsid w:val="00462EB1"/>
    <w:rsid w:val="004704A8"/>
    <w:rsid w:val="00474C2B"/>
    <w:rsid w:val="0048267E"/>
    <w:rsid w:val="00482FB0"/>
    <w:rsid w:val="004853BF"/>
    <w:rsid w:val="0049083C"/>
    <w:rsid w:val="0049273F"/>
    <w:rsid w:val="004957B9"/>
    <w:rsid w:val="004A021C"/>
    <w:rsid w:val="004A19D8"/>
    <w:rsid w:val="004A1B42"/>
    <w:rsid w:val="004A2DAA"/>
    <w:rsid w:val="004A3F0E"/>
    <w:rsid w:val="004A56E7"/>
    <w:rsid w:val="004B3291"/>
    <w:rsid w:val="004B4287"/>
    <w:rsid w:val="004C36B9"/>
    <w:rsid w:val="004C4A2D"/>
    <w:rsid w:val="004C53E7"/>
    <w:rsid w:val="004C71B9"/>
    <w:rsid w:val="004C7722"/>
    <w:rsid w:val="004D780F"/>
    <w:rsid w:val="004E1428"/>
    <w:rsid w:val="004E1788"/>
    <w:rsid w:val="004E4FC7"/>
    <w:rsid w:val="004E68B9"/>
    <w:rsid w:val="004F019A"/>
    <w:rsid w:val="004F110B"/>
    <w:rsid w:val="004F2E9B"/>
    <w:rsid w:val="004F4ADD"/>
    <w:rsid w:val="005002DC"/>
    <w:rsid w:val="005003E0"/>
    <w:rsid w:val="00503B4A"/>
    <w:rsid w:val="00512B21"/>
    <w:rsid w:val="00516438"/>
    <w:rsid w:val="005206BA"/>
    <w:rsid w:val="00524D8B"/>
    <w:rsid w:val="00526355"/>
    <w:rsid w:val="00531691"/>
    <w:rsid w:val="00532140"/>
    <w:rsid w:val="005325EC"/>
    <w:rsid w:val="00532B64"/>
    <w:rsid w:val="0054119F"/>
    <w:rsid w:val="005416EF"/>
    <w:rsid w:val="0054449C"/>
    <w:rsid w:val="00546EB5"/>
    <w:rsid w:val="0054799D"/>
    <w:rsid w:val="00552BBB"/>
    <w:rsid w:val="00553BEB"/>
    <w:rsid w:val="00553FD5"/>
    <w:rsid w:val="00554C95"/>
    <w:rsid w:val="005578E5"/>
    <w:rsid w:val="00564BD1"/>
    <w:rsid w:val="00570061"/>
    <w:rsid w:val="00570BE4"/>
    <w:rsid w:val="00570DC7"/>
    <w:rsid w:val="00573752"/>
    <w:rsid w:val="00576960"/>
    <w:rsid w:val="00581B97"/>
    <w:rsid w:val="00583F7B"/>
    <w:rsid w:val="005849D0"/>
    <w:rsid w:val="005853E4"/>
    <w:rsid w:val="0058794B"/>
    <w:rsid w:val="00591BF5"/>
    <w:rsid w:val="00596A64"/>
    <w:rsid w:val="005973C4"/>
    <w:rsid w:val="0059744A"/>
    <w:rsid w:val="005A0489"/>
    <w:rsid w:val="005A3ACF"/>
    <w:rsid w:val="005A6AA1"/>
    <w:rsid w:val="005A6D66"/>
    <w:rsid w:val="005A7D80"/>
    <w:rsid w:val="005B2884"/>
    <w:rsid w:val="005B2C31"/>
    <w:rsid w:val="005B76C0"/>
    <w:rsid w:val="005C18F8"/>
    <w:rsid w:val="005C456A"/>
    <w:rsid w:val="005D10AC"/>
    <w:rsid w:val="005D2E2D"/>
    <w:rsid w:val="005D5ED3"/>
    <w:rsid w:val="005E106A"/>
    <w:rsid w:val="005E1BFE"/>
    <w:rsid w:val="005E28E5"/>
    <w:rsid w:val="005E2E0F"/>
    <w:rsid w:val="005E7041"/>
    <w:rsid w:val="005E73E1"/>
    <w:rsid w:val="005F29C4"/>
    <w:rsid w:val="005F3122"/>
    <w:rsid w:val="005F4014"/>
    <w:rsid w:val="005F4E19"/>
    <w:rsid w:val="005F71DE"/>
    <w:rsid w:val="005F77F3"/>
    <w:rsid w:val="00600335"/>
    <w:rsid w:val="006006D5"/>
    <w:rsid w:val="00600F9E"/>
    <w:rsid w:val="00603B1C"/>
    <w:rsid w:val="006150B8"/>
    <w:rsid w:val="00615F24"/>
    <w:rsid w:val="00617493"/>
    <w:rsid w:val="00617BEF"/>
    <w:rsid w:val="00621B66"/>
    <w:rsid w:val="00621C16"/>
    <w:rsid w:val="00624FAC"/>
    <w:rsid w:val="00630189"/>
    <w:rsid w:val="00632AA2"/>
    <w:rsid w:val="0063332B"/>
    <w:rsid w:val="00641B10"/>
    <w:rsid w:val="00642566"/>
    <w:rsid w:val="00643829"/>
    <w:rsid w:val="00645CC3"/>
    <w:rsid w:val="00646442"/>
    <w:rsid w:val="00646D3E"/>
    <w:rsid w:val="00651059"/>
    <w:rsid w:val="00652CDD"/>
    <w:rsid w:val="00653F5A"/>
    <w:rsid w:val="00654FF0"/>
    <w:rsid w:val="006619D7"/>
    <w:rsid w:val="006622F5"/>
    <w:rsid w:val="00667E1B"/>
    <w:rsid w:val="0067118F"/>
    <w:rsid w:val="0067199F"/>
    <w:rsid w:val="006735FB"/>
    <w:rsid w:val="0067411D"/>
    <w:rsid w:val="006850C1"/>
    <w:rsid w:val="00685E22"/>
    <w:rsid w:val="0069536F"/>
    <w:rsid w:val="006A00D6"/>
    <w:rsid w:val="006A053A"/>
    <w:rsid w:val="006A23C1"/>
    <w:rsid w:val="006B3244"/>
    <w:rsid w:val="006B4755"/>
    <w:rsid w:val="006B503E"/>
    <w:rsid w:val="006B50C3"/>
    <w:rsid w:val="006B56E0"/>
    <w:rsid w:val="006C02C6"/>
    <w:rsid w:val="006C1E08"/>
    <w:rsid w:val="006C2BF3"/>
    <w:rsid w:val="006C30A9"/>
    <w:rsid w:val="006C69E6"/>
    <w:rsid w:val="006D137A"/>
    <w:rsid w:val="006E0C42"/>
    <w:rsid w:val="006E42B2"/>
    <w:rsid w:val="006F0758"/>
    <w:rsid w:val="006F099D"/>
    <w:rsid w:val="006F0A8F"/>
    <w:rsid w:val="006F0F14"/>
    <w:rsid w:val="006F2103"/>
    <w:rsid w:val="006F2F88"/>
    <w:rsid w:val="006F37B5"/>
    <w:rsid w:val="006F3910"/>
    <w:rsid w:val="006F4783"/>
    <w:rsid w:val="006F6AAE"/>
    <w:rsid w:val="006F7A85"/>
    <w:rsid w:val="00702E4C"/>
    <w:rsid w:val="00703D9D"/>
    <w:rsid w:val="00706491"/>
    <w:rsid w:val="00706F62"/>
    <w:rsid w:val="007114BC"/>
    <w:rsid w:val="0071311C"/>
    <w:rsid w:val="00715A7C"/>
    <w:rsid w:val="007211E7"/>
    <w:rsid w:val="007227B0"/>
    <w:rsid w:val="00723E56"/>
    <w:rsid w:val="00727071"/>
    <w:rsid w:val="00730C67"/>
    <w:rsid w:val="0073130F"/>
    <w:rsid w:val="00731EE7"/>
    <w:rsid w:val="00733BF5"/>
    <w:rsid w:val="007342E6"/>
    <w:rsid w:val="00735B51"/>
    <w:rsid w:val="00735C40"/>
    <w:rsid w:val="00735FB1"/>
    <w:rsid w:val="007367CA"/>
    <w:rsid w:val="00741DFA"/>
    <w:rsid w:val="00742FED"/>
    <w:rsid w:val="00746BFB"/>
    <w:rsid w:val="007473A3"/>
    <w:rsid w:val="00747E63"/>
    <w:rsid w:val="00753F26"/>
    <w:rsid w:val="00761517"/>
    <w:rsid w:val="00761A9E"/>
    <w:rsid w:val="00762AAA"/>
    <w:rsid w:val="00763EC1"/>
    <w:rsid w:val="00764FEE"/>
    <w:rsid w:val="00765B33"/>
    <w:rsid w:val="007707A6"/>
    <w:rsid w:val="0077561F"/>
    <w:rsid w:val="00776084"/>
    <w:rsid w:val="007770A2"/>
    <w:rsid w:val="007808CE"/>
    <w:rsid w:val="00781AC9"/>
    <w:rsid w:val="00782202"/>
    <w:rsid w:val="00782609"/>
    <w:rsid w:val="00784234"/>
    <w:rsid w:val="007853AB"/>
    <w:rsid w:val="007873F5"/>
    <w:rsid w:val="0079052F"/>
    <w:rsid w:val="00790AC6"/>
    <w:rsid w:val="00792970"/>
    <w:rsid w:val="007933BB"/>
    <w:rsid w:val="0079363A"/>
    <w:rsid w:val="00794F4F"/>
    <w:rsid w:val="007A2791"/>
    <w:rsid w:val="007B1144"/>
    <w:rsid w:val="007B2128"/>
    <w:rsid w:val="007B44F2"/>
    <w:rsid w:val="007B6D8A"/>
    <w:rsid w:val="007C162F"/>
    <w:rsid w:val="007C3928"/>
    <w:rsid w:val="007C575A"/>
    <w:rsid w:val="007D067C"/>
    <w:rsid w:val="007D14D2"/>
    <w:rsid w:val="007D434F"/>
    <w:rsid w:val="007D64F0"/>
    <w:rsid w:val="007D66A4"/>
    <w:rsid w:val="007E0AE4"/>
    <w:rsid w:val="007E0FF9"/>
    <w:rsid w:val="007E3F2C"/>
    <w:rsid w:val="007E5F7D"/>
    <w:rsid w:val="007E7A6F"/>
    <w:rsid w:val="007E7B75"/>
    <w:rsid w:val="007E7B8D"/>
    <w:rsid w:val="007F17D8"/>
    <w:rsid w:val="00800C38"/>
    <w:rsid w:val="00801052"/>
    <w:rsid w:val="00801C2E"/>
    <w:rsid w:val="008056BF"/>
    <w:rsid w:val="00805AC3"/>
    <w:rsid w:val="0080684D"/>
    <w:rsid w:val="0080705B"/>
    <w:rsid w:val="00807F89"/>
    <w:rsid w:val="008106A0"/>
    <w:rsid w:val="00811BF9"/>
    <w:rsid w:val="00812794"/>
    <w:rsid w:val="00812D1D"/>
    <w:rsid w:val="008132C0"/>
    <w:rsid w:val="00814579"/>
    <w:rsid w:val="00814B68"/>
    <w:rsid w:val="00815019"/>
    <w:rsid w:val="008163E1"/>
    <w:rsid w:val="00817C7A"/>
    <w:rsid w:val="00820A9C"/>
    <w:rsid w:val="008237F4"/>
    <w:rsid w:val="008311B5"/>
    <w:rsid w:val="00835A27"/>
    <w:rsid w:val="00837C19"/>
    <w:rsid w:val="00840A72"/>
    <w:rsid w:val="00840B74"/>
    <w:rsid w:val="00842056"/>
    <w:rsid w:val="0084209E"/>
    <w:rsid w:val="00842DB0"/>
    <w:rsid w:val="00843FE4"/>
    <w:rsid w:val="00846216"/>
    <w:rsid w:val="008541E2"/>
    <w:rsid w:val="00855A35"/>
    <w:rsid w:val="00855CE7"/>
    <w:rsid w:val="00862C2C"/>
    <w:rsid w:val="008657E4"/>
    <w:rsid w:val="00870BD4"/>
    <w:rsid w:val="00874070"/>
    <w:rsid w:val="00874608"/>
    <w:rsid w:val="008753BE"/>
    <w:rsid w:val="00880D9E"/>
    <w:rsid w:val="0088355F"/>
    <w:rsid w:val="008837C3"/>
    <w:rsid w:val="008862C9"/>
    <w:rsid w:val="008929E8"/>
    <w:rsid w:val="00892D10"/>
    <w:rsid w:val="008941C2"/>
    <w:rsid w:val="00896692"/>
    <w:rsid w:val="00897898"/>
    <w:rsid w:val="008A3B80"/>
    <w:rsid w:val="008A5FC7"/>
    <w:rsid w:val="008A75F9"/>
    <w:rsid w:val="008A7DD7"/>
    <w:rsid w:val="008B035E"/>
    <w:rsid w:val="008B262D"/>
    <w:rsid w:val="008B6A42"/>
    <w:rsid w:val="008C125F"/>
    <w:rsid w:val="008C1C28"/>
    <w:rsid w:val="008C2CEB"/>
    <w:rsid w:val="008C2E98"/>
    <w:rsid w:val="008C3AB7"/>
    <w:rsid w:val="008C6C41"/>
    <w:rsid w:val="008C7410"/>
    <w:rsid w:val="008D3664"/>
    <w:rsid w:val="008D3FA6"/>
    <w:rsid w:val="008D4B01"/>
    <w:rsid w:val="008E0D56"/>
    <w:rsid w:val="008E2EB3"/>
    <w:rsid w:val="008E4E52"/>
    <w:rsid w:val="008E68AF"/>
    <w:rsid w:val="008F05FE"/>
    <w:rsid w:val="008F2738"/>
    <w:rsid w:val="0090147E"/>
    <w:rsid w:val="009017DC"/>
    <w:rsid w:val="00902560"/>
    <w:rsid w:val="009125AA"/>
    <w:rsid w:val="0091639E"/>
    <w:rsid w:val="009165F2"/>
    <w:rsid w:val="00922610"/>
    <w:rsid w:val="0092453B"/>
    <w:rsid w:val="00925447"/>
    <w:rsid w:val="00933AC9"/>
    <w:rsid w:val="0093419D"/>
    <w:rsid w:val="009364BA"/>
    <w:rsid w:val="00944433"/>
    <w:rsid w:val="00952280"/>
    <w:rsid w:val="00954430"/>
    <w:rsid w:val="009549A7"/>
    <w:rsid w:val="00954B3A"/>
    <w:rsid w:val="00956914"/>
    <w:rsid w:val="009622C0"/>
    <w:rsid w:val="00962D3B"/>
    <w:rsid w:val="00970BEE"/>
    <w:rsid w:val="009737F6"/>
    <w:rsid w:val="00981015"/>
    <w:rsid w:val="00990657"/>
    <w:rsid w:val="00993416"/>
    <w:rsid w:val="00994C50"/>
    <w:rsid w:val="0099717E"/>
    <w:rsid w:val="009A0108"/>
    <w:rsid w:val="009A464A"/>
    <w:rsid w:val="009A4F0B"/>
    <w:rsid w:val="009A6CC2"/>
    <w:rsid w:val="009B134A"/>
    <w:rsid w:val="009B20A2"/>
    <w:rsid w:val="009B3AC7"/>
    <w:rsid w:val="009B60D6"/>
    <w:rsid w:val="009C1935"/>
    <w:rsid w:val="009C21A1"/>
    <w:rsid w:val="009C3836"/>
    <w:rsid w:val="009C53A6"/>
    <w:rsid w:val="009C60D4"/>
    <w:rsid w:val="009C73FA"/>
    <w:rsid w:val="009D02FB"/>
    <w:rsid w:val="009D2A0F"/>
    <w:rsid w:val="009D3702"/>
    <w:rsid w:val="009D470D"/>
    <w:rsid w:val="009D68E3"/>
    <w:rsid w:val="009E14DA"/>
    <w:rsid w:val="009E2DFE"/>
    <w:rsid w:val="009E485F"/>
    <w:rsid w:val="009E55E9"/>
    <w:rsid w:val="009E5F76"/>
    <w:rsid w:val="009E6691"/>
    <w:rsid w:val="009F0C82"/>
    <w:rsid w:val="009F1B1A"/>
    <w:rsid w:val="009F334D"/>
    <w:rsid w:val="009F5053"/>
    <w:rsid w:val="00A01452"/>
    <w:rsid w:val="00A04370"/>
    <w:rsid w:val="00A05E18"/>
    <w:rsid w:val="00A06044"/>
    <w:rsid w:val="00A14676"/>
    <w:rsid w:val="00A1592B"/>
    <w:rsid w:val="00A15FC2"/>
    <w:rsid w:val="00A21F53"/>
    <w:rsid w:val="00A25F24"/>
    <w:rsid w:val="00A265AC"/>
    <w:rsid w:val="00A30F83"/>
    <w:rsid w:val="00A311B2"/>
    <w:rsid w:val="00A31838"/>
    <w:rsid w:val="00A31A48"/>
    <w:rsid w:val="00A339AA"/>
    <w:rsid w:val="00A33E3A"/>
    <w:rsid w:val="00A35CF4"/>
    <w:rsid w:val="00A3618A"/>
    <w:rsid w:val="00A40CFE"/>
    <w:rsid w:val="00A42DC3"/>
    <w:rsid w:val="00A4342E"/>
    <w:rsid w:val="00A47AEE"/>
    <w:rsid w:val="00A47E29"/>
    <w:rsid w:val="00A50C47"/>
    <w:rsid w:val="00A51D25"/>
    <w:rsid w:val="00A5251E"/>
    <w:rsid w:val="00A55832"/>
    <w:rsid w:val="00A569FB"/>
    <w:rsid w:val="00A64746"/>
    <w:rsid w:val="00A67040"/>
    <w:rsid w:val="00A70635"/>
    <w:rsid w:val="00A71556"/>
    <w:rsid w:val="00A715E4"/>
    <w:rsid w:val="00A71B3D"/>
    <w:rsid w:val="00A800DC"/>
    <w:rsid w:val="00A861E0"/>
    <w:rsid w:val="00A87070"/>
    <w:rsid w:val="00A903EE"/>
    <w:rsid w:val="00AA1CAD"/>
    <w:rsid w:val="00AA1DDF"/>
    <w:rsid w:val="00AA38E3"/>
    <w:rsid w:val="00AA3B0B"/>
    <w:rsid w:val="00AA59CD"/>
    <w:rsid w:val="00AB1E87"/>
    <w:rsid w:val="00AB39EC"/>
    <w:rsid w:val="00AB4B9B"/>
    <w:rsid w:val="00AC1E85"/>
    <w:rsid w:val="00AC3AC4"/>
    <w:rsid w:val="00AC50DD"/>
    <w:rsid w:val="00AD154A"/>
    <w:rsid w:val="00AD16C5"/>
    <w:rsid w:val="00AD171A"/>
    <w:rsid w:val="00AD1EBE"/>
    <w:rsid w:val="00AD2332"/>
    <w:rsid w:val="00AD66DC"/>
    <w:rsid w:val="00AD71D3"/>
    <w:rsid w:val="00AD7549"/>
    <w:rsid w:val="00AE1170"/>
    <w:rsid w:val="00AE2214"/>
    <w:rsid w:val="00AE713B"/>
    <w:rsid w:val="00AE7437"/>
    <w:rsid w:val="00AF335A"/>
    <w:rsid w:val="00AF3FAC"/>
    <w:rsid w:val="00AF7580"/>
    <w:rsid w:val="00AF7A57"/>
    <w:rsid w:val="00B006CD"/>
    <w:rsid w:val="00B026E4"/>
    <w:rsid w:val="00B03C1D"/>
    <w:rsid w:val="00B05C0A"/>
    <w:rsid w:val="00B06A09"/>
    <w:rsid w:val="00B1157D"/>
    <w:rsid w:val="00B11FBE"/>
    <w:rsid w:val="00B1352E"/>
    <w:rsid w:val="00B13877"/>
    <w:rsid w:val="00B142AA"/>
    <w:rsid w:val="00B14B0C"/>
    <w:rsid w:val="00B14FDE"/>
    <w:rsid w:val="00B160A4"/>
    <w:rsid w:val="00B16243"/>
    <w:rsid w:val="00B1709E"/>
    <w:rsid w:val="00B2239F"/>
    <w:rsid w:val="00B23A1E"/>
    <w:rsid w:val="00B24FF5"/>
    <w:rsid w:val="00B25A9D"/>
    <w:rsid w:val="00B271DE"/>
    <w:rsid w:val="00B27D30"/>
    <w:rsid w:val="00B329A3"/>
    <w:rsid w:val="00B422E8"/>
    <w:rsid w:val="00B42550"/>
    <w:rsid w:val="00B43C1A"/>
    <w:rsid w:val="00B46B26"/>
    <w:rsid w:val="00B47B2B"/>
    <w:rsid w:val="00B5022C"/>
    <w:rsid w:val="00B52014"/>
    <w:rsid w:val="00B530D3"/>
    <w:rsid w:val="00B55472"/>
    <w:rsid w:val="00B56283"/>
    <w:rsid w:val="00B5690A"/>
    <w:rsid w:val="00B61789"/>
    <w:rsid w:val="00B654C8"/>
    <w:rsid w:val="00B67361"/>
    <w:rsid w:val="00B7018D"/>
    <w:rsid w:val="00B70378"/>
    <w:rsid w:val="00B74BA7"/>
    <w:rsid w:val="00B772BF"/>
    <w:rsid w:val="00B81CC3"/>
    <w:rsid w:val="00B82822"/>
    <w:rsid w:val="00B85C3F"/>
    <w:rsid w:val="00B86C50"/>
    <w:rsid w:val="00B93739"/>
    <w:rsid w:val="00B948FA"/>
    <w:rsid w:val="00B96461"/>
    <w:rsid w:val="00B972EC"/>
    <w:rsid w:val="00BA2088"/>
    <w:rsid w:val="00BA5B68"/>
    <w:rsid w:val="00BA6069"/>
    <w:rsid w:val="00BB049F"/>
    <w:rsid w:val="00BB0E08"/>
    <w:rsid w:val="00BB29C4"/>
    <w:rsid w:val="00BB32E5"/>
    <w:rsid w:val="00BB3D62"/>
    <w:rsid w:val="00BB5D3E"/>
    <w:rsid w:val="00BB5EC9"/>
    <w:rsid w:val="00BB6E61"/>
    <w:rsid w:val="00BC13DC"/>
    <w:rsid w:val="00BC33A5"/>
    <w:rsid w:val="00BC48CD"/>
    <w:rsid w:val="00BD23B3"/>
    <w:rsid w:val="00BD45B3"/>
    <w:rsid w:val="00BD4B58"/>
    <w:rsid w:val="00BD635B"/>
    <w:rsid w:val="00BE3F05"/>
    <w:rsid w:val="00BE7330"/>
    <w:rsid w:val="00BE7C05"/>
    <w:rsid w:val="00BF0C80"/>
    <w:rsid w:val="00BF166A"/>
    <w:rsid w:val="00BF3750"/>
    <w:rsid w:val="00BF3F7D"/>
    <w:rsid w:val="00BF4296"/>
    <w:rsid w:val="00BF448C"/>
    <w:rsid w:val="00BF5927"/>
    <w:rsid w:val="00BF7835"/>
    <w:rsid w:val="00C002F8"/>
    <w:rsid w:val="00C02D5D"/>
    <w:rsid w:val="00C03145"/>
    <w:rsid w:val="00C03DE4"/>
    <w:rsid w:val="00C074D1"/>
    <w:rsid w:val="00C10992"/>
    <w:rsid w:val="00C10E18"/>
    <w:rsid w:val="00C125A3"/>
    <w:rsid w:val="00C13507"/>
    <w:rsid w:val="00C135FD"/>
    <w:rsid w:val="00C13C75"/>
    <w:rsid w:val="00C15465"/>
    <w:rsid w:val="00C20398"/>
    <w:rsid w:val="00C2050B"/>
    <w:rsid w:val="00C20F78"/>
    <w:rsid w:val="00C23A86"/>
    <w:rsid w:val="00C35030"/>
    <w:rsid w:val="00C368C7"/>
    <w:rsid w:val="00C369F2"/>
    <w:rsid w:val="00C37C4D"/>
    <w:rsid w:val="00C41163"/>
    <w:rsid w:val="00C424BC"/>
    <w:rsid w:val="00C440A6"/>
    <w:rsid w:val="00C451ED"/>
    <w:rsid w:val="00C47A9E"/>
    <w:rsid w:val="00C47E1F"/>
    <w:rsid w:val="00C5072C"/>
    <w:rsid w:val="00C51653"/>
    <w:rsid w:val="00C56A3F"/>
    <w:rsid w:val="00C619EC"/>
    <w:rsid w:val="00C63AD3"/>
    <w:rsid w:val="00C63E4B"/>
    <w:rsid w:val="00C66DB7"/>
    <w:rsid w:val="00C67DE3"/>
    <w:rsid w:val="00C7245D"/>
    <w:rsid w:val="00C741D9"/>
    <w:rsid w:val="00C770EF"/>
    <w:rsid w:val="00C77CC5"/>
    <w:rsid w:val="00C81F18"/>
    <w:rsid w:val="00C82FBE"/>
    <w:rsid w:val="00C83CCA"/>
    <w:rsid w:val="00C83E9F"/>
    <w:rsid w:val="00C847FA"/>
    <w:rsid w:val="00C8677A"/>
    <w:rsid w:val="00C86C4F"/>
    <w:rsid w:val="00C86C50"/>
    <w:rsid w:val="00C87D17"/>
    <w:rsid w:val="00C93C96"/>
    <w:rsid w:val="00C94B9A"/>
    <w:rsid w:val="00C9574D"/>
    <w:rsid w:val="00C95894"/>
    <w:rsid w:val="00C95EB9"/>
    <w:rsid w:val="00C966A8"/>
    <w:rsid w:val="00C97EFF"/>
    <w:rsid w:val="00CA0125"/>
    <w:rsid w:val="00CA0AAF"/>
    <w:rsid w:val="00CA438A"/>
    <w:rsid w:val="00CA4ABC"/>
    <w:rsid w:val="00CA701C"/>
    <w:rsid w:val="00CA7F28"/>
    <w:rsid w:val="00CB180E"/>
    <w:rsid w:val="00CB3284"/>
    <w:rsid w:val="00CB3353"/>
    <w:rsid w:val="00CC082C"/>
    <w:rsid w:val="00CC0DF3"/>
    <w:rsid w:val="00CC1B77"/>
    <w:rsid w:val="00CC1F21"/>
    <w:rsid w:val="00CC2A21"/>
    <w:rsid w:val="00CD06B7"/>
    <w:rsid w:val="00CD2E78"/>
    <w:rsid w:val="00CD7536"/>
    <w:rsid w:val="00CD78B5"/>
    <w:rsid w:val="00CD7EFA"/>
    <w:rsid w:val="00CE08D7"/>
    <w:rsid w:val="00CF40DA"/>
    <w:rsid w:val="00CF6806"/>
    <w:rsid w:val="00D00A1E"/>
    <w:rsid w:val="00D01446"/>
    <w:rsid w:val="00D0163E"/>
    <w:rsid w:val="00D05AFE"/>
    <w:rsid w:val="00D1190A"/>
    <w:rsid w:val="00D1340D"/>
    <w:rsid w:val="00D14418"/>
    <w:rsid w:val="00D17C23"/>
    <w:rsid w:val="00D245F5"/>
    <w:rsid w:val="00D248C0"/>
    <w:rsid w:val="00D254C5"/>
    <w:rsid w:val="00D26979"/>
    <w:rsid w:val="00D26B5C"/>
    <w:rsid w:val="00D2788F"/>
    <w:rsid w:val="00D3462E"/>
    <w:rsid w:val="00D348BA"/>
    <w:rsid w:val="00D348BF"/>
    <w:rsid w:val="00D36CBE"/>
    <w:rsid w:val="00D427F3"/>
    <w:rsid w:val="00D43B1C"/>
    <w:rsid w:val="00D44CE0"/>
    <w:rsid w:val="00D44DBF"/>
    <w:rsid w:val="00D45B6F"/>
    <w:rsid w:val="00D46E2C"/>
    <w:rsid w:val="00D51E08"/>
    <w:rsid w:val="00D524A9"/>
    <w:rsid w:val="00D57C51"/>
    <w:rsid w:val="00D6259A"/>
    <w:rsid w:val="00D62884"/>
    <w:rsid w:val="00D653B7"/>
    <w:rsid w:val="00D71186"/>
    <w:rsid w:val="00D74CA5"/>
    <w:rsid w:val="00D81BCD"/>
    <w:rsid w:val="00D85928"/>
    <w:rsid w:val="00D86D50"/>
    <w:rsid w:val="00D95F9F"/>
    <w:rsid w:val="00D96526"/>
    <w:rsid w:val="00DA35ED"/>
    <w:rsid w:val="00DA4753"/>
    <w:rsid w:val="00DB01FB"/>
    <w:rsid w:val="00DB03C1"/>
    <w:rsid w:val="00DB0D5C"/>
    <w:rsid w:val="00DB228B"/>
    <w:rsid w:val="00DB2327"/>
    <w:rsid w:val="00DB2E0C"/>
    <w:rsid w:val="00DC128F"/>
    <w:rsid w:val="00DC2105"/>
    <w:rsid w:val="00DC2B50"/>
    <w:rsid w:val="00DC56CD"/>
    <w:rsid w:val="00DC59C5"/>
    <w:rsid w:val="00DD3442"/>
    <w:rsid w:val="00DD6097"/>
    <w:rsid w:val="00DD627D"/>
    <w:rsid w:val="00DE4582"/>
    <w:rsid w:val="00DE5370"/>
    <w:rsid w:val="00DE5F66"/>
    <w:rsid w:val="00DE6830"/>
    <w:rsid w:val="00DE77EB"/>
    <w:rsid w:val="00DF2559"/>
    <w:rsid w:val="00DF3524"/>
    <w:rsid w:val="00DF4C3D"/>
    <w:rsid w:val="00DF4D23"/>
    <w:rsid w:val="00E015CF"/>
    <w:rsid w:val="00E01A0E"/>
    <w:rsid w:val="00E03618"/>
    <w:rsid w:val="00E03758"/>
    <w:rsid w:val="00E1366A"/>
    <w:rsid w:val="00E16A76"/>
    <w:rsid w:val="00E20F9D"/>
    <w:rsid w:val="00E215DB"/>
    <w:rsid w:val="00E247A5"/>
    <w:rsid w:val="00E25964"/>
    <w:rsid w:val="00E25AD0"/>
    <w:rsid w:val="00E26B0D"/>
    <w:rsid w:val="00E328DF"/>
    <w:rsid w:val="00E35E74"/>
    <w:rsid w:val="00E37281"/>
    <w:rsid w:val="00E41F0C"/>
    <w:rsid w:val="00E44E23"/>
    <w:rsid w:val="00E4532B"/>
    <w:rsid w:val="00E47769"/>
    <w:rsid w:val="00E50DC5"/>
    <w:rsid w:val="00E530E7"/>
    <w:rsid w:val="00E5322C"/>
    <w:rsid w:val="00E5432B"/>
    <w:rsid w:val="00E60138"/>
    <w:rsid w:val="00E63266"/>
    <w:rsid w:val="00E65A78"/>
    <w:rsid w:val="00E668C5"/>
    <w:rsid w:val="00E70DE9"/>
    <w:rsid w:val="00E762C1"/>
    <w:rsid w:val="00E773F4"/>
    <w:rsid w:val="00E77537"/>
    <w:rsid w:val="00E77800"/>
    <w:rsid w:val="00E84E09"/>
    <w:rsid w:val="00E8738A"/>
    <w:rsid w:val="00E8769D"/>
    <w:rsid w:val="00E9109C"/>
    <w:rsid w:val="00E91886"/>
    <w:rsid w:val="00E939B1"/>
    <w:rsid w:val="00E94026"/>
    <w:rsid w:val="00E94480"/>
    <w:rsid w:val="00E95FFB"/>
    <w:rsid w:val="00E973E9"/>
    <w:rsid w:val="00EA4426"/>
    <w:rsid w:val="00EA59EF"/>
    <w:rsid w:val="00EB1CB8"/>
    <w:rsid w:val="00EB3D5D"/>
    <w:rsid w:val="00EB4FC4"/>
    <w:rsid w:val="00EB54EB"/>
    <w:rsid w:val="00EB648E"/>
    <w:rsid w:val="00EB6579"/>
    <w:rsid w:val="00EB65C0"/>
    <w:rsid w:val="00EB77E2"/>
    <w:rsid w:val="00EC00CC"/>
    <w:rsid w:val="00EC0354"/>
    <w:rsid w:val="00EC1467"/>
    <w:rsid w:val="00EC639F"/>
    <w:rsid w:val="00ED29AE"/>
    <w:rsid w:val="00ED5673"/>
    <w:rsid w:val="00ED661C"/>
    <w:rsid w:val="00EE1569"/>
    <w:rsid w:val="00EE30F5"/>
    <w:rsid w:val="00EE6C6F"/>
    <w:rsid w:val="00EE7EC0"/>
    <w:rsid w:val="00EF63A7"/>
    <w:rsid w:val="00EF71F7"/>
    <w:rsid w:val="00EF73E4"/>
    <w:rsid w:val="00F025B9"/>
    <w:rsid w:val="00F03EBF"/>
    <w:rsid w:val="00F04B8E"/>
    <w:rsid w:val="00F0581F"/>
    <w:rsid w:val="00F05975"/>
    <w:rsid w:val="00F0761B"/>
    <w:rsid w:val="00F14880"/>
    <w:rsid w:val="00F215C1"/>
    <w:rsid w:val="00F222F2"/>
    <w:rsid w:val="00F2396E"/>
    <w:rsid w:val="00F24A17"/>
    <w:rsid w:val="00F27C6B"/>
    <w:rsid w:val="00F27EF6"/>
    <w:rsid w:val="00F304E9"/>
    <w:rsid w:val="00F3534B"/>
    <w:rsid w:val="00F354D8"/>
    <w:rsid w:val="00F36754"/>
    <w:rsid w:val="00F40FA4"/>
    <w:rsid w:val="00F410EC"/>
    <w:rsid w:val="00F4137B"/>
    <w:rsid w:val="00F430B0"/>
    <w:rsid w:val="00F455B9"/>
    <w:rsid w:val="00F50676"/>
    <w:rsid w:val="00F52615"/>
    <w:rsid w:val="00F543A2"/>
    <w:rsid w:val="00F55D40"/>
    <w:rsid w:val="00F56DEE"/>
    <w:rsid w:val="00F579CA"/>
    <w:rsid w:val="00F57CA9"/>
    <w:rsid w:val="00F60E65"/>
    <w:rsid w:val="00F647D8"/>
    <w:rsid w:val="00F6505E"/>
    <w:rsid w:val="00F654EE"/>
    <w:rsid w:val="00F70195"/>
    <w:rsid w:val="00F72519"/>
    <w:rsid w:val="00F729DF"/>
    <w:rsid w:val="00F731AE"/>
    <w:rsid w:val="00F73450"/>
    <w:rsid w:val="00F7592B"/>
    <w:rsid w:val="00F82A32"/>
    <w:rsid w:val="00F85B0B"/>
    <w:rsid w:val="00F90E00"/>
    <w:rsid w:val="00F91AF4"/>
    <w:rsid w:val="00F94895"/>
    <w:rsid w:val="00F94C05"/>
    <w:rsid w:val="00F96692"/>
    <w:rsid w:val="00F97082"/>
    <w:rsid w:val="00FA4B48"/>
    <w:rsid w:val="00FA5D98"/>
    <w:rsid w:val="00FA7496"/>
    <w:rsid w:val="00FA7CAC"/>
    <w:rsid w:val="00FB58CA"/>
    <w:rsid w:val="00FC3321"/>
    <w:rsid w:val="00FC4C78"/>
    <w:rsid w:val="00FD024F"/>
    <w:rsid w:val="00FD0963"/>
    <w:rsid w:val="00FD1A34"/>
    <w:rsid w:val="00FD457B"/>
    <w:rsid w:val="00FD7307"/>
    <w:rsid w:val="00FD78A6"/>
    <w:rsid w:val="00FE3A5C"/>
    <w:rsid w:val="00FE3D67"/>
    <w:rsid w:val="00FE7AB9"/>
    <w:rsid w:val="00FF01CE"/>
    <w:rsid w:val="00FF18C5"/>
    <w:rsid w:val="00FF2E63"/>
    <w:rsid w:val="00FF4B55"/>
    <w:rsid w:val="00FF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63ECCC"/>
  <w15:docId w15:val="{FBED9A0D-7C6E-445C-ADAB-487FDA909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QJournalName">
    <w:name w:val="Q_Journal_Name"/>
    <w:basedOn w:val="a0"/>
    <w:uiPriority w:val="1"/>
    <w:qFormat/>
    <w:rsid w:val="00D57C51"/>
    <w:rPr>
      <w:rFonts w:ascii="Helvetica" w:hAnsi="Helvetica"/>
      <w:b/>
      <w:i/>
      <w:color w:val="0070C0"/>
    </w:rPr>
  </w:style>
  <w:style w:type="paragraph" w:customStyle="1" w:styleId="QQuery">
    <w:name w:val="Q_Query"/>
    <w:basedOn w:val="a"/>
    <w:link w:val="QQueryChar"/>
    <w:qFormat/>
    <w:rsid w:val="00D57C51"/>
    <w:pPr>
      <w:spacing w:after="120" w:line="240" w:lineRule="auto"/>
    </w:pPr>
    <w:rPr>
      <w:rFonts w:ascii="Helvetica" w:eastAsia="Times New Roman" w:hAnsi="Helvetica" w:cs="Times New Roman"/>
      <w:sz w:val="20"/>
      <w:szCs w:val="20"/>
    </w:rPr>
  </w:style>
  <w:style w:type="character" w:customStyle="1" w:styleId="QQueryChar">
    <w:name w:val="Q_Query Char"/>
    <w:basedOn w:val="a0"/>
    <w:link w:val="QQuery"/>
    <w:rsid w:val="00D57C51"/>
    <w:rPr>
      <w:rFonts w:ascii="Helvetica" w:eastAsia="Times New Roman" w:hAnsi="Helvetica" w:cs="Times New Roman"/>
      <w:sz w:val="20"/>
      <w:szCs w:val="20"/>
    </w:rPr>
  </w:style>
  <w:style w:type="paragraph" w:customStyle="1" w:styleId="QQuotedText">
    <w:name w:val="Q_QuotedText"/>
    <w:basedOn w:val="a"/>
    <w:link w:val="QQuotedTextChar"/>
    <w:qFormat/>
    <w:rsid w:val="00D57C51"/>
    <w:pPr>
      <w:spacing w:after="12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QQuotedTextChar">
    <w:name w:val="Q_QuotedText Char"/>
    <w:basedOn w:val="a0"/>
    <w:link w:val="QQuotedText"/>
    <w:rsid w:val="00D57C51"/>
    <w:rPr>
      <w:rFonts w:ascii="Times New Roman" w:eastAsia="Times New Roman" w:hAnsi="Times New Roman" w:cs="Times New Roman"/>
      <w:sz w:val="20"/>
      <w:szCs w:val="20"/>
    </w:rPr>
  </w:style>
  <w:style w:type="table" w:styleId="a3">
    <w:name w:val="Table Grid"/>
    <w:basedOn w:val="a1"/>
    <w:uiPriority w:val="59"/>
    <w:rsid w:val="00053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nhideWhenUsed/>
    <w:rsid w:val="00723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723E56"/>
  </w:style>
  <w:style w:type="paragraph" w:styleId="a6">
    <w:name w:val="footer"/>
    <w:basedOn w:val="a"/>
    <w:link w:val="a7"/>
    <w:uiPriority w:val="99"/>
    <w:unhideWhenUsed/>
    <w:rsid w:val="00723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723E56"/>
  </w:style>
  <w:style w:type="paragraph" w:styleId="a8">
    <w:name w:val="Balloon Text"/>
    <w:basedOn w:val="a"/>
    <w:link w:val="a9"/>
    <w:uiPriority w:val="99"/>
    <w:semiHidden/>
    <w:unhideWhenUsed/>
    <w:rsid w:val="00723E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批注框文本 字符"/>
    <w:basedOn w:val="a0"/>
    <w:link w:val="a8"/>
    <w:uiPriority w:val="99"/>
    <w:semiHidden/>
    <w:rsid w:val="00723E56"/>
    <w:rPr>
      <w:rFonts w:ascii="Tahoma" w:hAnsi="Tahoma" w:cs="Tahoma"/>
      <w:sz w:val="16"/>
      <w:szCs w:val="16"/>
    </w:rPr>
  </w:style>
  <w:style w:type="character" w:styleId="aa">
    <w:name w:val="annotation reference"/>
    <w:basedOn w:val="a0"/>
    <w:uiPriority w:val="99"/>
    <w:semiHidden/>
    <w:unhideWhenUsed/>
    <w:rsid w:val="008657E4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8657E4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8657E4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8657E4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8657E4"/>
    <w:rPr>
      <w:b/>
      <w:bCs/>
      <w:sz w:val="20"/>
      <w:szCs w:val="20"/>
    </w:rPr>
  </w:style>
  <w:style w:type="character" w:styleId="af">
    <w:name w:val="Hyperlink"/>
    <w:basedOn w:val="a0"/>
    <w:uiPriority w:val="99"/>
    <w:unhideWhenUsed/>
    <w:rsid w:val="00FD457B"/>
    <w:rPr>
      <w:color w:val="0000FF" w:themeColor="hyperlink"/>
      <w:u w:val="single"/>
    </w:rPr>
  </w:style>
  <w:style w:type="paragraph" w:styleId="af0">
    <w:name w:val="Revision"/>
    <w:hidden/>
    <w:uiPriority w:val="99"/>
    <w:semiHidden/>
    <w:rsid w:val="00837C19"/>
    <w:pPr>
      <w:spacing w:after="0" w:line="240" w:lineRule="auto"/>
    </w:pPr>
  </w:style>
  <w:style w:type="character" w:styleId="af1">
    <w:name w:val="Placeholder Text"/>
    <w:basedOn w:val="a0"/>
    <w:uiPriority w:val="99"/>
    <w:semiHidden/>
    <w:rsid w:val="00A339AA"/>
    <w:rPr>
      <w:color w:val="808080"/>
    </w:rPr>
  </w:style>
  <w:style w:type="paragraph" w:customStyle="1" w:styleId="plac">
    <w:name w:val="plac"/>
    <w:basedOn w:val="a"/>
    <w:rsid w:val="00415E52"/>
    <w:pPr>
      <w:spacing w:after="120" w:line="240" w:lineRule="auto"/>
      <w:jc w:val="both"/>
    </w:pPr>
    <w:rPr>
      <w:rFonts w:ascii="Arial" w:hAnsi="Arial" w:cs="Arial"/>
      <w:color w:val="595959" w:themeColor="text1" w:themeTint="A6"/>
      <w:sz w:val="20"/>
      <w:szCs w:val="20"/>
    </w:rPr>
  </w:style>
  <w:style w:type="character" w:styleId="af2">
    <w:name w:val="FollowedHyperlink"/>
    <w:basedOn w:val="a0"/>
    <w:uiPriority w:val="99"/>
    <w:semiHidden/>
    <w:unhideWhenUsed/>
    <w:rsid w:val="00356E8D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814B68"/>
    <w:pPr>
      <w:ind w:left="720"/>
      <w:contextualSpacing/>
    </w:pPr>
  </w:style>
  <w:style w:type="paragraph" w:customStyle="1" w:styleId="Default">
    <w:name w:val="Default"/>
    <w:rsid w:val="0053169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ptitle">
    <w:name w:val="p_title"/>
    <w:basedOn w:val="a0"/>
    <w:rsid w:val="00B654C8"/>
  </w:style>
  <w:style w:type="paragraph" w:styleId="af4">
    <w:name w:val="Normal (Web)"/>
    <w:basedOn w:val="a"/>
    <w:uiPriority w:val="99"/>
    <w:semiHidden/>
    <w:unhideWhenUsed/>
    <w:rsid w:val="003E4FE5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0"/>
    <w:rsid w:val="006150B8"/>
  </w:style>
  <w:style w:type="character" w:customStyle="1" w:styleId="bibref">
    <w:name w:val="bibref"/>
    <w:basedOn w:val="a0"/>
    <w:rsid w:val="00835A27"/>
  </w:style>
  <w:style w:type="character" w:styleId="af5">
    <w:name w:val="Unresolved Mention"/>
    <w:basedOn w:val="a0"/>
    <w:uiPriority w:val="99"/>
    <w:semiHidden/>
    <w:unhideWhenUsed/>
    <w:rsid w:val="00790A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9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99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05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381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0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7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38653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22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453305">
                  <w:marLeft w:val="-225"/>
                  <w:marRight w:val="-225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02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908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8" w:color="DDDDDD"/>
                            <w:left w:val="none" w:sz="0" w:space="11" w:color="DDDDDD"/>
                            <w:bottom w:val="single" w:sz="6" w:space="8" w:color="DDDDDD"/>
                            <w:right w:val="none" w:sz="0" w:space="11" w:color="DDDDDD"/>
                          </w:divBdr>
                          <w:divsChild>
                            <w:div w:id="234095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90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chemeClr val="bg1">
            <a:lumMod val="95000"/>
          </a:schemeClr>
        </a:solidFill>
        <a:ln>
          <a:solidFill>
            <a:schemeClr val="bg1">
              <a:lumMod val="65000"/>
            </a:schemeClr>
          </a:solidFill>
          <a:headEnd/>
          <a:tailEnd/>
        </a:ln>
      </a:spPr>
      <a:bodyPr rot="0" vert="horz" wrap="square" lIns="91440" tIns="91440" rIns="91440" bIns="91440" anchor="t" anchorCtr="0">
        <a:noAutofit/>
      </a:bodyPr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7B23924AEF314DB3228DC49A24AB02" ma:contentTypeVersion="6" ma:contentTypeDescription="Create a new document." ma:contentTypeScope="" ma:versionID="f5a7b7d18aaf80d1427462472f4ec368">
  <xsd:schema xmlns:xsd="http://www.w3.org/2001/XMLSchema" xmlns:xs="http://www.w3.org/2001/XMLSchema" xmlns:p="http://schemas.microsoft.com/office/2006/metadata/properties" xmlns:ns2="3ef10a92-c981-48c9-b1d2-b87e126ef9fc" xmlns:ns3="3af61579-2088-4b42-b0d3-994e81032e8e" targetNamespace="http://schemas.microsoft.com/office/2006/metadata/properties" ma:root="true" ma:fieldsID="56f62e3aeddc2a426d63370fb96d136f" ns2:_="" ns3:_="">
    <xsd:import namespace="3ef10a92-c981-48c9-b1d2-b87e126ef9fc"/>
    <xsd:import namespace="3af61579-2088-4b42-b0d3-994e81032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10a92-c981-48c9-b1d2-b87e126ef9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61579-2088-4b42-b0d3-994e81032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08F86D-3628-4CEE-B8FA-C3E6D6C4B7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C15797-0719-4E49-899E-A524EE6166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f10a92-c981-48c9-b1d2-b87e126ef9fc"/>
    <ds:schemaRef ds:uri="3af61579-2088-4b42-b0d3-994e81032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D9F4CA-0244-4E6E-8D49-B89FF1B076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A3263C-CFC3-4175-9D5D-897A578FA3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06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ed Elsevier</Company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p, Gabe</dc:creator>
  <cp:lastModifiedBy>东海 崔</cp:lastModifiedBy>
  <cp:revision>15</cp:revision>
  <dcterms:created xsi:type="dcterms:W3CDTF">2022-09-07T02:59:00Z</dcterms:created>
  <dcterms:modified xsi:type="dcterms:W3CDTF">2022-10-20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7B23924AEF314DB3228DC49A24AB02</vt:lpwstr>
  </property>
  <property fmtid="{D5CDD505-2E9C-101B-9397-08002B2CF9AE}" pid="3" name="MSIP_Label_549ac42a-3eb4-4074-b885-aea26bd6241e_Enabled">
    <vt:lpwstr>true</vt:lpwstr>
  </property>
  <property fmtid="{D5CDD505-2E9C-101B-9397-08002B2CF9AE}" pid="4" name="MSIP_Label_549ac42a-3eb4-4074-b885-aea26bd6241e_SetDate">
    <vt:lpwstr>2021-04-22T13:31:54Z</vt:lpwstr>
  </property>
  <property fmtid="{D5CDD505-2E9C-101B-9397-08002B2CF9AE}" pid="5" name="MSIP_Label_549ac42a-3eb4-4074-b885-aea26bd6241e_Method">
    <vt:lpwstr>Standard</vt:lpwstr>
  </property>
  <property fmtid="{D5CDD505-2E9C-101B-9397-08002B2CF9AE}" pid="6" name="MSIP_Label_549ac42a-3eb4-4074-b885-aea26bd6241e_Name">
    <vt:lpwstr>General Business</vt:lpwstr>
  </property>
  <property fmtid="{D5CDD505-2E9C-101B-9397-08002B2CF9AE}" pid="7" name="MSIP_Label_549ac42a-3eb4-4074-b885-aea26bd6241e_SiteId">
    <vt:lpwstr>9274ee3f-9425-4109-a27f-9fb15c10675d</vt:lpwstr>
  </property>
  <property fmtid="{D5CDD505-2E9C-101B-9397-08002B2CF9AE}" pid="8" name="MSIP_Label_549ac42a-3eb4-4074-b885-aea26bd6241e_ActionId">
    <vt:lpwstr>7e348448-e36d-4fe9-bc14-b0b1b21f06b9</vt:lpwstr>
  </property>
  <property fmtid="{D5CDD505-2E9C-101B-9397-08002B2CF9AE}" pid="9" name="MSIP_Label_549ac42a-3eb4-4074-b885-aea26bd6241e_ContentBits">
    <vt:lpwstr>0</vt:lpwstr>
  </property>
</Properties>
</file>